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BAB92" w14:textId="2AEAB95A" w:rsidR="00ED1664" w:rsidRPr="00B21A2A" w:rsidRDefault="00AD3995" w:rsidP="00432284">
      <w:pPr>
        <w:tabs>
          <w:tab w:val="left" w:pos="7947"/>
        </w:tabs>
        <w:autoSpaceDE w:val="0"/>
        <w:autoSpaceDN w:val="0"/>
        <w:adjustRightInd w:val="0"/>
        <w:spacing w:line="240" w:lineRule="auto"/>
        <w:rPr>
          <w:rFonts w:ascii="Arial" w:hAnsi="Arial" w:cs="Arial"/>
          <w:b/>
          <w:bCs/>
        </w:rPr>
      </w:pPr>
      <w:r w:rsidRPr="00B21A2A">
        <w:rPr>
          <w:rFonts w:ascii="Arial" w:hAnsi="Arial" w:cs="Arial"/>
          <w:b/>
          <w:bCs/>
        </w:rPr>
        <w:tab/>
      </w:r>
    </w:p>
    <w:p w14:paraId="79B1EC9B" w14:textId="60903FEC" w:rsidR="0039676B" w:rsidRPr="00CC0C15" w:rsidRDefault="0039676B" w:rsidP="00432284">
      <w:pPr>
        <w:spacing w:line="240" w:lineRule="auto"/>
        <w:contextualSpacing/>
        <w:jc w:val="center"/>
        <w:rPr>
          <w:rFonts w:ascii="Arial" w:hAnsi="Arial" w:cs="Arial"/>
          <w:b/>
          <w:sz w:val="18"/>
          <w:szCs w:val="18"/>
          <w:lang w:eastAsia="zh-CN"/>
        </w:rPr>
      </w:pPr>
      <w:r w:rsidRPr="00CC0C15">
        <w:rPr>
          <w:rFonts w:ascii="Arial" w:eastAsia="+mj-ea" w:hAnsi="Arial" w:cs="Arial"/>
          <w:b/>
          <w:kern w:val="24"/>
          <w:sz w:val="28"/>
          <w:szCs w:val="28"/>
        </w:rPr>
        <w:t>Public Policy Fellowship</w:t>
      </w:r>
    </w:p>
    <w:p w14:paraId="39CEFE14" w14:textId="77777777" w:rsidR="00F34565" w:rsidRPr="00CC0C15" w:rsidRDefault="00F34565" w:rsidP="00432284">
      <w:pPr>
        <w:spacing w:line="240" w:lineRule="auto"/>
        <w:contextualSpacing/>
        <w:jc w:val="center"/>
        <w:rPr>
          <w:rFonts w:ascii="Arial" w:eastAsia="Calibri" w:hAnsi="Arial" w:cs="Arial"/>
          <w:b/>
          <w:sz w:val="28"/>
          <w:szCs w:val="28"/>
        </w:rPr>
      </w:pPr>
      <w:r w:rsidRPr="00CC0C15">
        <w:rPr>
          <w:rFonts w:ascii="Arial" w:eastAsia="+mj-ea" w:hAnsi="Arial" w:cs="Arial"/>
          <w:b/>
          <w:kern w:val="24"/>
          <w:sz w:val="28"/>
          <w:szCs w:val="28"/>
        </w:rPr>
        <w:t xml:space="preserve">Application </w:t>
      </w:r>
      <w:r w:rsidR="0039676B" w:rsidRPr="00CC0C15">
        <w:rPr>
          <w:rFonts w:ascii="Arial" w:eastAsia="+mj-ea" w:hAnsi="Arial" w:cs="Arial"/>
          <w:b/>
          <w:kern w:val="24"/>
          <w:sz w:val="28"/>
          <w:szCs w:val="28"/>
        </w:rPr>
        <w:t>Form</w:t>
      </w:r>
    </w:p>
    <w:p w14:paraId="54F62433" w14:textId="77777777" w:rsidR="00F34565" w:rsidRPr="00B21A2A" w:rsidRDefault="00F34565" w:rsidP="00432284">
      <w:pPr>
        <w:spacing w:line="240" w:lineRule="auto"/>
        <w:contextualSpacing/>
        <w:rPr>
          <w:rFonts w:ascii="Arial" w:eastAsia="Calibri" w:hAnsi="Arial" w:cs="Arial"/>
          <w:color w:val="808080"/>
          <w:sz w:val="20"/>
          <w:szCs w:val="24"/>
        </w:rPr>
      </w:pPr>
    </w:p>
    <w:p w14:paraId="49403DB9" w14:textId="7130F460" w:rsidR="0095303E" w:rsidRPr="00B21A2A" w:rsidRDefault="0095303E" w:rsidP="00432284">
      <w:pPr>
        <w:spacing w:line="240" w:lineRule="auto"/>
        <w:contextualSpacing/>
        <w:rPr>
          <w:rFonts w:ascii="Arial" w:eastAsia="Calibri" w:hAnsi="Arial" w:cs="Arial"/>
          <w:b/>
          <w:color w:val="000000" w:themeColor="text1"/>
          <w:szCs w:val="24"/>
        </w:rPr>
      </w:pPr>
      <w:r w:rsidRPr="00B21A2A">
        <w:rPr>
          <w:rFonts w:ascii="Arial" w:eastAsia="Calibri" w:hAnsi="Arial" w:cs="Arial"/>
          <w:b/>
          <w:color w:val="000000" w:themeColor="text1"/>
          <w:szCs w:val="24"/>
        </w:rPr>
        <w:t>Instructions</w:t>
      </w:r>
    </w:p>
    <w:p w14:paraId="7E1BF70A" w14:textId="77777777" w:rsidR="0095303E" w:rsidRPr="00B21A2A" w:rsidRDefault="0095303E" w:rsidP="00432284">
      <w:pPr>
        <w:spacing w:line="240" w:lineRule="auto"/>
        <w:contextualSpacing/>
        <w:rPr>
          <w:rFonts w:ascii="Arial" w:eastAsia="Calibri" w:hAnsi="Arial" w:cs="Arial"/>
          <w:b/>
          <w:color w:val="000000" w:themeColor="text1"/>
          <w:szCs w:val="24"/>
        </w:rPr>
      </w:pPr>
    </w:p>
    <w:p w14:paraId="7BDC2744" w14:textId="77777777" w:rsidR="00257005" w:rsidRPr="00B21A2A" w:rsidRDefault="00257005" w:rsidP="00257005">
      <w:pPr>
        <w:spacing w:line="240" w:lineRule="auto"/>
        <w:contextualSpacing/>
        <w:jc w:val="both"/>
        <w:rPr>
          <w:rFonts w:ascii="Arial" w:eastAsia="Calibri" w:hAnsi="Arial" w:cs="Arial"/>
          <w:color w:val="000000" w:themeColor="text1"/>
          <w:szCs w:val="24"/>
        </w:rPr>
      </w:pPr>
      <w:r w:rsidRPr="00B21A2A">
        <w:rPr>
          <w:rFonts w:ascii="Arial" w:eastAsia="Calibri" w:hAnsi="Arial" w:cs="Arial"/>
          <w:color w:val="000000" w:themeColor="text1"/>
          <w:szCs w:val="24"/>
        </w:rPr>
        <w:t>Please submit the completed application form</w:t>
      </w:r>
      <w:r>
        <w:rPr>
          <w:rFonts w:ascii="Arial" w:eastAsia="Calibri" w:hAnsi="Arial" w:cs="Arial"/>
          <w:color w:val="000000" w:themeColor="text1"/>
          <w:szCs w:val="24"/>
        </w:rPr>
        <w:t>,</w:t>
      </w:r>
      <w:r w:rsidRPr="00B21A2A">
        <w:rPr>
          <w:rFonts w:ascii="Arial" w:eastAsia="Calibri" w:hAnsi="Arial" w:cs="Arial"/>
          <w:color w:val="000000" w:themeColor="text1"/>
          <w:szCs w:val="24"/>
        </w:rPr>
        <w:t xml:space="preserve"> </w:t>
      </w:r>
      <w:r w:rsidRPr="00C91687">
        <w:rPr>
          <w:rFonts w:ascii="Arial" w:eastAsia="Calibri" w:hAnsi="Arial" w:cs="Arial"/>
          <w:bCs/>
          <w:color w:val="000000" w:themeColor="text1"/>
          <w:szCs w:val="24"/>
        </w:rPr>
        <w:t xml:space="preserve">along with your </w:t>
      </w:r>
      <w:r w:rsidRPr="00C91687">
        <w:rPr>
          <w:rFonts w:ascii="Arial" w:eastAsia="Calibri" w:hAnsi="Arial" w:cs="Arial"/>
          <w:bCs/>
          <w:color w:val="000000" w:themeColor="text1"/>
          <w:szCs w:val="24"/>
          <w:u w:val="single"/>
        </w:rPr>
        <w:t>Curriculum Vitae</w:t>
      </w:r>
      <w:r w:rsidRPr="00C91687">
        <w:rPr>
          <w:rFonts w:ascii="Arial" w:eastAsia="Calibri" w:hAnsi="Arial" w:cs="Arial"/>
          <w:bCs/>
          <w:color w:val="000000" w:themeColor="text1"/>
          <w:szCs w:val="24"/>
        </w:rPr>
        <w:t xml:space="preserve"> or </w:t>
      </w:r>
      <w:r w:rsidRPr="00C91687">
        <w:rPr>
          <w:rFonts w:ascii="Arial" w:eastAsia="Calibri" w:hAnsi="Arial" w:cs="Arial"/>
          <w:bCs/>
          <w:color w:val="000000" w:themeColor="text1"/>
          <w:szCs w:val="24"/>
          <w:u w:val="single"/>
        </w:rPr>
        <w:t>resume</w:t>
      </w:r>
      <w:r w:rsidRPr="002D2CC2">
        <w:rPr>
          <w:rFonts w:ascii="Arial" w:eastAsia="Calibri" w:hAnsi="Arial" w:cs="Arial"/>
          <w:bCs/>
          <w:color w:val="000000" w:themeColor="text1"/>
          <w:szCs w:val="24"/>
        </w:rPr>
        <w:t>,</w:t>
      </w:r>
      <w:r w:rsidRPr="00B21A2A">
        <w:rPr>
          <w:rFonts w:ascii="Arial" w:eastAsia="Calibri" w:hAnsi="Arial" w:cs="Arial"/>
          <w:color w:val="000000" w:themeColor="text1"/>
          <w:szCs w:val="24"/>
        </w:rPr>
        <w:t xml:space="preserve"> to </w:t>
      </w:r>
      <w:r>
        <w:rPr>
          <w:rFonts w:ascii="Arial" w:eastAsia="Calibri" w:hAnsi="Arial" w:cs="Arial"/>
          <w:color w:val="000000" w:themeColor="text1"/>
          <w:szCs w:val="24"/>
        </w:rPr>
        <w:t xml:space="preserve">Mr Sebastian Sim at </w:t>
      </w:r>
      <w:hyperlink r:id="rId8" w:history="1">
        <w:r w:rsidRPr="00B21A2A">
          <w:rPr>
            <w:rStyle w:val="Hyperlink"/>
            <w:rFonts w:ascii="Arial" w:eastAsia="Calibri" w:hAnsi="Arial" w:cs="Arial"/>
            <w:szCs w:val="24"/>
          </w:rPr>
          <w:t>seb.swq@nus.edu.sg</w:t>
        </w:r>
      </w:hyperlink>
      <w:r w:rsidRPr="00B21A2A">
        <w:rPr>
          <w:rFonts w:ascii="Arial" w:eastAsia="Calibri" w:hAnsi="Arial" w:cs="Arial"/>
          <w:color w:val="000000" w:themeColor="text1"/>
          <w:szCs w:val="24"/>
        </w:rPr>
        <w:t>.</w:t>
      </w:r>
    </w:p>
    <w:p w14:paraId="196A3E6F" w14:textId="1BE9E2B2" w:rsidR="0095303E" w:rsidRDefault="0095303E" w:rsidP="00432284">
      <w:pPr>
        <w:spacing w:line="240" w:lineRule="auto"/>
        <w:contextualSpacing/>
        <w:rPr>
          <w:rFonts w:ascii="Arial" w:eastAsia="Calibri" w:hAnsi="Arial" w:cs="Arial"/>
          <w:color w:val="000000" w:themeColor="text1"/>
          <w:szCs w:val="24"/>
        </w:rPr>
      </w:pPr>
    </w:p>
    <w:p w14:paraId="55A0F7B4" w14:textId="3C3A808E" w:rsidR="008D4C86" w:rsidRDefault="008D4C86" w:rsidP="008D4C86">
      <w:pPr>
        <w:spacing w:line="240" w:lineRule="auto"/>
        <w:contextualSpacing/>
        <w:jc w:val="both"/>
        <w:rPr>
          <w:rFonts w:ascii="Arial" w:eastAsia="Calibri" w:hAnsi="Arial" w:cs="Arial"/>
          <w:color w:val="000000" w:themeColor="text1"/>
          <w:szCs w:val="24"/>
        </w:rPr>
      </w:pPr>
      <w:r w:rsidRPr="008D4C86">
        <w:rPr>
          <w:rFonts w:ascii="Arial" w:eastAsia="Calibri" w:hAnsi="Arial" w:cs="Arial"/>
          <w:color w:val="000000" w:themeColor="text1"/>
          <w:szCs w:val="24"/>
        </w:rPr>
        <w:t>You may be invited to a short discussion to ascertain your suitability for the programme.</w:t>
      </w:r>
    </w:p>
    <w:p w14:paraId="3ED285A1" w14:textId="77777777" w:rsidR="008D4C86" w:rsidRPr="00B21A2A" w:rsidRDefault="008D4C86" w:rsidP="00432284">
      <w:pPr>
        <w:spacing w:line="240" w:lineRule="auto"/>
        <w:contextualSpacing/>
        <w:rPr>
          <w:rFonts w:ascii="Arial" w:eastAsia="Calibri" w:hAnsi="Arial" w:cs="Arial"/>
          <w:color w:val="000000" w:themeColor="text1"/>
          <w:szCs w:val="24"/>
        </w:rPr>
      </w:pPr>
    </w:p>
    <w:p w14:paraId="76AA8D3E" w14:textId="0ADA8156" w:rsidR="0095303E" w:rsidRPr="00B21A2A" w:rsidRDefault="0095303E" w:rsidP="00432284">
      <w:pPr>
        <w:spacing w:line="240" w:lineRule="auto"/>
        <w:contextualSpacing/>
        <w:rPr>
          <w:rFonts w:ascii="Arial" w:eastAsia="Calibri" w:hAnsi="Arial" w:cs="Arial"/>
          <w:color w:val="000000" w:themeColor="text1"/>
          <w:szCs w:val="24"/>
        </w:rPr>
      </w:pPr>
      <w:r w:rsidRPr="00B21A2A">
        <w:rPr>
          <w:rFonts w:ascii="Arial" w:eastAsia="Calibri" w:hAnsi="Arial" w:cs="Arial"/>
          <w:noProof/>
          <w:color w:val="000000" w:themeColor="text1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A081E0" wp14:editId="2B9914B6">
                <wp:simplePos x="0" y="0"/>
                <wp:positionH relativeFrom="margin">
                  <wp:align>right</wp:align>
                </wp:positionH>
                <wp:positionV relativeFrom="paragraph">
                  <wp:posOffset>52704</wp:posOffset>
                </wp:positionV>
                <wp:extent cx="57150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AD2ACF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8.8pt,4.15pt" to="848.8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265B151" w14:textId="77777777" w:rsidR="0095303E" w:rsidRDefault="0095303E" w:rsidP="00432284">
      <w:pPr>
        <w:spacing w:line="240" w:lineRule="auto"/>
        <w:contextualSpacing/>
        <w:rPr>
          <w:rFonts w:ascii="Arial" w:eastAsia="Calibri" w:hAnsi="Arial" w:cs="Arial"/>
          <w:color w:val="808080"/>
          <w:sz w:val="20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6681"/>
      </w:tblGrid>
      <w:tr w:rsidR="00CC0C15" w:rsidRPr="00F66851" w14:paraId="389524E8" w14:textId="77777777" w:rsidTr="00CC0C15">
        <w:tc>
          <w:tcPr>
            <w:tcW w:w="2335" w:type="dxa"/>
          </w:tcPr>
          <w:p w14:paraId="494678EC" w14:textId="77777777" w:rsidR="00CC0C15" w:rsidRPr="00F66851" w:rsidRDefault="00CC0C15" w:rsidP="00432284">
            <w:pPr>
              <w:spacing w:line="240" w:lineRule="auto"/>
              <w:rPr>
                <w:rFonts w:ascii="Arial" w:eastAsia="Calibri" w:hAnsi="Arial" w:cs="Arial"/>
                <w:b/>
                <w:bCs/>
                <w:lang w:eastAsia="en-GB"/>
              </w:rPr>
            </w:pPr>
            <w:bookmarkStart w:id="0" w:name="_Hlk155960332"/>
            <w:r w:rsidRPr="00F66851">
              <w:rPr>
                <w:rFonts w:ascii="Arial" w:eastAsia="Calibri" w:hAnsi="Arial" w:cs="Arial"/>
                <w:b/>
                <w:bCs/>
                <w:lang w:eastAsia="en-GB"/>
              </w:rPr>
              <w:t>Salutation</w:t>
            </w:r>
          </w:p>
        </w:tc>
        <w:tc>
          <w:tcPr>
            <w:tcW w:w="6681" w:type="dxa"/>
          </w:tcPr>
          <w:p w14:paraId="2F99C130" w14:textId="77777777" w:rsidR="00CC0C15" w:rsidRPr="00F66851" w:rsidRDefault="00CC0C15" w:rsidP="00432284">
            <w:pPr>
              <w:spacing w:line="240" w:lineRule="auto"/>
              <w:rPr>
                <w:rFonts w:ascii="Arial" w:eastAsia="Calibri" w:hAnsi="Arial" w:cs="Arial"/>
                <w:bCs/>
                <w:lang w:eastAsia="en-GB"/>
              </w:rPr>
            </w:pPr>
            <w:r w:rsidRPr="00D72003">
              <w:rPr>
                <w:rFonts w:ascii="Arial" w:eastAsia="Calibri" w:hAnsi="Arial" w:cs="Arial"/>
              </w:rPr>
              <w:t>Mr/Ms/Mrs/Mdm/Dr</w:t>
            </w:r>
          </w:p>
        </w:tc>
      </w:tr>
      <w:tr w:rsidR="00CC0C15" w:rsidRPr="00F66851" w14:paraId="7F68E621" w14:textId="77777777" w:rsidTr="00CC0C15">
        <w:tc>
          <w:tcPr>
            <w:tcW w:w="2335" w:type="dxa"/>
          </w:tcPr>
          <w:p w14:paraId="4CB5A349" w14:textId="1DC5EF75" w:rsidR="00CC0C15" w:rsidRPr="00F66851" w:rsidRDefault="00CC0C15" w:rsidP="00432284">
            <w:pPr>
              <w:spacing w:line="240" w:lineRule="auto"/>
              <w:rPr>
                <w:rFonts w:ascii="Arial" w:eastAsia="Calibri" w:hAnsi="Arial" w:cs="Arial"/>
                <w:b/>
                <w:bCs/>
                <w:lang w:eastAsia="en-GB"/>
              </w:rPr>
            </w:pPr>
            <w:r w:rsidRPr="00F66851">
              <w:rPr>
                <w:rFonts w:ascii="Arial" w:eastAsia="Calibri" w:hAnsi="Arial" w:cs="Arial"/>
                <w:b/>
                <w:bCs/>
                <w:lang w:eastAsia="en-GB"/>
              </w:rPr>
              <w:t xml:space="preserve">Full </w:t>
            </w:r>
            <w:r w:rsidR="00380F8E">
              <w:rPr>
                <w:rFonts w:ascii="Arial" w:eastAsia="Calibri" w:hAnsi="Arial" w:cs="Arial"/>
                <w:b/>
                <w:bCs/>
                <w:lang w:eastAsia="en-GB"/>
              </w:rPr>
              <w:t>N</w:t>
            </w:r>
            <w:r w:rsidRPr="00F66851">
              <w:rPr>
                <w:rFonts w:ascii="Arial" w:eastAsia="Calibri" w:hAnsi="Arial" w:cs="Arial"/>
                <w:b/>
                <w:bCs/>
                <w:lang w:eastAsia="en-GB"/>
              </w:rPr>
              <w:t xml:space="preserve">ame </w:t>
            </w:r>
          </w:p>
          <w:p w14:paraId="6F45FA8A" w14:textId="77777777" w:rsidR="00CC0C15" w:rsidRPr="00F66851" w:rsidRDefault="00CC0C15" w:rsidP="00432284">
            <w:pPr>
              <w:spacing w:line="240" w:lineRule="auto"/>
              <w:rPr>
                <w:rFonts w:ascii="Arial" w:eastAsia="Calibri" w:hAnsi="Arial" w:cs="Arial"/>
                <w:bCs/>
                <w:lang w:eastAsia="en-GB"/>
              </w:rPr>
            </w:pPr>
            <w:r w:rsidRPr="00F66851">
              <w:rPr>
                <w:rFonts w:ascii="Arial" w:eastAsia="Calibri" w:hAnsi="Arial" w:cs="Arial"/>
                <w:bCs/>
                <w:lang w:eastAsia="en-GB"/>
              </w:rPr>
              <w:t>(underline surname)</w:t>
            </w:r>
          </w:p>
        </w:tc>
        <w:tc>
          <w:tcPr>
            <w:tcW w:w="6681" w:type="dxa"/>
          </w:tcPr>
          <w:p w14:paraId="6AA963DC" w14:textId="77777777" w:rsidR="00CC0C15" w:rsidRPr="00F66851" w:rsidRDefault="00CC0C15" w:rsidP="00432284">
            <w:pPr>
              <w:spacing w:line="240" w:lineRule="auto"/>
              <w:rPr>
                <w:rFonts w:ascii="Arial" w:eastAsia="Calibri" w:hAnsi="Arial" w:cs="Arial"/>
                <w:bCs/>
                <w:lang w:eastAsia="en-GB"/>
              </w:rPr>
            </w:pPr>
          </w:p>
        </w:tc>
      </w:tr>
      <w:tr w:rsidR="00CC0C15" w:rsidRPr="00F66851" w14:paraId="59AB0EB5" w14:textId="77777777" w:rsidTr="00CC0C15">
        <w:tc>
          <w:tcPr>
            <w:tcW w:w="2335" w:type="dxa"/>
          </w:tcPr>
          <w:p w14:paraId="76517FD0" w14:textId="4521C0FA" w:rsidR="00CC0C15" w:rsidRPr="00F66851" w:rsidRDefault="00CC0C15" w:rsidP="00432284">
            <w:pPr>
              <w:spacing w:line="240" w:lineRule="auto"/>
              <w:rPr>
                <w:rFonts w:ascii="Arial" w:eastAsia="Calibri" w:hAnsi="Arial" w:cs="Arial"/>
                <w:b/>
                <w:bCs/>
                <w:lang w:eastAsia="en-GB"/>
              </w:rPr>
            </w:pPr>
            <w:r w:rsidRPr="00F66851">
              <w:rPr>
                <w:rFonts w:ascii="Arial" w:eastAsia="Calibri" w:hAnsi="Arial" w:cs="Arial"/>
                <w:b/>
                <w:bCs/>
                <w:lang w:eastAsia="en-GB"/>
              </w:rPr>
              <w:t xml:space="preserve">Email </w:t>
            </w:r>
            <w:r w:rsidR="00380F8E">
              <w:rPr>
                <w:rFonts w:ascii="Arial" w:eastAsia="Calibri" w:hAnsi="Arial" w:cs="Arial"/>
                <w:b/>
                <w:bCs/>
                <w:lang w:eastAsia="en-GB"/>
              </w:rPr>
              <w:t>A</w:t>
            </w:r>
            <w:r w:rsidRPr="00F66851">
              <w:rPr>
                <w:rFonts w:ascii="Arial" w:eastAsia="Calibri" w:hAnsi="Arial" w:cs="Arial"/>
                <w:b/>
                <w:bCs/>
                <w:lang w:eastAsia="en-GB"/>
              </w:rPr>
              <w:t>ddress</w:t>
            </w:r>
          </w:p>
        </w:tc>
        <w:tc>
          <w:tcPr>
            <w:tcW w:w="6681" w:type="dxa"/>
          </w:tcPr>
          <w:p w14:paraId="2FA14A45" w14:textId="77777777" w:rsidR="00CC0C15" w:rsidRPr="00F66851" w:rsidRDefault="00CC0C15" w:rsidP="00432284">
            <w:pPr>
              <w:spacing w:line="240" w:lineRule="auto"/>
              <w:rPr>
                <w:rFonts w:ascii="Arial" w:eastAsia="Calibri" w:hAnsi="Arial" w:cs="Arial"/>
                <w:bCs/>
                <w:lang w:eastAsia="en-GB"/>
              </w:rPr>
            </w:pPr>
          </w:p>
        </w:tc>
      </w:tr>
      <w:tr w:rsidR="00CC0C15" w:rsidRPr="00F66851" w14:paraId="79D04EC6" w14:textId="77777777" w:rsidTr="00CC0C15">
        <w:tc>
          <w:tcPr>
            <w:tcW w:w="2335" w:type="dxa"/>
          </w:tcPr>
          <w:p w14:paraId="12602733" w14:textId="65340495" w:rsidR="00CC0C15" w:rsidRPr="00F66851" w:rsidRDefault="00CC0C15" w:rsidP="00432284">
            <w:pPr>
              <w:spacing w:line="240" w:lineRule="auto"/>
              <w:rPr>
                <w:rFonts w:ascii="Arial" w:eastAsia="Calibri" w:hAnsi="Arial" w:cs="Arial"/>
                <w:b/>
                <w:bCs/>
                <w:lang w:eastAsia="en-GB"/>
              </w:rPr>
            </w:pPr>
            <w:r w:rsidRPr="00F66851">
              <w:rPr>
                <w:rFonts w:ascii="Arial" w:eastAsia="Calibri" w:hAnsi="Arial" w:cs="Arial"/>
                <w:b/>
                <w:bCs/>
                <w:lang w:eastAsia="en-GB"/>
              </w:rPr>
              <w:t xml:space="preserve">Contact </w:t>
            </w:r>
            <w:r w:rsidR="00380F8E">
              <w:rPr>
                <w:rFonts w:ascii="Arial" w:eastAsia="Calibri" w:hAnsi="Arial" w:cs="Arial"/>
                <w:b/>
                <w:bCs/>
                <w:lang w:eastAsia="en-GB"/>
              </w:rPr>
              <w:t>N</w:t>
            </w:r>
            <w:r w:rsidRPr="00F66851">
              <w:rPr>
                <w:rFonts w:ascii="Arial" w:eastAsia="Calibri" w:hAnsi="Arial" w:cs="Arial"/>
                <w:b/>
                <w:bCs/>
                <w:lang w:eastAsia="en-GB"/>
              </w:rPr>
              <w:t>umber</w:t>
            </w:r>
          </w:p>
        </w:tc>
        <w:tc>
          <w:tcPr>
            <w:tcW w:w="6681" w:type="dxa"/>
          </w:tcPr>
          <w:p w14:paraId="0DCC8328" w14:textId="77777777" w:rsidR="00CC0C15" w:rsidRPr="00F66851" w:rsidRDefault="00CC0C15" w:rsidP="00432284">
            <w:pPr>
              <w:spacing w:line="240" w:lineRule="auto"/>
              <w:rPr>
                <w:rFonts w:ascii="Arial" w:eastAsia="Calibri" w:hAnsi="Arial" w:cs="Arial"/>
                <w:bCs/>
                <w:lang w:eastAsia="en-GB"/>
              </w:rPr>
            </w:pPr>
          </w:p>
        </w:tc>
      </w:tr>
      <w:tr w:rsidR="00CC0C15" w:rsidRPr="00F66851" w14:paraId="32E53820" w14:textId="77777777" w:rsidTr="00CC0C15">
        <w:tc>
          <w:tcPr>
            <w:tcW w:w="2335" w:type="dxa"/>
          </w:tcPr>
          <w:p w14:paraId="476AF971" w14:textId="77777777" w:rsidR="00CC0C15" w:rsidRPr="00F66851" w:rsidRDefault="00CC0C15" w:rsidP="00432284">
            <w:pPr>
              <w:spacing w:line="240" w:lineRule="auto"/>
              <w:rPr>
                <w:rFonts w:ascii="Arial" w:eastAsia="Calibri" w:hAnsi="Arial" w:cs="Arial"/>
                <w:b/>
                <w:bCs/>
                <w:lang w:eastAsia="en-GB"/>
              </w:rPr>
            </w:pPr>
            <w:r w:rsidRPr="00F66851">
              <w:rPr>
                <w:rFonts w:ascii="Arial" w:eastAsia="Calibri" w:hAnsi="Arial" w:cs="Arial"/>
                <w:b/>
                <w:bCs/>
                <w:lang w:eastAsia="en-GB"/>
              </w:rPr>
              <w:t>Organisation</w:t>
            </w:r>
          </w:p>
        </w:tc>
        <w:tc>
          <w:tcPr>
            <w:tcW w:w="6681" w:type="dxa"/>
          </w:tcPr>
          <w:p w14:paraId="6DF03319" w14:textId="77777777" w:rsidR="00CC0C15" w:rsidRPr="00F66851" w:rsidRDefault="00CC0C15" w:rsidP="00432284">
            <w:pPr>
              <w:spacing w:line="240" w:lineRule="auto"/>
              <w:rPr>
                <w:rFonts w:ascii="Arial" w:eastAsia="Calibri" w:hAnsi="Arial" w:cs="Arial"/>
                <w:bCs/>
                <w:lang w:eastAsia="en-GB"/>
              </w:rPr>
            </w:pPr>
          </w:p>
        </w:tc>
      </w:tr>
      <w:tr w:rsidR="00CC0C15" w:rsidRPr="00F66851" w14:paraId="3AF1407C" w14:textId="77777777" w:rsidTr="00CC0C15">
        <w:tc>
          <w:tcPr>
            <w:tcW w:w="2335" w:type="dxa"/>
          </w:tcPr>
          <w:p w14:paraId="1EA6E8C9" w14:textId="0D7FFE93" w:rsidR="00CC0C15" w:rsidRPr="00F66851" w:rsidRDefault="00CC0C15" w:rsidP="00432284">
            <w:pPr>
              <w:spacing w:line="240" w:lineRule="auto"/>
              <w:rPr>
                <w:rFonts w:ascii="Arial" w:eastAsia="Calibri" w:hAnsi="Arial" w:cs="Arial"/>
                <w:b/>
                <w:bCs/>
                <w:lang w:eastAsia="en-GB"/>
              </w:rPr>
            </w:pPr>
            <w:r w:rsidRPr="00F66851">
              <w:rPr>
                <w:rFonts w:ascii="Arial" w:eastAsia="Calibri" w:hAnsi="Arial" w:cs="Arial"/>
                <w:b/>
                <w:bCs/>
                <w:lang w:eastAsia="en-GB"/>
              </w:rPr>
              <w:t xml:space="preserve">Job </w:t>
            </w:r>
            <w:r w:rsidR="00380F8E">
              <w:rPr>
                <w:rFonts w:ascii="Arial" w:eastAsia="Calibri" w:hAnsi="Arial" w:cs="Arial"/>
                <w:b/>
                <w:bCs/>
                <w:lang w:eastAsia="en-GB"/>
              </w:rPr>
              <w:t>T</w:t>
            </w:r>
            <w:r w:rsidRPr="00F66851">
              <w:rPr>
                <w:rFonts w:ascii="Arial" w:eastAsia="Calibri" w:hAnsi="Arial" w:cs="Arial"/>
                <w:b/>
                <w:bCs/>
                <w:lang w:eastAsia="en-GB"/>
              </w:rPr>
              <w:t>itle</w:t>
            </w:r>
          </w:p>
        </w:tc>
        <w:tc>
          <w:tcPr>
            <w:tcW w:w="6681" w:type="dxa"/>
          </w:tcPr>
          <w:p w14:paraId="043D339A" w14:textId="77777777" w:rsidR="00CC0C15" w:rsidRPr="00F66851" w:rsidRDefault="00CC0C15" w:rsidP="00432284">
            <w:pPr>
              <w:spacing w:line="240" w:lineRule="auto"/>
              <w:rPr>
                <w:rFonts w:ascii="Arial" w:eastAsia="Calibri" w:hAnsi="Arial" w:cs="Arial"/>
                <w:bCs/>
                <w:lang w:eastAsia="en-GB"/>
              </w:rPr>
            </w:pPr>
          </w:p>
        </w:tc>
      </w:tr>
      <w:bookmarkEnd w:id="0"/>
    </w:tbl>
    <w:p w14:paraId="7A5013E7" w14:textId="77777777" w:rsidR="00CC0C15" w:rsidRDefault="00CC0C15" w:rsidP="00432284">
      <w:pPr>
        <w:spacing w:line="240" w:lineRule="auto"/>
        <w:contextualSpacing/>
        <w:rPr>
          <w:rFonts w:ascii="Arial" w:eastAsia="Calibri" w:hAnsi="Arial" w:cs="Arial"/>
          <w:color w:val="808080"/>
          <w:sz w:val="20"/>
          <w:szCs w:val="24"/>
        </w:rPr>
      </w:pPr>
    </w:p>
    <w:p w14:paraId="0371B2DB" w14:textId="77777777" w:rsidR="00432284" w:rsidRDefault="00432284" w:rsidP="00432284">
      <w:pPr>
        <w:spacing w:line="240" w:lineRule="auto"/>
        <w:contextualSpacing/>
        <w:rPr>
          <w:rFonts w:ascii="Arial" w:eastAsia="Calibri" w:hAnsi="Arial" w:cs="Arial"/>
          <w:color w:val="808080"/>
          <w:sz w:val="20"/>
          <w:szCs w:val="24"/>
        </w:rPr>
      </w:pPr>
    </w:p>
    <w:tbl>
      <w:tblPr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0"/>
        <w:gridCol w:w="6660"/>
      </w:tblGrid>
      <w:tr w:rsidR="0095303E" w:rsidRPr="00B21A2A" w14:paraId="7A7774E2" w14:textId="77777777" w:rsidTr="00D35DCE">
        <w:trPr>
          <w:trHeight w:val="330"/>
        </w:trPr>
        <w:tc>
          <w:tcPr>
            <w:tcW w:w="2340" w:type="dxa"/>
            <w:tcBorders>
              <w:bottom w:val="single" w:sz="4" w:space="0" w:color="auto"/>
            </w:tcBorders>
          </w:tcPr>
          <w:p w14:paraId="1E8BDFAE" w14:textId="77777777" w:rsidR="002D5257" w:rsidRPr="00CC0C15" w:rsidRDefault="002D5257" w:rsidP="00432284">
            <w:pPr>
              <w:spacing w:line="240" w:lineRule="auto"/>
              <w:rPr>
                <w:rFonts w:ascii="Arial" w:eastAsia="Calibri" w:hAnsi="Arial" w:cs="Arial"/>
                <w:color w:val="000000" w:themeColor="text1"/>
              </w:rPr>
            </w:pPr>
            <w:r w:rsidRPr="00CC0C15">
              <w:rPr>
                <w:rFonts w:ascii="Arial" w:eastAsia="Calibri" w:hAnsi="Arial" w:cs="Arial"/>
                <w:color w:val="000000" w:themeColor="text1"/>
              </w:rPr>
              <w:t>What are your aims or reasons for applying for the Fellowship</w:t>
            </w:r>
            <w:r w:rsidR="004763C6" w:rsidRPr="00CC0C15">
              <w:rPr>
                <w:rFonts w:ascii="Arial" w:eastAsia="Calibri" w:hAnsi="Arial" w:cs="Arial"/>
                <w:color w:val="000000" w:themeColor="text1"/>
              </w:rPr>
              <w:t>?</w:t>
            </w:r>
          </w:p>
        </w:tc>
        <w:tc>
          <w:tcPr>
            <w:tcW w:w="6660" w:type="dxa"/>
            <w:tcBorders>
              <w:bottom w:val="single" w:sz="4" w:space="0" w:color="auto"/>
            </w:tcBorders>
          </w:tcPr>
          <w:p w14:paraId="1BB33B8C" w14:textId="77777777" w:rsidR="00CC0C15" w:rsidRPr="00432284" w:rsidRDefault="002D5257" w:rsidP="00432284">
            <w:pPr>
              <w:spacing w:line="240" w:lineRule="auto"/>
              <w:rPr>
                <w:rFonts w:ascii="Arial" w:eastAsia="Calibri" w:hAnsi="Arial" w:cs="Arial"/>
                <w:bCs/>
                <w:color w:val="000000" w:themeColor="text1"/>
              </w:rPr>
            </w:pPr>
            <w:r w:rsidRPr="00432284">
              <w:rPr>
                <w:rFonts w:ascii="Arial" w:eastAsia="Calibri" w:hAnsi="Arial" w:cs="Arial"/>
                <w:bCs/>
                <w:color w:val="000000" w:themeColor="text1"/>
              </w:rPr>
              <w:t>Describe the influence of your role on public policy</w:t>
            </w:r>
            <w:r w:rsidR="00CC0C15" w:rsidRPr="00432284">
              <w:rPr>
                <w:rFonts w:ascii="Arial" w:eastAsia="Calibri" w:hAnsi="Arial" w:cs="Arial"/>
                <w:bCs/>
                <w:color w:val="000000" w:themeColor="text1"/>
              </w:rPr>
              <w:t>.</w:t>
            </w:r>
          </w:p>
          <w:p w14:paraId="7710D945" w14:textId="47442103" w:rsidR="002D5257" w:rsidRPr="00CC0C15" w:rsidRDefault="002D5257" w:rsidP="00432284">
            <w:pPr>
              <w:spacing w:line="240" w:lineRule="auto"/>
              <w:rPr>
                <w:rFonts w:ascii="Arial" w:eastAsia="Calibri" w:hAnsi="Arial" w:cs="Arial"/>
                <w:i/>
                <w:iCs/>
                <w:color w:val="000000" w:themeColor="text1"/>
                <w:sz w:val="16"/>
                <w:szCs w:val="16"/>
              </w:rPr>
            </w:pPr>
            <w:r w:rsidRPr="00CC0C15">
              <w:rPr>
                <w:rFonts w:ascii="Arial" w:eastAsia="Calibri" w:hAnsi="Arial" w:cs="Arial"/>
                <w:b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CC0C15">
              <w:rPr>
                <w:rFonts w:ascii="Arial" w:eastAsia="Calibri" w:hAnsi="Arial" w:cs="Arial"/>
                <w:i/>
                <w:iCs/>
                <w:color w:val="000000" w:themeColor="text1"/>
                <w:sz w:val="16"/>
                <w:szCs w:val="16"/>
              </w:rPr>
              <w:t>(e.g. I lead/handle....)</w:t>
            </w:r>
          </w:p>
          <w:p w14:paraId="5C6C1BB5" w14:textId="77777777" w:rsidR="002D5257" w:rsidRPr="00B21A2A" w:rsidRDefault="002D5257" w:rsidP="00432284">
            <w:pPr>
              <w:numPr>
                <w:ilvl w:val="0"/>
                <w:numId w:val="41"/>
              </w:numPr>
              <w:spacing w:line="240" w:lineRule="auto"/>
              <w:contextualSpacing/>
              <w:rPr>
                <w:rFonts w:ascii="Arial" w:eastAsia="Calibri" w:hAnsi="Arial" w:cs="Arial"/>
                <w:color w:val="000000" w:themeColor="text1"/>
              </w:rPr>
            </w:pPr>
          </w:p>
          <w:p w14:paraId="3A6FE178" w14:textId="77777777" w:rsidR="002D5257" w:rsidRPr="00B21A2A" w:rsidRDefault="002D5257" w:rsidP="00432284">
            <w:pPr>
              <w:numPr>
                <w:ilvl w:val="0"/>
                <w:numId w:val="41"/>
              </w:numPr>
              <w:spacing w:line="240" w:lineRule="auto"/>
              <w:contextualSpacing/>
              <w:rPr>
                <w:rFonts w:ascii="Arial" w:eastAsia="Calibri" w:hAnsi="Arial" w:cs="Arial"/>
                <w:color w:val="000000" w:themeColor="text1"/>
              </w:rPr>
            </w:pPr>
          </w:p>
          <w:p w14:paraId="712995F4" w14:textId="77777777" w:rsidR="002D5257" w:rsidRPr="00B21A2A" w:rsidRDefault="002D5257" w:rsidP="00432284">
            <w:pPr>
              <w:numPr>
                <w:ilvl w:val="0"/>
                <w:numId w:val="41"/>
              </w:numPr>
              <w:spacing w:line="240" w:lineRule="auto"/>
              <w:contextualSpacing/>
              <w:rPr>
                <w:rFonts w:ascii="Arial" w:eastAsia="Calibri" w:hAnsi="Arial" w:cs="Arial"/>
                <w:color w:val="000000" w:themeColor="text1"/>
              </w:rPr>
            </w:pPr>
          </w:p>
          <w:p w14:paraId="636A97EA" w14:textId="77777777" w:rsidR="002D5257" w:rsidRPr="00B21A2A" w:rsidRDefault="002D5257" w:rsidP="00432284">
            <w:pPr>
              <w:numPr>
                <w:ilvl w:val="0"/>
                <w:numId w:val="41"/>
              </w:numPr>
              <w:spacing w:line="240" w:lineRule="auto"/>
              <w:contextualSpacing/>
              <w:rPr>
                <w:rFonts w:ascii="Arial" w:eastAsia="Calibri" w:hAnsi="Arial" w:cs="Arial"/>
                <w:color w:val="000000" w:themeColor="text1"/>
              </w:rPr>
            </w:pPr>
          </w:p>
          <w:p w14:paraId="0B52E9F7" w14:textId="77777777" w:rsidR="002D5257" w:rsidRPr="00B21A2A" w:rsidRDefault="002D5257" w:rsidP="00432284">
            <w:pPr>
              <w:spacing w:line="240" w:lineRule="auto"/>
              <w:rPr>
                <w:rFonts w:ascii="Arial" w:eastAsia="Calibri" w:hAnsi="Arial" w:cs="Arial"/>
                <w:color w:val="000000" w:themeColor="text1"/>
              </w:rPr>
            </w:pPr>
          </w:p>
          <w:p w14:paraId="06E6692C" w14:textId="2853DFCB" w:rsidR="002D5257" w:rsidRPr="00432284" w:rsidRDefault="002D5257" w:rsidP="00432284">
            <w:pPr>
              <w:spacing w:line="240" w:lineRule="auto"/>
              <w:rPr>
                <w:rFonts w:ascii="Arial" w:eastAsia="Calibri" w:hAnsi="Arial" w:cs="Arial"/>
                <w:bCs/>
                <w:color w:val="000000" w:themeColor="text1"/>
              </w:rPr>
            </w:pPr>
            <w:r w:rsidRPr="00432284">
              <w:rPr>
                <w:rFonts w:ascii="Arial" w:eastAsia="Calibri" w:hAnsi="Arial" w:cs="Arial"/>
                <w:bCs/>
                <w:color w:val="000000" w:themeColor="text1"/>
              </w:rPr>
              <w:t>State your aims or objectives for applying for the Fellowship</w:t>
            </w:r>
            <w:r w:rsidR="00CC0C15" w:rsidRPr="00432284">
              <w:rPr>
                <w:rFonts w:ascii="Arial" w:eastAsia="Calibri" w:hAnsi="Arial" w:cs="Arial"/>
                <w:bCs/>
                <w:color w:val="000000" w:themeColor="text1"/>
              </w:rPr>
              <w:t>.</w:t>
            </w:r>
          </w:p>
          <w:p w14:paraId="505D788D" w14:textId="77777777" w:rsidR="002D5257" w:rsidRPr="00B21A2A" w:rsidRDefault="002D5257" w:rsidP="00432284">
            <w:pPr>
              <w:numPr>
                <w:ilvl w:val="0"/>
                <w:numId w:val="41"/>
              </w:numPr>
              <w:spacing w:line="240" w:lineRule="auto"/>
              <w:contextualSpacing/>
              <w:rPr>
                <w:rFonts w:ascii="Arial" w:eastAsia="Calibri" w:hAnsi="Arial" w:cs="Arial"/>
                <w:color w:val="000000" w:themeColor="text1"/>
              </w:rPr>
            </w:pPr>
          </w:p>
          <w:p w14:paraId="2CE6A293" w14:textId="77777777" w:rsidR="002D5257" w:rsidRPr="00B21A2A" w:rsidRDefault="002D5257" w:rsidP="00432284">
            <w:pPr>
              <w:numPr>
                <w:ilvl w:val="0"/>
                <w:numId w:val="41"/>
              </w:numPr>
              <w:spacing w:line="240" w:lineRule="auto"/>
              <w:contextualSpacing/>
              <w:rPr>
                <w:rFonts w:ascii="Arial" w:eastAsia="Calibri" w:hAnsi="Arial" w:cs="Arial"/>
                <w:color w:val="000000" w:themeColor="text1"/>
              </w:rPr>
            </w:pPr>
          </w:p>
          <w:p w14:paraId="26F7A3B7" w14:textId="77777777" w:rsidR="002D5257" w:rsidRPr="00B21A2A" w:rsidRDefault="002D5257" w:rsidP="00432284">
            <w:pPr>
              <w:numPr>
                <w:ilvl w:val="0"/>
                <w:numId w:val="41"/>
              </w:numPr>
              <w:spacing w:line="240" w:lineRule="auto"/>
              <w:contextualSpacing/>
              <w:rPr>
                <w:rFonts w:ascii="Arial" w:eastAsia="Calibri" w:hAnsi="Arial" w:cs="Arial"/>
                <w:color w:val="000000" w:themeColor="text1"/>
              </w:rPr>
            </w:pPr>
          </w:p>
          <w:p w14:paraId="055073CF" w14:textId="77777777" w:rsidR="002D5257" w:rsidRPr="00B21A2A" w:rsidRDefault="002D5257" w:rsidP="00432284">
            <w:pPr>
              <w:spacing w:line="240" w:lineRule="auto"/>
              <w:rPr>
                <w:rFonts w:ascii="Arial" w:eastAsia="Calibri" w:hAnsi="Arial" w:cs="Arial"/>
                <w:color w:val="000000" w:themeColor="text1"/>
              </w:rPr>
            </w:pPr>
          </w:p>
        </w:tc>
      </w:tr>
      <w:tr w:rsidR="0095303E" w:rsidRPr="00B21A2A" w14:paraId="12F18486" w14:textId="77777777" w:rsidTr="00D35DCE"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CBF424" w14:textId="77777777" w:rsidR="002D5257" w:rsidRPr="00B21A2A" w:rsidRDefault="002D5257" w:rsidP="00432284">
            <w:pPr>
              <w:spacing w:line="240" w:lineRule="auto"/>
              <w:jc w:val="center"/>
              <w:rPr>
                <w:rFonts w:ascii="Arial" w:eastAsia="Calibri" w:hAnsi="Arial" w:cs="Arial"/>
                <w:color w:val="000000" w:themeColor="text1"/>
              </w:rPr>
            </w:pPr>
          </w:p>
        </w:tc>
        <w:tc>
          <w:tcPr>
            <w:tcW w:w="66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07BA54" w14:textId="77777777" w:rsidR="0095303E" w:rsidRPr="00B21A2A" w:rsidRDefault="0095303E" w:rsidP="00432284">
            <w:pPr>
              <w:spacing w:line="240" w:lineRule="auto"/>
              <w:rPr>
                <w:rFonts w:ascii="Arial" w:eastAsia="Calibri" w:hAnsi="Arial" w:cs="Arial"/>
                <w:color w:val="000000" w:themeColor="text1"/>
              </w:rPr>
            </w:pPr>
          </w:p>
          <w:p w14:paraId="5261F499" w14:textId="11A0847F" w:rsidR="0095303E" w:rsidRPr="00B21A2A" w:rsidRDefault="0095303E" w:rsidP="00432284">
            <w:pPr>
              <w:spacing w:line="240" w:lineRule="auto"/>
              <w:rPr>
                <w:rFonts w:ascii="Arial" w:eastAsia="Calibri" w:hAnsi="Arial" w:cs="Arial"/>
                <w:color w:val="000000" w:themeColor="text1"/>
              </w:rPr>
            </w:pPr>
          </w:p>
        </w:tc>
      </w:tr>
      <w:tr w:rsidR="0095303E" w:rsidRPr="00B21A2A" w14:paraId="580F53E0" w14:textId="77777777" w:rsidTr="00D35DCE">
        <w:trPr>
          <w:trHeight w:val="2873"/>
        </w:trPr>
        <w:tc>
          <w:tcPr>
            <w:tcW w:w="2340" w:type="dxa"/>
            <w:tcBorders>
              <w:top w:val="single" w:sz="4" w:space="0" w:color="auto"/>
            </w:tcBorders>
          </w:tcPr>
          <w:p w14:paraId="0FC94635" w14:textId="77777777" w:rsidR="002D5257" w:rsidRDefault="002D5257" w:rsidP="00432284">
            <w:pPr>
              <w:spacing w:line="240" w:lineRule="auto"/>
              <w:rPr>
                <w:rFonts w:ascii="Arial" w:eastAsia="Calibri" w:hAnsi="Arial" w:cs="Arial"/>
                <w:color w:val="000000" w:themeColor="text1"/>
              </w:rPr>
            </w:pPr>
            <w:r w:rsidRPr="00CC0C15">
              <w:rPr>
                <w:rFonts w:ascii="Arial" w:eastAsia="Calibri" w:hAnsi="Arial" w:cs="Arial"/>
                <w:color w:val="000000" w:themeColor="text1"/>
              </w:rPr>
              <w:t xml:space="preserve">What questions would you explore through the Fellowship? </w:t>
            </w:r>
            <w:r w:rsidRPr="00CC0C15">
              <w:rPr>
                <w:rFonts w:ascii="Arial" w:eastAsia="Calibri" w:hAnsi="Arial" w:cs="Arial"/>
                <w:color w:val="000000" w:themeColor="text1"/>
              </w:rPr>
              <w:br/>
              <w:t>We use these questions as the basis for arranging meetings with academics and other experts on your visit to LKYSPP</w:t>
            </w:r>
            <w:r w:rsidR="00E86AAA" w:rsidRPr="00CC0C15">
              <w:rPr>
                <w:rFonts w:ascii="Arial" w:eastAsia="Calibri" w:hAnsi="Arial" w:cs="Arial"/>
                <w:color w:val="000000" w:themeColor="text1"/>
              </w:rPr>
              <w:t>/</w:t>
            </w:r>
            <w:r w:rsidR="004763C6" w:rsidRPr="00CC0C15">
              <w:rPr>
                <w:rFonts w:ascii="Arial" w:eastAsia="Calibri" w:hAnsi="Arial" w:cs="Arial"/>
                <w:color w:val="000000" w:themeColor="text1"/>
              </w:rPr>
              <w:t>NUS.</w:t>
            </w:r>
          </w:p>
          <w:p w14:paraId="5675D495" w14:textId="77777777" w:rsidR="00FB4945" w:rsidRPr="00CC0C15" w:rsidRDefault="00FB4945" w:rsidP="00432284">
            <w:pPr>
              <w:spacing w:line="240" w:lineRule="auto"/>
              <w:rPr>
                <w:rFonts w:ascii="Arial" w:eastAsia="Calibri" w:hAnsi="Arial" w:cs="Arial"/>
                <w:color w:val="000000" w:themeColor="text1"/>
              </w:rPr>
            </w:pPr>
          </w:p>
        </w:tc>
        <w:tc>
          <w:tcPr>
            <w:tcW w:w="6660" w:type="dxa"/>
            <w:tcBorders>
              <w:top w:val="single" w:sz="4" w:space="0" w:color="auto"/>
            </w:tcBorders>
          </w:tcPr>
          <w:p w14:paraId="0169320C" w14:textId="2C8ECC2B" w:rsidR="002D5257" w:rsidRPr="00B21A2A" w:rsidRDefault="002D5257" w:rsidP="00D35DCE">
            <w:pPr>
              <w:spacing w:line="240" w:lineRule="auto"/>
              <w:jc w:val="both"/>
              <w:rPr>
                <w:rFonts w:ascii="Arial" w:eastAsia="Calibri" w:hAnsi="Arial" w:cs="Arial"/>
                <w:i/>
                <w:color w:val="000000" w:themeColor="text1"/>
                <w:sz w:val="16"/>
                <w:szCs w:val="16"/>
              </w:rPr>
            </w:pPr>
            <w:r w:rsidRPr="00B21A2A">
              <w:rPr>
                <w:rFonts w:ascii="Arial" w:eastAsia="Calibri" w:hAnsi="Arial" w:cs="Arial"/>
                <w:i/>
                <w:color w:val="000000" w:themeColor="text1"/>
                <w:sz w:val="16"/>
                <w:szCs w:val="16"/>
              </w:rPr>
              <w:t>Please list 3-6 short questions to address during the Fellowship. If your application is successful</w:t>
            </w:r>
            <w:r w:rsidR="00D35DCE">
              <w:rPr>
                <w:rFonts w:ascii="Arial" w:eastAsia="Calibri" w:hAnsi="Arial" w:cs="Arial"/>
                <w:i/>
                <w:color w:val="000000" w:themeColor="text1"/>
                <w:sz w:val="16"/>
                <w:szCs w:val="16"/>
              </w:rPr>
              <w:t>,</w:t>
            </w:r>
            <w:r w:rsidRPr="00B21A2A">
              <w:rPr>
                <w:rFonts w:ascii="Arial" w:eastAsia="Calibri" w:hAnsi="Arial" w:cs="Arial"/>
                <w:i/>
                <w:color w:val="000000" w:themeColor="text1"/>
                <w:sz w:val="16"/>
                <w:szCs w:val="16"/>
              </w:rPr>
              <w:t xml:space="preserve"> you will have the opportunity to revise these questions</w:t>
            </w:r>
            <w:r w:rsidR="0095303E" w:rsidRPr="00B21A2A">
              <w:rPr>
                <w:rFonts w:ascii="Arial" w:eastAsia="Calibri" w:hAnsi="Arial" w:cs="Arial"/>
                <w:i/>
                <w:color w:val="000000" w:themeColor="text1"/>
                <w:sz w:val="16"/>
                <w:szCs w:val="16"/>
              </w:rPr>
              <w:t>.</w:t>
            </w:r>
          </w:p>
          <w:p w14:paraId="0FE6F935" w14:textId="77777777" w:rsidR="0095303E" w:rsidRPr="00CC0C15" w:rsidRDefault="0095303E" w:rsidP="00432284">
            <w:pPr>
              <w:spacing w:line="240" w:lineRule="auto"/>
              <w:rPr>
                <w:rFonts w:ascii="Arial" w:eastAsia="Calibri" w:hAnsi="Arial" w:cs="Arial"/>
                <w:i/>
                <w:color w:val="000000" w:themeColor="text1"/>
                <w:sz w:val="16"/>
                <w:szCs w:val="16"/>
              </w:rPr>
            </w:pPr>
          </w:p>
          <w:p w14:paraId="3BB1A8A3" w14:textId="77777777" w:rsidR="002D5257" w:rsidRPr="00CC0C15" w:rsidRDefault="002D5257" w:rsidP="00432284">
            <w:pPr>
              <w:numPr>
                <w:ilvl w:val="0"/>
                <w:numId w:val="40"/>
              </w:numPr>
              <w:spacing w:line="240" w:lineRule="auto"/>
              <w:ind w:left="284" w:hanging="284"/>
              <w:contextualSpacing/>
              <w:rPr>
                <w:rFonts w:ascii="Arial" w:eastAsia="Calibri" w:hAnsi="Arial" w:cs="Arial"/>
                <w:color w:val="000000" w:themeColor="text1"/>
              </w:rPr>
            </w:pPr>
          </w:p>
          <w:p w14:paraId="299F4A7C" w14:textId="77777777" w:rsidR="002D5257" w:rsidRPr="00CC0C15" w:rsidRDefault="002D5257" w:rsidP="00432284">
            <w:pPr>
              <w:numPr>
                <w:ilvl w:val="0"/>
                <w:numId w:val="40"/>
              </w:numPr>
              <w:spacing w:line="240" w:lineRule="auto"/>
              <w:ind w:left="284" w:hanging="284"/>
              <w:contextualSpacing/>
              <w:rPr>
                <w:rFonts w:ascii="Arial" w:eastAsia="Calibri" w:hAnsi="Arial" w:cs="Arial"/>
                <w:color w:val="000000" w:themeColor="text1"/>
              </w:rPr>
            </w:pPr>
          </w:p>
          <w:p w14:paraId="5EF9511C" w14:textId="77777777" w:rsidR="002D5257" w:rsidRPr="00CC0C15" w:rsidRDefault="002D5257" w:rsidP="00432284">
            <w:pPr>
              <w:numPr>
                <w:ilvl w:val="0"/>
                <w:numId w:val="40"/>
              </w:numPr>
              <w:spacing w:line="240" w:lineRule="auto"/>
              <w:ind w:left="284" w:hanging="284"/>
              <w:contextualSpacing/>
              <w:rPr>
                <w:rFonts w:ascii="Arial" w:eastAsia="Calibri" w:hAnsi="Arial" w:cs="Arial"/>
                <w:color w:val="000000" w:themeColor="text1"/>
              </w:rPr>
            </w:pPr>
          </w:p>
          <w:p w14:paraId="1DA985C0" w14:textId="77777777" w:rsidR="002D5257" w:rsidRPr="00CC0C15" w:rsidRDefault="002D5257" w:rsidP="00432284">
            <w:pPr>
              <w:numPr>
                <w:ilvl w:val="0"/>
                <w:numId w:val="40"/>
              </w:numPr>
              <w:spacing w:line="240" w:lineRule="auto"/>
              <w:ind w:left="284" w:hanging="284"/>
              <w:contextualSpacing/>
              <w:rPr>
                <w:rFonts w:ascii="Arial" w:eastAsia="Calibri" w:hAnsi="Arial" w:cs="Arial"/>
                <w:color w:val="000000" w:themeColor="text1"/>
              </w:rPr>
            </w:pPr>
          </w:p>
          <w:p w14:paraId="0B7CE3C8" w14:textId="77777777" w:rsidR="002D5257" w:rsidRPr="00CC0C15" w:rsidRDefault="002D5257" w:rsidP="00432284">
            <w:pPr>
              <w:numPr>
                <w:ilvl w:val="0"/>
                <w:numId w:val="40"/>
              </w:numPr>
              <w:spacing w:line="240" w:lineRule="auto"/>
              <w:ind w:left="284" w:hanging="284"/>
              <w:contextualSpacing/>
              <w:rPr>
                <w:rFonts w:ascii="Arial" w:eastAsia="Calibri" w:hAnsi="Arial" w:cs="Arial"/>
                <w:color w:val="000000" w:themeColor="text1"/>
              </w:rPr>
            </w:pPr>
          </w:p>
          <w:p w14:paraId="513B18A4" w14:textId="77777777" w:rsidR="002D5257" w:rsidRPr="00CC0C15" w:rsidRDefault="002D5257" w:rsidP="00432284">
            <w:pPr>
              <w:numPr>
                <w:ilvl w:val="0"/>
                <w:numId w:val="40"/>
              </w:numPr>
              <w:spacing w:line="240" w:lineRule="auto"/>
              <w:ind w:left="284" w:hanging="284"/>
              <w:contextualSpacing/>
              <w:rPr>
                <w:rFonts w:ascii="Arial" w:eastAsia="Calibri" w:hAnsi="Arial" w:cs="Arial"/>
                <w:color w:val="000000" w:themeColor="text1"/>
              </w:rPr>
            </w:pPr>
          </w:p>
          <w:p w14:paraId="632D3321" w14:textId="77777777" w:rsidR="002D5257" w:rsidRPr="00B21A2A" w:rsidRDefault="002D5257" w:rsidP="00432284">
            <w:pPr>
              <w:spacing w:line="240" w:lineRule="auto"/>
              <w:rPr>
                <w:rFonts w:ascii="Arial" w:eastAsia="Calibri" w:hAnsi="Arial" w:cs="Arial"/>
                <w:i/>
                <w:color w:val="000000" w:themeColor="text1"/>
                <w:sz w:val="16"/>
                <w:szCs w:val="16"/>
              </w:rPr>
            </w:pPr>
          </w:p>
        </w:tc>
      </w:tr>
    </w:tbl>
    <w:p w14:paraId="469CD9B8" w14:textId="2AF312EA" w:rsidR="008F70B3" w:rsidRPr="00B21A2A" w:rsidRDefault="008F70B3" w:rsidP="00432284">
      <w:pPr>
        <w:pStyle w:val="NormalWeb"/>
        <w:spacing w:before="0" w:beforeAutospacing="0" w:after="0" w:afterAutospacing="0"/>
        <w:ind w:right="560"/>
        <w:outlineLvl w:val="0"/>
        <w:rPr>
          <w:rFonts w:ascii="Arial" w:hAnsi="Arial" w:cs="Arial"/>
          <w:sz w:val="22"/>
          <w:szCs w:val="22"/>
          <w:lang w:eastAsia="zh-CN"/>
        </w:rPr>
      </w:pPr>
    </w:p>
    <w:sectPr w:rsidR="008F70B3" w:rsidRPr="00B21A2A" w:rsidSect="00753A1B">
      <w:footerReference w:type="default" r:id="rId9"/>
      <w:headerReference w:type="first" r:id="rId10"/>
      <w:footerReference w:type="first" r:id="rId11"/>
      <w:pgSz w:w="11907" w:h="16840" w:code="9"/>
      <w:pgMar w:top="1440" w:right="1440" w:bottom="1440" w:left="1440" w:header="1440" w:footer="4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53123" w14:textId="77777777" w:rsidR="004B406E" w:rsidRDefault="004B406E">
      <w:r>
        <w:separator/>
      </w:r>
    </w:p>
  </w:endnote>
  <w:endnote w:type="continuationSeparator" w:id="0">
    <w:p w14:paraId="412FC4C1" w14:textId="77777777" w:rsidR="004B406E" w:rsidRDefault="004B4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+mj-ea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82CC1" w14:textId="77777777" w:rsidR="00ED41F0" w:rsidRDefault="00ED41F0" w:rsidP="004D0A48">
    <w:pPr>
      <w:jc w:val="center"/>
    </w:pPr>
    <w:r w:rsidRPr="002059A1">
      <w:rPr>
        <w:rFonts w:ascii="Arial" w:hAnsi="Arial" w:cs="Arial"/>
      </w:rPr>
      <w:t xml:space="preserve">Page </w:t>
    </w:r>
    <w:r w:rsidRPr="002059A1">
      <w:rPr>
        <w:rFonts w:ascii="Arial" w:hAnsi="Arial" w:cs="Arial"/>
      </w:rPr>
      <w:fldChar w:fldCharType="begin"/>
    </w:r>
    <w:r w:rsidRPr="002059A1">
      <w:rPr>
        <w:rFonts w:ascii="Arial" w:hAnsi="Arial" w:cs="Arial"/>
      </w:rPr>
      <w:instrText xml:space="preserve"> PAGE </w:instrText>
    </w:r>
    <w:r w:rsidRPr="002059A1">
      <w:rPr>
        <w:rFonts w:ascii="Arial" w:hAnsi="Arial" w:cs="Arial"/>
      </w:rPr>
      <w:fldChar w:fldCharType="separate"/>
    </w:r>
    <w:r w:rsidR="004763C6">
      <w:rPr>
        <w:rFonts w:ascii="Arial" w:hAnsi="Arial" w:cs="Arial"/>
        <w:noProof/>
      </w:rPr>
      <w:t>2</w:t>
    </w:r>
    <w:r w:rsidRPr="002059A1">
      <w:rPr>
        <w:rFonts w:ascii="Arial" w:hAnsi="Arial" w:cs="Arial"/>
      </w:rPr>
      <w:fldChar w:fldCharType="end"/>
    </w:r>
    <w:r w:rsidRPr="002059A1">
      <w:rPr>
        <w:rFonts w:ascii="Arial" w:hAnsi="Arial" w:cs="Arial"/>
      </w:rPr>
      <w:t xml:space="preserve"> of </w:t>
    </w:r>
    <w:r w:rsidRPr="002059A1">
      <w:rPr>
        <w:rFonts w:ascii="Arial" w:hAnsi="Arial" w:cs="Arial"/>
      </w:rPr>
      <w:fldChar w:fldCharType="begin"/>
    </w:r>
    <w:r w:rsidRPr="002059A1">
      <w:rPr>
        <w:rFonts w:ascii="Arial" w:hAnsi="Arial" w:cs="Arial"/>
      </w:rPr>
      <w:instrText xml:space="preserve"> NUMPAGES  </w:instrText>
    </w:r>
    <w:r w:rsidRPr="002059A1">
      <w:rPr>
        <w:rFonts w:ascii="Arial" w:hAnsi="Arial" w:cs="Arial"/>
      </w:rPr>
      <w:fldChar w:fldCharType="separate"/>
    </w:r>
    <w:r w:rsidR="004763C6">
      <w:rPr>
        <w:rFonts w:ascii="Arial" w:hAnsi="Arial" w:cs="Arial"/>
        <w:noProof/>
      </w:rPr>
      <w:t>2</w:t>
    </w:r>
    <w:r w:rsidRPr="002059A1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878C6" w14:textId="77777777" w:rsidR="00ED41F0" w:rsidRDefault="002D5257" w:rsidP="00ED1664">
    <w:pPr>
      <w:pStyle w:val="Footer"/>
      <w:tabs>
        <w:tab w:val="clear" w:pos="8640"/>
        <w:tab w:val="right" w:pos="9000"/>
      </w:tabs>
      <w:spacing w:line="240" w:lineRule="exact"/>
      <w:jc w:val="right"/>
    </w:pPr>
    <w:r>
      <w:rPr>
        <w:noProof/>
        <w:lang w:val="en-SG" w:eastAsia="zh-CN"/>
      </w:rPr>
      <w:drawing>
        <wp:anchor distT="0" distB="0" distL="114300" distR="114300" simplePos="0" relativeHeight="251658240" behindDoc="0" locked="0" layoutInCell="1" allowOverlap="0" wp14:anchorId="4CC66E0C" wp14:editId="7378ADE1">
          <wp:simplePos x="0" y="0"/>
          <wp:positionH relativeFrom="column">
            <wp:posOffset>4533900</wp:posOffset>
          </wp:positionH>
          <wp:positionV relativeFrom="page">
            <wp:posOffset>9822180</wp:posOffset>
          </wp:positionV>
          <wp:extent cx="1200150" cy="542925"/>
          <wp:effectExtent l="0" t="0" r="0" b="0"/>
          <wp:wrapNone/>
          <wp:docPr id="10" name="Picture 12" descr="Description: nus_logo_black_4c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Description: nus_logo_black_4c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15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EF696" w14:textId="77777777" w:rsidR="004B406E" w:rsidRDefault="004B406E">
      <w:r>
        <w:separator/>
      </w:r>
    </w:p>
  </w:footnote>
  <w:footnote w:type="continuationSeparator" w:id="0">
    <w:p w14:paraId="625758BC" w14:textId="77777777" w:rsidR="004B406E" w:rsidRDefault="004B40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D318C" w14:textId="77777777" w:rsidR="00ED41F0" w:rsidRDefault="002D5257" w:rsidP="002C3AFB">
    <w:pPr>
      <w:rPr>
        <w:rFonts w:ascii="Verdana" w:hAnsi="Verdana" w:cs="Verdana"/>
        <w:b/>
        <w:bCs/>
        <w:sz w:val="16"/>
        <w:szCs w:val="16"/>
      </w:rPr>
    </w:pPr>
    <w:r>
      <w:rPr>
        <w:noProof/>
        <w:lang w:val="en-SG" w:eastAsia="zh-CN"/>
      </w:rPr>
      <w:drawing>
        <wp:anchor distT="0" distB="0" distL="114300" distR="114300" simplePos="0" relativeHeight="251659264" behindDoc="1" locked="0" layoutInCell="1" allowOverlap="1" wp14:anchorId="4423634C" wp14:editId="1CA52444">
          <wp:simplePos x="0" y="0"/>
          <wp:positionH relativeFrom="column">
            <wp:posOffset>-904875</wp:posOffset>
          </wp:positionH>
          <wp:positionV relativeFrom="paragraph">
            <wp:posOffset>-756285</wp:posOffset>
          </wp:positionV>
          <wp:extent cx="7527925" cy="1080135"/>
          <wp:effectExtent l="0" t="0" r="0" b="0"/>
          <wp:wrapNone/>
          <wp:docPr id="11" name="Picture 11" descr="LKYSPP Letterhead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LKYSPP Letterhead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7925" cy="1080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66D0D63" wp14:editId="20A749C9">
              <wp:simplePos x="0" y="0"/>
              <wp:positionH relativeFrom="column">
                <wp:posOffset>4627245</wp:posOffset>
              </wp:positionH>
              <wp:positionV relativeFrom="paragraph">
                <wp:posOffset>-214630</wp:posOffset>
              </wp:positionV>
              <wp:extent cx="1462405" cy="571500"/>
              <wp:effectExtent l="0" t="4445" r="0" b="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6240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B383AD" w14:textId="77777777" w:rsidR="00ED41F0" w:rsidRDefault="00ED41F0" w:rsidP="00897D77">
                          <w:pPr>
                            <w:rPr>
                              <w:rFonts w:ascii="Gill Sans MT" w:hAnsi="Gill Sans MT"/>
                              <w:color w:val="000000"/>
                              <w:spacing w:val="2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Gill Sans MT" w:hAnsi="Gill Sans MT"/>
                              <w:color w:val="000000"/>
                              <w:spacing w:val="2"/>
                              <w:sz w:val="16"/>
                              <w:szCs w:val="16"/>
                            </w:rPr>
                            <w:t>469C Bukit Timah Road</w:t>
                          </w:r>
                        </w:p>
                        <w:p w14:paraId="3CCF7644" w14:textId="77777777" w:rsidR="00ED41F0" w:rsidRDefault="00ED41F0" w:rsidP="00897D77">
                          <w:pPr>
                            <w:rPr>
                              <w:rFonts w:ascii="Gill Sans MT" w:hAnsi="Gill Sans MT"/>
                              <w:color w:val="000000"/>
                              <w:spacing w:val="2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Gill Sans MT" w:hAnsi="Gill Sans MT"/>
                              <w:color w:val="000000"/>
                              <w:spacing w:val="2"/>
                              <w:sz w:val="16"/>
                              <w:szCs w:val="16"/>
                            </w:rPr>
                            <w:t>Singapore 25977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6D0D63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364.35pt;margin-top:-16.9pt;width:115.15pt;height: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" filled="f" stroked="f">
              <v:textbox>
                <w:txbxContent>
                  <w:p w14:paraId="77B383AD" w14:textId="77777777" w:rsidR="00ED41F0" w:rsidRDefault="00ED41F0" w:rsidP="00897D77">
                    <w:pPr>
                      <w:rPr>
                        <w:rFonts w:ascii="Gill Sans MT" w:hAnsi="Gill Sans MT"/>
                        <w:color w:val="000000"/>
                        <w:spacing w:val="2"/>
                        <w:sz w:val="16"/>
                        <w:szCs w:val="16"/>
                      </w:rPr>
                    </w:pPr>
                    <w:r>
                      <w:rPr>
                        <w:rFonts w:ascii="Gill Sans MT" w:hAnsi="Gill Sans MT"/>
                        <w:color w:val="000000"/>
                        <w:spacing w:val="2"/>
                        <w:sz w:val="16"/>
                        <w:szCs w:val="16"/>
                      </w:rPr>
                      <w:t>469C Bukit Timah Road</w:t>
                    </w:r>
                  </w:p>
                  <w:p w14:paraId="3CCF7644" w14:textId="77777777" w:rsidR="00ED41F0" w:rsidRDefault="00ED41F0" w:rsidP="00897D77">
                    <w:pPr>
                      <w:rPr>
                        <w:rFonts w:ascii="Gill Sans MT" w:hAnsi="Gill Sans MT"/>
                        <w:color w:val="000000"/>
                        <w:spacing w:val="2"/>
                        <w:sz w:val="16"/>
                        <w:szCs w:val="16"/>
                      </w:rPr>
                    </w:pPr>
                    <w:r>
                      <w:rPr>
                        <w:rFonts w:ascii="Gill Sans MT" w:hAnsi="Gill Sans MT"/>
                        <w:color w:val="000000"/>
                        <w:spacing w:val="2"/>
                        <w:sz w:val="16"/>
                        <w:szCs w:val="16"/>
                      </w:rPr>
                      <w:t>Singapore 259772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64614"/>
    <w:multiLevelType w:val="hybridMultilevel"/>
    <w:tmpl w:val="7F24FC5E"/>
    <w:lvl w:ilvl="0" w:tplc="08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6342F67"/>
    <w:multiLevelType w:val="hybridMultilevel"/>
    <w:tmpl w:val="B1B62370"/>
    <w:lvl w:ilvl="0" w:tplc="E3E6AD54">
      <w:start w:val="1"/>
      <w:numFmt w:val="decimal"/>
      <w:lvlText w:val="%1."/>
      <w:lvlJc w:val="left"/>
      <w:pPr>
        <w:ind w:left="198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F7D8C"/>
    <w:multiLevelType w:val="hybridMultilevel"/>
    <w:tmpl w:val="6A40A96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076272A2"/>
    <w:multiLevelType w:val="hybridMultilevel"/>
    <w:tmpl w:val="1C50836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86219D"/>
    <w:multiLevelType w:val="hybridMultilevel"/>
    <w:tmpl w:val="252C88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B39B6"/>
    <w:multiLevelType w:val="hybridMultilevel"/>
    <w:tmpl w:val="7DFA6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775314"/>
    <w:multiLevelType w:val="hybridMultilevel"/>
    <w:tmpl w:val="FDA6764E"/>
    <w:lvl w:ilvl="0" w:tplc="18EC62A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471475"/>
    <w:multiLevelType w:val="hybridMultilevel"/>
    <w:tmpl w:val="45624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AD7870"/>
    <w:multiLevelType w:val="hybridMultilevel"/>
    <w:tmpl w:val="CDDCED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851D7B"/>
    <w:multiLevelType w:val="hybridMultilevel"/>
    <w:tmpl w:val="2B8CE43A"/>
    <w:lvl w:ilvl="0" w:tplc="28747634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7657B9"/>
    <w:multiLevelType w:val="hybridMultilevel"/>
    <w:tmpl w:val="C3DE8D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C56E18"/>
    <w:multiLevelType w:val="hybridMultilevel"/>
    <w:tmpl w:val="A740B390"/>
    <w:lvl w:ilvl="0" w:tplc="0CD826D6">
      <w:start w:val="1"/>
      <w:numFmt w:val="decimal"/>
      <w:lvlText w:val="%1."/>
      <w:lvlJc w:val="left"/>
      <w:pPr>
        <w:ind w:left="1287" w:hanging="72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E4E59"/>
    <w:multiLevelType w:val="hybridMultilevel"/>
    <w:tmpl w:val="FB8A729E"/>
    <w:lvl w:ilvl="0" w:tplc="A574F91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63298"/>
    <w:multiLevelType w:val="hybridMultilevel"/>
    <w:tmpl w:val="4CFE42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2744A1"/>
    <w:multiLevelType w:val="hybridMultilevel"/>
    <w:tmpl w:val="3CDEA0D6"/>
    <w:lvl w:ilvl="0" w:tplc="3EC686D0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1B6FB2"/>
    <w:multiLevelType w:val="hybridMultilevel"/>
    <w:tmpl w:val="A0D46D6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61E6BBD"/>
    <w:multiLevelType w:val="hybridMultilevel"/>
    <w:tmpl w:val="DD6AE4F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72D6644"/>
    <w:multiLevelType w:val="hybridMultilevel"/>
    <w:tmpl w:val="11CAF83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379B03F7"/>
    <w:multiLevelType w:val="hybridMultilevel"/>
    <w:tmpl w:val="CA3ABC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A868C1"/>
    <w:multiLevelType w:val="hybridMultilevel"/>
    <w:tmpl w:val="F45E407C"/>
    <w:lvl w:ilvl="0" w:tplc="3EAA51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676EC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04EF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08AFC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ADCFA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C627B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2E061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FC41B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818BB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42770404"/>
    <w:multiLevelType w:val="hybridMultilevel"/>
    <w:tmpl w:val="55481D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AF70BE"/>
    <w:multiLevelType w:val="hybridMultilevel"/>
    <w:tmpl w:val="10D2BD50"/>
    <w:lvl w:ilvl="0" w:tplc="48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2" w15:restartNumberingAfterBreak="0">
    <w:nsid w:val="456908B3"/>
    <w:multiLevelType w:val="hybridMultilevel"/>
    <w:tmpl w:val="60B0CE70"/>
    <w:lvl w:ilvl="0" w:tplc="3CB41AEE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 w:val="0"/>
        <w:i w:val="0"/>
        <w:sz w:val="22"/>
        <w:szCs w:val="22"/>
      </w:rPr>
    </w:lvl>
    <w:lvl w:ilvl="1" w:tplc="48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9BA39FE"/>
    <w:multiLevelType w:val="hybridMultilevel"/>
    <w:tmpl w:val="811EC9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0F4895"/>
    <w:multiLevelType w:val="hybridMultilevel"/>
    <w:tmpl w:val="0BD083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8553A7"/>
    <w:multiLevelType w:val="hybridMultilevel"/>
    <w:tmpl w:val="A20C2436"/>
    <w:lvl w:ilvl="0" w:tplc="613475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EE4BBF"/>
    <w:multiLevelType w:val="hybridMultilevel"/>
    <w:tmpl w:val="7E6C8C0A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D3283F"/>
    <w:multiLevelType w:val="hybridMultilevel"/>
    <w:tmpl w:val="472CCF58"/>
    <w:lvl w:ilvl="0" w:tplc="19F4FC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04B41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3C05A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63AA4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F255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2FCEDF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2864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0BEB1C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DC44E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B797328"/>
    <w:multiLevelType w:val="hybridMultilevel"/>
    <w:tmpl w:val="9D567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AB0CB6"/>
    <w:multiLevelType w:val="hybridMultilevel"/>
    <w:tmpl w:val="2BA6039A"/>
    <w:lvl w:ilvl="0" w:tplc="586C95A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0F72AD"/>
    <w:multiLevelType w:val="hybridMultilevel"/>
    <w:tmpl w:val="28966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218CD12">
      <w:start w:val="1"/>
      <w:numFmt w:val="bullet"/>
      <w:lvlText w:val="-"/>
      <w:lvlJc w:val="left"/>
      <w:pPr>
        <w:ind w:left="1080" w:hanging="360"/>
      </w:pPr>
      <w:rPr>
        <w:rFonts w:ascii="Arial" w:hAnsi="Arial" w:cs="Times New Roman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DA359A4"/>
    <w:multiLevelType w:val="hybridMultilevel"/>
    <w:tmpl w:val="246A7F4E"/>
    <w:lvl w:ilvl="0" w:tplc="E356094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9C07BB"/>
    <w:multiLevelType w:val="hybridMultilevel"/>
    <w:tmpl w:val="1CB48994"/>
    <w:lvl w:ilvl="0" w:tplc="C23E5944">
      <w:start w:val="1"/>
      <w:numFmt w:val="decimal"/>
      <w:lvlText w:val="%1."/>
      <w:lvlJc w:val="left"/>
      <w:pPr>
        <w:ind w:left="0" w:firstLine="0"/>
      </w:pPr>
      <w:rPr>
        <w:rFonts w:hint="default"/>
        <w:b w:val="0"/>
        <w:sz w:val="22"/>
      </w:rPr>
    </w:lvl>
    <w:lvl w:ilvl="1" w:tplc="08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E01C1B"/>
    <w:multiLevelType w:val="hybridMultilevel"/>
    <w:tmpl w:val="4C3E3B32"/>
    <w:lvl w:ilvl="0" w:tplc="48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08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79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4" w15:restartNumberingAfterBreak="0">
    <w:nsid w:val="719A7865"/>
    <w:multiLevelType w:val="hybridMultilevel"/>
    <w:tmpl w:val="96828556"/>
    <w:lvl w:ilvl="0" w:tplc="9B7092E8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25136B"/>
    <w:multiLevelType w:val="hybridMultilevel"/>
    <w:tmpl w:val="C3F88844"/>
    <w:lvl w:ilvl="0" w:tplc="9AB488F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6" w15:restartNumberingAfterBreak="0">
    <w:nsid w:val="75C25E32"/>
    <w:multiLevelType w:val="hybridMultilevel"/>
    <w:tmpl w:val="772EA2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C43945"/>
    <w:multiLevelType w:val="hybridMultilevel"/>
    <w:tmpl w:val="4E7C6C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923440"/>
    <w:multiLevelType w:val="hybridMultilevel"/>
    <w:tmpl w:val="E17A9A10"/>
    <w:lvl w:ilvl="0" w:tplc="69FA16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6228998">
    <w:abstractNumId w:val="24"/>
  </w:num>
  <w:num w:numId="2" w16cid:durableId="1829788584">
    <w:abstractNumId w:val="4"/>
  </w:num>
  <w:num w:numId="3" w16cid:durableId="797408781">
    <w:abstractNumId w:val="5"/>
  </w:num>
  <w:num w:numId="4" w16cid:durableId="479465312">
    <w:abstractNumId w:val="17"/>
  </w:num>
  <w:num w:numId="5" w16cid:durableId="1451782708">
    <w:abstractNumId w:val="15"/>
  </w:num>
  <w:num w:numId="6" w16cid:durableId="246574087">
    <w:abstractNumId w:val="12"/>
  </w:num>
  <w:num w:numId="7" w16cid:durableId="1333214086">
    <w:abstractNumId w:val="1"/>
  </w:num>
  <w:num w:numId="8" w16cid:durableId="1940409416">
    <w:abstractNumId w:val="34"/>
  </w:num>
  <w:num w:numId="9" w16cid:durableId="412581727">
    <w:abstractNumId w:val="22"/>
  </w:num>
  <w:num w:numId="10" w16cid:durableId="98723082">
    <w:abstractNumId w:val="18"/>
  </w:num>
  <w:num w:numId="11" w16cid:durableId="997147706">
    <w:abstractNumId w:val="7"/>
  </w:num>
  <w:num w:numId="12" w16cid:durableId="1425688102">
    <w:abstractNumId w:val="2"/>
  </w:num>
  <w:num w:numId="13" w16cid:durableId="1530601758">
    <w:abstractNumId w:val="28"/>
  </w:num>
  <w:num w:numId="14" w16cid:durableId="1522280320">
    <w:abstractNumId w:val="19"/>
  </w:num>
  <w:num w:numId="15" w16cid:durableId="1907915752">
    <w:abstractNumId w:val="9"/>
  </w:num>
  <w:num w:numId="16" w16cid:durableId="1346516431">
    <w:abstractNumId w:val="14"/>
  </w:num>
  <w:num w:numId="17" w16cid:durableId="1566261643">
    <w:abstractNumId w:val="10"/>
  </w:num>
  <w:num w:numId="18" w16cid:durableId="1631209303">
    <w:abstractNumId w:val="37"/>
  </w:num>
  <w:num w:numId="19" w16cid:durableId="1522352684">
    <w:abstractNumId w:val="27"/>
  </w:num>
  <w:num w:numId="20" w16cid:durableId="768307767">
    <w:abstractNumId w:val="16"/>
  </w:num>
  <w:num w:numId="21" w16cid:durableId="1867715823">
    <w:abstractNumId w:val="35"/>
  </w:num>
  <w:num w:numId="22" w16cid:durableId="800457908">
    <w:abstractNumId w:val="11"/>
  </w:num>
  <w:num w:numId="23" w16cid:durableId="1159466404">
    <w:abstractNumId w:val="8"/>
  </w:num>
  <w:num w:numId="24" w16cid:durableId="1737974397">
    <w:abstractNumId w:val="29"/>
  </w:num>
  <w:num w:numId="25" w16cid:durableId="290984526">
    <w:abstractNumId w:val="25"/>
  </w:num>
  <w:num w:numId="26" w16cid:durableId="812792765">
    <w:abstractNumId w:val="0"/>
  </w:num>
  <w:num w:numId="27" w16cid:durableId="1412580856">
    <w:abstractNumId w:val="33"/>
  </w:num>
  <w:num w:numId="28" w16cid:durableId="1085876154">
    <w:abstractNumId w:val="26"/>
  </w:num>
  <w:num w:numId="29" w16cid:durableId="963925039">
    <w:abstractNumId w:val="31"/>
  </w:num>
  <w:num w:numId="30" w16cid:durableId="1416054585">
    <w:abstractNumId w:val="23"/>
  </w:num>
  <w:num w:numId="31" w16cid:durableId="1647003480">
    <w:abstractNumId w:val="32"/>
  </w:num>
  <w:num w:numId="32" w16cid:durableId="829249510">
    <w:abstractNumId w:val="20"/>
  </w:num>
  <w:num w:numId="33" w16cid:durableId="138426145">
    <w:abstractNumId w:val="3"/>
  </w:num>
  <w:num w:numId="34" w16cid:durableId="787503878">
    <w:abstractNumId w:val="36"/>
  </w:num>
  <w:num w:numId="35" w16cid:durableId="239751002">
    <w:abstractNumId w:val="6"/>
  </w:num>
  <w:num w:numId="36" w16cid:durableId="477920292">
    <w:abstractNumId w:val="21"/>
  </w:num>
  <w:num w:numId="37" w16cid:durableId="30960707">
    <w:abstractNumId w:val="0"/>
  </w:num>
  <w:num w:numId="38" w16cid:durableId="2086561808">
    <w:abstractNumId w:val="2"/>
  </w:num>
  <w:num w:numId="39" w16cid:durableId="1953856292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289631357">
    <w:abstractNumId w:val="38"/>
  </w:num>
  <w:num w:numId="41" w16cid:durableId="733309518">
    <w:abstractNumId w:val="13"/>
  </w:num>
  <w:num w:numId="42" w16cid:durableId="428812232">
    <w:abstractNumId w:val="2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doNotHyphenateCaps/>
  <w:characterSpacingControl w:val="doNotCompress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zQzMjQwNzA0NjVR0lEKTi0uzszPAykwrAUAwgN5gywAAAA="/>
  </w:docVars>
  <w:rsids>
    <w:rsidRoot w:val="00A55327"/>
    <w:rsid w:val="000000F8"/>
    <w:rsid w:val="000001EB"/>
    <w:rsid w:val="000002DA"/>
    <w:rsid w:val="0000051C"/>
    <w:rsid w:val="00000E7A"/>
    <w:rsid w:val="00001FBC"/>
    <w:rsid w:val="000021DA"/>
    <w:rsid w:val="000026B1"/>
    <w:rsid w:val="0000420A"/>
    <w:rsid w:val="00004402"/>
    <w:rsid w:val="000047C5"/>
    <w:rsid w:val="00004883"/>
    <w:rsid w:val="000049E0"/>
    <w:rsid w:val="00004C29"/>
    <w:rsid w:val="00004F9B"/>
    <w:rsid w:val="00005B6F"/>
    <w:rsid w:val="00005E22"/>
    <w:rsid w:val="000060CE"/>
    <w:rsid w:val="000065D1"/>
    <w:rsid w:val="000067FB"/>
    <w:rsid w:val="00006ADB"/>
    <w:rsid w:val="00006F96"/>
    <w:rsid w:val="000079D5"/>
    <w:rsid w:val="00007D91"/>
    <w:rsid w:val="00010510"/>
    <w:rsid w:val="00010AFE"/>
    <w:rsid w:val="000117DB"/>
    <w:rsid w:val="00012119"/>
    <w:rsid w:val="00012209"/>
    <w:rsid w:val="00012660"/>
    <w:rsid w:val="00012953"/>
    <w:rsid w:val="00012BC5"/>
    <w:rsid w:val="00013272"/>
    <w:rsid w:val="000136DD"/>
    <w:rsid w:val="00013A1D"/>
    <w:rsid w:val="00013D6D"/>
    <w:rsid w:val="0001402D"/>
    <w:rsid w:val="00014096"/>
    <w:rsid w:val="000152AB"/>
    <w:rsid w:val="000153E4"/>
    <w:rsid w:val="00015578"/>
    <w:rsid w:val="00015B81"/>
    <w:rsid w:val="00016A53"/>
    <w:rsid w:val="00016DE6"/>
    <w:rsid w:val="000174F2"/>
    <w:rsid w:val="00017687"/>
    <w:rsid w:val="000178B9"/>
    <w:rsid w:val="00017E83"/>
    <w:rsid w:val="00017F48"/>
    <w:rsid w:val="00020353"/>
    <w:rsid w:val="00020899"/>
    <w:rsid w:val="0002129C"/>
    <w:rsid w:val="000213DF"/>
    <w:rsid w:val="000218B7"/>
    <w:rsid w:val="00021F04"/>
    <w:rsid w:val="0002219F"/>
    <w:rsid w:val="00022723"/>
    <w:rsid w:val="0002290D"/>
    <w:rsid w:val="00024120"/>
    <w:rsid w:val="000241F5"/>
    <w:rsid w:val="00024432"/>
    <w:rsid w:val="000247F8"/>
    <w:rsid w:val="000248F7"/>
    <w:rsid w:val="00024F66"/>
    <w:rsid w:val="000250DD"/>
    <w:rsid w:val="00025191"/>
    <w:rsid w:val="00025251"/>
    <w:rsid w:val="00025532"/>
    <w:rsid w:val="00026246"/>
    <w:rsid w:val="000269C8"/>
    <w:rsid w:val="00026B2F"/>
    <w:rsid w:val="0002703F"/>
    <w:rsid w:val="00027589"/>
    <w:rsid w:val="00027BDE"/>
    <w:rsid w:val="000306F8"/>
    <w:rsid w:val="00030861"/>
    <w:rsid w:val="00031128"/>
    <w:rsid w:val="000311F1"/>
    <w:rsid w:val="00031C43"/>
    <w:rsid w:val="00031EBB"/>
    <w:rsid w:val="0003299C"/>
    <w:rsid w:val="000332DB"/>
    <w:rsid w:val="00033A4C"/>
    <w:rsid w:val="00033A95"/>
    <w:rsid w:val="00033B2E"/>
    <w:rsid w:val="00033B6C"/>
    <w:rsid w:val="00033D34"/>
    <w:rsid w:val="00033FC4"/>
    <w:rsid w:val="00034524"/>
    <w:rsid w:val="0003459F"/>
    <w:rsid w:val="00034778"/>
    <w:rsid w:val="00034BB2"/>
    <w:rsid w:val="00035447"/>
    <w:rsid w:val="000359A1"/>
    <w:rsid w:val="000362B7"/>
    <w:rsid w:val="00036520"/>
    <w:rsid w:val="00036703"/>
    <w:rsid w:val="00036771"/>
    <w:rsid w:val="000367A5"/>
    <w:rsid w:val="00036AF8"/>
    <w:rsid w:val="00036B6E"/>
    <w:rsid w:val="000379AF"/>
    <w:rsid w:val="00037DA5"/>
    <w:rsid w:val="00040AB5"/>
    <w:rsid w:val="00040F8B"/>
    <w:rsid w:val="000410F4"/>
    <w:rsid w:val="0004129E"/>
    <w:rsid w:val="00041360"/>
    <w:rsid w:val="00041C4A"/>
    <w:rsid w:val="00041E78"/>
    <w:rsid w:val="000423A9"/>
    <w:rsid w:val="0004340F"/>
    <w:rsid w:val="000439D7"/>
    <w:rsid w:val="00043D62"/>
    <w:rsid w:val="00043E8E"/>
    <w:rsid w:val="00043F07"/>
    <w:rsid w:val="00044442"/>
    <w:rsid w:val="00046361"/>
    <w:rsid w:val="00046362"/>
    <w:rsid w:val="000468FD"/>
    <w:rsid w:val="000469B9"/>
    <w:rsid w:val="00046DB0"/>
    <w:rsid w:val="000470F8"/>
    <w:rsid w:val="000478D8"/>
    <w:rsid w:val="0005047D"/>
    <w:rsid w:val="000504F1"/>
    <w:rsid w:val="000506FF"/>
    <w:rsid w:val="0005082B"/>
    <w:rsid w:val="000510CD"/>
    <w:rsid w:val="00051FE9"/>
    <w:rsid w:val="00053664"/>
    <w:rsid w:val="00053888"/>
    <w:rsid w:val="000538B8"/>
    <w:rsid w:val="00053F8A"/>
    <w:rsid w:val="000546FA"/>
    <w:rsid w:val="00054726"/>
    <w:rsid w:val="00054981"/>
    <w:rsid w:val="00054E00"/>
    <w:rsid w:val="00056295"/>
    <w:rsid w:val="00056A6E"/>
    <w:rsid w:val="00056BD8"/>
    <w:rsid w:val="00056C5F"/>
    <w:rsid w:val="000572E7"/>
    <w:rsid w:val="00057A9A"/>
    <w:rsid w:val="000600BF"/>
    <w:rsid w:val="000601AA"/>
    <w:rsid w:val="0006060C"/>
    <w:rsid w:val="00060F53"/>
    <w:rsid w:val="0006255F"/>
    <w:rsid w:val="00062A2F"/>
    <w:rsid w:val="00062C59"/>
    <w:rsid w:val="00062E1C"/>
    <w:rsid w:val="00062E1F"/>
    <w:rsid w:val="00063255"/>
    <w:rsid w:val="00063E04"/>
    <w:rsid w:val="000647C9"/>
    <w:rsid w:val="00064D6A"/>
    <w:rsid w:val="00065C31"/>
    <w:rsid w:val="00067368"/>
    <w:rsid w:val="000700D3"/>
    <w:rsid w:val="00070252"/>
    <w:rsid w:val="000705CA"/>
    <w:rsid w:val="000710AB"/>
    <w:rsid w:val="000710E2"/>
    <w:rsid w:val="0007164C"/>
    <w:rsid w:val="00071A42"/>
    <w:rsid w:val="00072AEF"/>
    <w:rsid w:val="00072B2A"/>
    <w:rsid w:val="000737F2"/>
    <w:rsid w:val="00073BC5"/>
    <w:rsid w:val="00074651"/>
    <w:rsid w:val="00074B18"/>
    <w:rsid w:val="00075B2B"/>
    <w:rsid w:val="00075CC2"/>
    <w:rsid w:val="000762CE"/>
    <w:rsid w:val="00076A6E"/>
    <w:rsid w:val="00076D12"/>
    <w:rsid w:val="00077402"/>
    <w:rsid w:val="000778B9"/>
    <w:rsid w:val="0007797D"/>
    <w:rsid w:val="00080073"/>
    <w:rsid w:val="00080953"/>
    <w:rsid w:val="00080BDB"/>
    <w:rsid w:val="000819E3"/>
    <w:rsid w:val="00081B04"/>
    <w:rsid w:val="0008252F"/>
    <w:rsid w:val="00082C2F"/>
    <w:rsid w:val="00082EC6"/>
    <w:rsid w:val="00083389"/>
    <w:rsid w:val="00083650"/>
    <w:rsid w:val="0008382E"/>
    <w:rsid w:val="00083A4C"/>
    <w:rsid w:val="000841A4"/>
    <w:rsid w:val="000855A3"/>
    <w:rsid w:val="000858ED"/>
    <w:rsid w:val="000859E9"/>
    <w:rsid w:val="00085BBC"/>
    <w:rsid w:val="00085C84"/>
    <w:rsid w:val="0008664C"/>
    <w:rsid w:val="000867F1"/>
    <w:rsid w:val="0008718D"/>
    <w:rsid w:val="000878D1"/>
    <w:rsid w:val="0009004E"/>
    <w:rsid w:val="0009011E"/>
    <w:rsid w:val="00090F58"/>
    <w:rsid w:val="00091017"/>
    <w:rsid w:val="000915CA"/>
    <w:rsid w:val="00091CB5"/>
    <w:rsid w:val="00091E23"/>
    <w:rsid w:val="000922B4"/>
    <w:rsid w:val="000925F0"/>
    <w:rsid w:val="0009323A"/>
    <w:rsid w:val="00093A2E"/>
    <w:rsid w:val="000940F4"/>
    <w:rsid w:val="000941B7"/>
    <w:rsid w:val="000942AD"/>
    <w:rsid w:val="00094607"/>
    <w:rsid w:val="000947FD"/>
    <w:rsid w:val="00094AA6"/>
    <w:rsid w:val="00095779"/>
    <w:rsid w:val="00096B74"/>
    <w:rsid w:val="00096FA2"/>
    <w:rsid w:val="00097332"/>
    <w:rsid w:val="000975BE"/>
    <w:rsid w:val="000A0D50"/>
    <w:rsid w:val="000A362E"/>
    <w:rsid w:val="000A38DA"/>
    <w:rsid w:val="000A3D7C"/>
    <w:rsid w:val="000A4A7E"/>
    <w:rsid w:val="000A510E"/>
    <w:rsid w:val="000A519B"/>
    <w:rsid w:val="000A5A31"/>
    <w:rsid w:val="000A5CB7"/>
    <w:rsid w:val="000A5CEF"/>
    <w:rsid w:val="000A65C3"/>
    <w:rsid w:val="000A6E64"/>
    <w:rsid w:val="000A7C40"/>
    <w:rsid w:val="000B0D10"/>
    <w:rsid w:val="000B1033"/>
    <w:rsid w:val="000B11D5"/>
    <w:rsid w:val="000B136B"/>
    <w:rsid w:val="000B161D"/>
    <w:rsid w:val="000B1A72"/>
    <w:rsid w:val="000B26FA"/>
    <w:rsid w:val="000B2B2C"/>
    <w:rsid w:val="000B2E46"/>
    <w:rsid w:val="000B30F6"/>
    <w:rsid w:val="000B453E"/>
    <w:rsid w:val="000B4D47"/>
    <w:rsid w:val="000B4FCE"/>
    <w:rsid w:val="000B58CB"/>
    <w:rsid w:val="000B650B"/>
    <w:rsid w:val="000B6748"/>
    <w:rsid w:val="000B6F49"/>
    <w:rsid w:val="000B7695"/>
    <w:rsid w:val="000B79D1"/>
    <w:rsid w:val="000B7A4A"/>
    <w:rsid w:val="000C0EF3"/>
    <w:rsid w:val="000C18D4"/>
    <w:rsid w:val="000C2F14"/>
    <w:rsid w:val="000C3397"/>
    <w:rsid w:val="000C3FD4"/>
    <w:rsid w:val="000C443A"/>
    <w:rsid w:val="000C4BBB"/>
    <w:rsid w:val="000C4C93"/>
    <w:rsid w:val="000C5702"/>
    <w:rsid w:val="000C623E"/>
    <w:rsid w:val="000C624D"/>
    <w:rsid w:val="000C63E9"/>
    <w:rsid w:val="000C7111"/>
    <w:rsid w:val="000C7920"/>
    <w:rsid w:val="000C7ECC"/>
    <w:rsid w:val="000D077F"/>
    <w:rsid w:val="000D0855"/>
    <w:rsid w:val="000D115B"/>
    <w:rsid w:val="000D2470"/>
    <w:rsid w:val="000D2CC5"/>
    <w:rsid w:val="000D2D93"/>
    <w:rsid w:val="000D2E68"/>
    <w:rsid w:val="000D33F7"/>
    <w:rsid w:val="000D36C0"/>
    <w:rsid w:val="000D3DBA"/>
    <w:rsid w:val="000D3F15"/>
    <w:rsid w:val="000D40AD"/>
    <w:rsid w:val="000D48D9"/>
    <w:rsid w:val="000D4BF0"/>
    <w:rsid w:val="000D4E35"/>
    <w:rsid w:val="000D50E2"/>
    <w:rsid w:val="000D54B8"/>
    <w:rsid w:val="000D5526"/>
    <w:rsid w:val="000D645F"/>
    <w:rsid w:val="000D659E"/>
    <w:rsid w:val="000D6BCD"/>
    <w:rsid w:val="000D6C00"/>
    <w:rsid w:val="000D7390"/>
    <w:rsid w:val="000D748B"/>
    <w:rsid w:val="000D7E20"/>
    <w:rsid w:val="000E08D7"/>
    <w:rsid w:val="000E0B7D"/>
    <w:rsid w:val="000E12C3"/>
    <w:rsid w:val="000E18C6"/>
    <w:rsid w:val="000E1DC1"/>
    <w:rsid w:val="000E1F37"/>
    <w:rsid w:val="000E1FD8"/>
    <w:rsid w:val="000E2360"/>
    <w:rsid w:val="000E24A6"/>
    <w:rsid w:val="000E2AE8"/>
    <w:rsid w:val="000E2D42"/>
    <w:rsid w:val="000E2F75"/>
    <w:rsid w:val="000E3485"/>
    <w:rsid w:val="000E3AF2"/>
    <w:rsid w:val="000E3B44"/>
    <w:rsid w:val="000E3BB3"/>
    <w:rsid w:val="000E3DAB"/>
    <w:rsid w:val="000E3DC4"/>
    <w:rsid w:val="000E3ED3"/>
    <w:rsid w:val="000E4392"/>
    <w:rsid w:val="000E44D8"/>
    <w:rsid w:val="000E4ACB"/>
    <w:rsid w:val="000E50E8"/>
    <w:rsid w:val="000E559D"/>
    <w:rsid w:val="000E5CE1"/>
    <w:rsid w:val="000E6FBE"/>
    <w:rsid w:val="000E74F5"/>
    <w:rsid w:val="000E7B76"/>
    <w:rsid w:val="000F0187"/>
    <w:rsid w:val="000F0212"/>
    <w:rsid w:val="000F0AEC"/>
    <w:rsid w:val="000F1A74"/>
    <w:rsid w:val="000F21F7"/>
    <w:rsid w:val="000F2461"/>
    <w:rsid w:val="000F2E2E"/>
    <w:rsid w:val="000F3188"/>
    <w:rsid w:val="000F4483"/>
    <w:rsid w:val="000F45C5"/>
    <w:rsid w:val="000F45F4"/>
    <w:rsid w:val="000F4DE3"/>
    <w:rsid w:val="000F4F62"/>
    <w:rsid w:val="000F524E"/>
    <w:rsid w:val="000F527C"/>
    <w:rsid w:val="000F550F"/>
    <w:rsid w:val="000F57C9"/>
    <w:rsid w:val="000F5B7E"/>
    <w:rsid w:val="000F6754"/>
    <w:rsid w:val="000F6E9F"/>
    <w:rsid w:val="000F7778"/>
    <w:rsid w:val="00100E77"/>
    <w:rsid w:val="00100F0D"/>
    <w:rsid w:val="00101B7C"/>
    <w:rsid w:val="00103BED"/>
    <w:rsid w:val="0010440C"/>
    <w:rsid w:val="00104426"/>
    <w:rsid w:val="0010451E"/>
    <w:rsid w:val="001045CF"/>
    <w:rsid w:val="00105563"/>
    <w:rsid w:val="0010598C"/>
    <w:rsid w:val="001068C9"/>
    <w:rsid w:val="0010746A"/>
    <w:rsid w:val="00110320"/>
    <w:rsid w:val="00110F86"/>
    <w:rsid w:val="00111E1C"/>
    <w:rsid w:val="0011222C"/>
    <w:rsid w:val="001129FE"/>
    <w:rsid w:val="00112BD5"/>
    <w:rsid w:val="001130C7"/>
    <w:rsid w:val="00113499"/>
    <w:rsid w:val="001136CB"/>
    <w:rsid w:val="00113EFE"/>
    <w:rsid w:val="001143CD"/>
    <w:rsid w:val="001148EE"/>
    <w:rsid w:val="00114923"/>
    <w:rsid w:val="00114DEE"/>
    <w:rsid w:val="0011502A"/>
    <w:rsid w:val="001151D1"/>
    <w:rsid w:val="0011547C"/>
    <w:rsid w:val="00115DD4"/>
    <w:rsid w:val="00115E12"/>
    <w:rsid w:val="00115E14"/>
    <w:rsid w:val="001160FA"/>
    <w:rsid w:val="00116D86"/>
    <w:rsid w:val="0011731B"/>
    <w:rsid w:val="00117740"/>
    <w:rsid w:val="00117BD5"/>
    <w:rsid w:val="00120F5C"/>
    <w:rsid w:val="00121C41"/>
    <w:rsid w:val="00122441"/>
    <w:rsid w:val="00122551"/>
    <w:rsid w:val="001226BE"/>
    <w:rsid w:val="00122D52"/>
    <w:rsid w:val="001236DE"/>
    <w:rsid w:val="001236F0"/>
    <w:rsid w:val="001238E7"/>
    <w:rsid w:val="00123A6C"/>
    <w:rsid w:val="001244B6"/>
    <w:rsid w:val="00124893"/>
    <w:rsid w:val="001251D8"/>
    <w:rsid w:val="001252A2"/>
    <w:rsid w:val="00125D82"/>
    <w:rsid w:val="00125EAF"/>
    <w:rsid w:val="00126132"/>
    <w:rsid w:val="00126D06"/>
    <w:rsid w:val="001270B0"/>
    <w:rsid w:val="00127EE6"/>
    <w:rsid w:val="00130AE8"/>
    <w:rsid w:val="00130B2A"/>
    <w:rsid w:val="0013140F"/>
    <w:rsid w:val="0013169C"/>
    <w:rsid w:val="001322C0"/>
    <w:rsid w:val="001324D3"/>
    <w:rsid w:val="00132BB2"/>
    <w:rsid w:val="00132BDC"/>
    <w:rsid w:val="00132CFA"/>
    <w:rsid w:val="001334DE"/>
    <w:rsid w:val="00133A7F"/>
    <w:rsid w:val="00133BA1"/>
    <w:rsid w:val="00133FAF"/>
    <w:rsid w:val="00134119"/>
    <w:rsid w:val="001345F3"/>
    <w:rsid w:val="00134963"/>
    <w:rsid w:val="00134BEC"/>
    <w:rsid w:val="00135303"/>
    <w:rsid w:val="001355F9"/>
    <w:rsid w:val="001357BF"/>
    <w:rsid w:val="0013654A"/>
    <w:rsid w:val="00136621"/>
    <w:rsid w:val="00136757"/>
    <w:rsid w:val="00136849"/>
    <w:rsid w:val="00136ECC"/>
    <w:rsid w:val="00137783"/>
    <w:rsid w:val="00137E52"/>
    <w:rsid w:val="00140046"/>
    <w:rsid w:val="001408C4"/>
    <w:rsid w:val="00140964"/>
    <w:rsid w:val="00140A3E"/>
    <w:rsid w:val="00140CD1"/>
    <w:rsid w:val="00141469"/>
    <w:rsid w:val="00141984"/>
    <w:rsid w:val="0014273A"/>
    <w:rsid w:val="001434FE"/>
    <w:rsid w:val="00143A1D"/>
    <w:rsid w:val="00143A27"/>
    <w:rsid w:val="00143A2B"/>
    <w:rsid w:val="00144527"/>
    <w:rsid w:val="001449CB"/>
    <w:rsid w:val="00144AF8"/>
    <w:rsid w:val="00144CF3"/>
    <w:rsid w:val="00144D0E"/>
    <w:rsid w:val="001468FF"/>
    <w:rsid w:val="001472C9"/>
    <w:rsid w:val="001477E4"/>
    <w:rsid w:val="00150770"/>
    <w:rsid w:val="001511CA"/>
    <w:rsid w:val="001515A2"/>
    <w:rsid w:val="0015215D"/>
    <w:rsid w:val="00152164"/>
    <w:rsid w:val="001523A3"/>
    <w:rsid w:val="00153194"/>
    <w:rsid w:val="0015341A"/>
    <w:rsid w:val="00153F7F"/>
    <w:rsid w:val="00154593"/>
    <w:rsid w:val="001546D1"/>
    <w:rsid w:val="00154814"/>
    <w:rsid w:val="00155195"/>
    <w:rsid w:val="00155361"/>
    <w:rsid w:val="00156461"/>
    <w:rsid w:val="00156FA2"/>
    <w:rsid w:val="001571DE"/>
    <w:rsid w:val="00157400"/>
    <w:rsid w:val="001574AE"/>
    <w:rsid w:val="0015751B"/>
    <w:rsid w:val="0015788C"/>
    <w:rsid w:val="001601C3"/>
    <w:rsid w:val="001607AE"/>
    <w:rsid w:val="00161052"/>
    <w:rsid w:val="001621EF"/>
    <w:rsid w:val="00162AB0"/>
    <w:rsid w:val="00163BF7"/>
    <w:rsid w:val="001646BA"/>
    <w:rsid w:val="00165239"/>
    <w:rsid w:val="00165527"/>
    <w:rsid w:val="00166157"/>
    <w:rsid w:val="00167ADB"/>
    <w:rsid w:val="00167DAC"/>
    <w:rsid w:val="0017028A"/>
    <w:rsid w:val="001705D4"/>
    <w:rsid w:val="00170C40"/>
    <w:rsid w:val="00170DA9"/>
    <w:rsid w:val="00170FEF"/>
    <w:rsid w:val="0017112D"/>
    <w:rsid w:val="00171D2C"/>
    <w:rsid w:val="00171F86"/>
    <w:rsid w:val="001726E8"/>
    <w:rsid w:val="00172A1F"/>
    <w:rsid w:val="00172A86"/>
    <w:rsid w:val="0017310B"/>
    <w:rsid w:val="00173238"/>
    <w:rsid w:val="00173A06"/>
    <w:rsid w:val="00173F77"/>
    <w:rsid w:val="001743C5"/>
    <w:rsid w:val="001758C7"/>
    <w:rsid w:val="001768E0"/>
    <w:rsid w:val="00177249"/>
    <w:rsid w:val="0017797C"/>
    <w:rsid w:val="00177D62"/>
    <w:rsid w:val="00180BBE"/>
    <w:rsid w:val="00180C28"/>
    <w:rsid w:val="00182290"/>
    <w:rsid w:val="0018257E"/>
    <w:rsid w:val="0018286A"/>
    <w:rsid w:val="00183066"/>
    <w:rsid w:val="00183195"/>
    <w:rsid w:val="0018338F"/>
    <w:rsid w:val="00183654"/>
    <w:rsid w:val="00183AEE"/>
    <w:rsid w:val="00184110"/>
    <w:rsid w:val="001843FC"/>
    <w:rsid w:val="0018453A"/>
    <w:rsid w:val="00185FD8"/>
    <w:rsid w:val="00186006"/>
    <w:rsid w:val="0019022C"/>
    <w:rsid w:val="00190B82"/>
    <w:rsid w:val="00191167"/>
    <w:rsid w:val="00191248"/>
    <w:rsid w:val="00191321"/>
    <w:rsid w:val="001917F5"/>
    <w:rsid w:val="0019195C"/>
    <w:rsid w:val="00191E80"/>
    <w:rsid w:val="0019223D"/>
    <w:rsid w:val="001927F7"/>
    <w:rsid w:val="00192856"/>
    <w:rsid w:val="00192943"/>
    <w:rsid w:val="00192B2E"/>
    <w:rsid w:val="001940C6"/>
    <w:rsid w:val="001943BB"/>
    <w:rsid w:val="001945D6"/>
    <w:rsid w:val="00194689"/>
    <w:rsid w:val="00194758"/>
    <w:rsid w:val="001948B9"/>
    <w:rsid w:val="00195183"/>
    <w:rsid w:val="001952BB"/>
    <w:rsid w:val="00195368"/>
    <w:rsid w:val="0019584C"/>
    <w:rsid w:val="00195920"/>
    <w:rsid w:val="00196245"/>
    <w:rsid w:val="00196249"/>
    <w:rsid w:val="001970A1"/>
    <w:rsid w:val="001971B0"/>
    <w:rsid w:val="001A02B7"/>
    <w:rsid w:val="001A03A9"/>
    <w:rsid w:val="001A06F9"/>
    <w:rsid w:val="001A08EB"/>
    <w:rsid w:val="001A0BA7"/>
    <w:rsid w:val="001A1669"/>
    <w:rsid w:val="001A1F67"/>
    <w:rsid w:val="001A21D6"/>
    <w:rsid w:val="001A241C"/>
    <w:rsid w:val="001A2EF1"/>
    <w:rsid w:val="001A31D5"/>
    <w:rsid w:val="001A3312"/>
    <w:rsid w:val="001A3468"/>
    <w:rsid w:val="001A3480"/>
    <w:rsid w:val="001A3D82"/>
    <w:rsid w:val="001A426B"/>
    <w:rsid w:val="001A43F2"/>
    <w:rsid w:val="001A4746"/>
    <w:rsid w:val="001A571A"/>
    <w:rsid w:val="001A6371"/>
    <w:rsid w:val="001A66F6"/>
    <w:rsid w:val="001A68FC"/>
    <w:rsid w:val="001A7125"/>
    <w:rsid w:val="001A731E"/>
    <w:rsid w:val="001A78D2"/>
    <w:rsid w:val="001B01A1"/>
    <w:rsid w:val="001B1628"/>
    <w:rsid w:val="001B1A39"/>
    <w:rsid w:val="001B1AEB"/>
    <w:rsid w:val="001B1F4C"/>
    <w:rsid w:val="001B1F72"/>
    <w:rsid w:val="001B1FE2"/>
    <w:rsid w:val="001B247E"/>
    <w:rsid w:val="001B2C18"/>
    <w:rsid w:val="001B3105"/>
    <w:rsid w:val="001B3D9B"/>
    <w:rsid w:val="001B3E46"/>
    <w:rsid w:val="001B4039"/>
    <w:rsid w:val="001B5994"/>
    <w:rsid w:val="001B5A69"/>
    <w:rsid w:val="001B709C"/>
    <w:rsid w:val="001B743C"/>
    <w:rsid w:val="001B7A25"/>
    <w:rsid w:val="001C0084"/>
    <w:rsid w:val="001C01AF"/>
    <w:rsid w:val="001C05F3"/>
    <w:rsid w:val="001C112C"/>
    <w:rsid w:val="001C12FB"/>
    <w:rsid w:val="001C1435"/>
    <w:rsid w:val="001C17BC"/>
    <w:rsid w:val="001C218E"/>
    <w:rsid w:val="001C23C3"/>
    <w:rsid w:val="001C2607"/>
    <w:rsid w:val="001C2FA5"/>
    <w:rsid w:val="001C357A"/>
    <w:rsid w:val="001C3858"/>
    <w:rsid w:val="001C3FF7"/>
    <w:rsid w:val="001C424B"/>
    <w:rsid w:val="001C4B00"/>
    <w:rsid w:val="001C55E2"/>
    <w:rsid w:val="001C57BF"/>
    <w:rsid w:val="001C583A"/>
    <w:rsid w:val="001C5AD1"/>
    <w:rsid w:val="001C6CAB"/>
    <w:rsid w:val="001C7477"/>
    <w:rsid w:val="001C74D6"/>
    <w:rsid w:val="001C7680"/>
    <w:rsid w:val="001C7A4B"/>
    <w:rsid w:val="001D0671"/>
    <w:rsid w:val="001D1198"/>
    <w:rsid w:val="001D13D0"/>
    <w:rsid w:val="001D1656"/>
    <w:rsid w:val="001D19E3"/>
    <w:rsid w:val="001D1E0B"/>
    <w:rsid w:val="001D241F"/>
    <w:rsid w:val="001D2DA5"/>
    <w:rsid w:val="001D2F13"/>
    <w:rsid w:val="001D3D85"/>
    <w:rsid w:val="001D4D05"/>
    <w:rsid w:val="001D604F"/>
    <w:rsid w:val="001D6485"/>
    <w:rsid w:val="001D6632"/>
    <w:rsid w:val="001D6840"/>
    <w:rsid w:val="001D7138"/>
    <w:rsid w:val="001D79C8"/>
    <w:rsid w:val="001D79EB"/>
    <w:rsid w:val="001D7F2E"/>
    <w:rsid w:val="001E03DA"/>
    <w:rsid w:val="001E0467"/>
    <w:rsid w:val="001E0925"/>
    <w:rsid w:val="001E0BE6"/>
    <w:rsid w:val="001E1689"/>
    <w:rsid w:val="001E16C9"/>
    <w:rsid w:val="001E1D50"/>
    <w:rsid w:val="001E1FE1"/>
    <w:rsid w:val="001E203C"/>
    <w:rsid w:val="001E28CA"/>
    <w:rsid w:val="001E2EAF"/>
    <w:rsid w:val="001E4E63"/>
    <w:rsid w:val="001E639A"/>
    <w:rsid w:val="001E63F3"/>
    <w:rsid w:val="001E6CEC"/>
    <w:rsid w:val="001E6F35"/>
    <w:rsid w:val="001E762A"/>
    <w:rsid w:val="001E7771"/>
    <w:rsid w:val="001E7C5F"/>
    <w:rsid w:val="001F04A0"/>
    <w:rsid w:val="001F1215"/>
    <w:rsid w:val="001F12E1"/>
    <w:rsid w:val="001F1369"/>
    <w:rsid w:val="001F1A85"/>
    <w:rsid w:val="001F1CEA"/>
    <w:rsid w:val="001F1FC8"/>
    <w:rsid w:val="001F222B"/>
    <w:rsid w:val="001F2C57"/>
    <w:rsid w:val="001F2D50"/>
    <w:rsid w:val="001F2E53"/>
    <w:rsid w:val="001F30EF"/>
    <w:rsid w:val="001F389A"/>
    <w:rsid w:val="001F3D8A"/>
    <w:rsid w:val="001F4053"/>
    <w:rsid w:val="001F54E7"/>
    <w:rsid w:val="001F6F18"/>
    <w:rsid w:val="001F717D"/>
    <w:rsid w:val="001F7B40"/>
    <w:rsid w:val="001F7C67"/>
    <w:rsid w:val="001F7E3F"/>
    <w:rsid w:val="00200207"/>
    <w:rsid w:val="002006D1"/>
    <w:rsid w:val="00200982"/>
    <w:rsid w:val="0020199B"/>
    <w:rsid w:val="00201A38"/>
    <w:rsid w:val="00201C6C"/>
    <w:rsid w:val="00201D18"/>
    <w:rsid w:val="002020D2"/>
    <w:rsid w:val="00202A21"/>
    <w:rsid w:val="00203107"/>
    <w:rsid w:val="00203469"/>
    <w:rsid w:val="00203865"/>
    <w:rsid w:val="00203C75"/>
    <w:rsid w:val="00203C8B"/>
    <w:rsid w:val="00203D58"/>
    <w:rsid w:val="00203EC0"/>
    <w:rsid w:val="002041B3"/>
    <w:rsid w:val="00204C03"/>
    <w:rsid w:val="0020502F"/>
    <w:rsid w:val="00205318"/>
    <w:rsid w:val="00206116"/>
    <w:rsid w:val="0020682D"/>
    <w:rsid w:val="002069B6"/>
    <w:rsid w:val="00207069"/>
    <w:rsid w:val="00207437"/>
    <w:rsid w:val="0021056D"/>
    <w:rsid w:val="00210864"/>
    <w:rsid w:val="00211557"/>
    <w:rsid w:val="00211BA1"/>
    <w:rsid w:val="00211CB8"/>
    <w:rsid w:val="0021210B"/>
    <w:rsid w:val="00212798"/>
    <w:rsid w:val="002127AD"/>
    <w:rsid w:val="002128E9"/>
    <w:rsid w:val="00212902"/>
    <w:rsid w:val="00213377"/>
    <w:rsid w:val="00213DF3"/>
    <w:rsid w:val="00214B89"/>
    <w:rsid w:val="00214E98"/>
    <w:rsid w:val="002158A5"/>
    <w:rsid w:val="002163A3"/>
    <w:rsid w:val="0021675A"/>
    <w:rsid w:val="002169CC"/>
    <w:rsid w:val="00216F21"/>
    <w:rsid w:val="00217035"/>
    <w:rsid w:val="0021795E"/>
    <w:rsid w:val="00217C24"/>
    <w:rsid w:val="00217C59"/>
    <w:rsid w:val="00217C5C"/>
    <w:rsid w:val="00217D81"/>
    <w:rsid w:val="00220040"/>
    <w:rsid w:val="00220097"/>
    <w:rsid w:val="00220326"/>
    <w:rsid w:val="0022050B"/>
    <w:rsid w:val="0022096E"/>
    <w:rsid w:val="00221919"/>
    <w:rsid w:val="00221FED"/>
    <w:rsid w:val="0022236E"/>
    <w:rsid w:val="00222836"/>
    <w:rsid w:val="00222D3D"/>
    <w:rsid w:val="00222D79"/>
    <w:rsid w:val="00223FFF"/>
    <w:rsid w:val="00224052"/>
    <w:rsid w:val="002258AB"/>
    <w:rsid w:val="00225B93"/>
    <w:rsid w:val="00226331"/>
    <w:rsid w:val="00226DE3"/>
    <w:rsid w:val="00227032"/>
    <w:rsid w:val="00227C95"/>
    <w:rsid w:val="00227F32"/>
    <w:rsid w:val="00230623"/>
    <w:rsid w:val="00230E33"/>
    <w:rsid w:val="00230EF8"/>
    <w:rsid w:val="00231E5C"/>
    <w:rsid w:val="00231FC0"/>
    <w:rsid w:val="00232133"/>
    <w:rsid w:val="00232420"/>
    <w:rsid w:val="002342BE"/>
    <w:rsid w:val="00234B7E"/>
    <w:rsid w:val="00234F00"/>
    <w:rsid w:val="00235024"/>
    <w:rsid w:val="00235395"/>
    <w:rsid w:val="002353B6"/>
    <w:rsid w:val="00235BB9"/>
    <w:rsid w:val="00235E7F"/>
    <w:rsid w:val="00235E8D"/>
    <w:rsid w:val="0023629F"/>
    <w:rsid w:val="00236CB0"/>
    <w:rsid w:val="00237852"/>
    <w:rsid w:val="00237E9E"/>
    <w:rsid w:val="00237FDA"/>
    <w:rsid w:val="00240623"/>
    <w:rsid w:val="002407D9"/>
    <w:rsid w:val="00240812"/>
    <w:rsid w:val="00240966"/>
    <w:rsid w:val="0024103A"/>
    <w:rsid w:val="00241684"/>
    <w:rsid w:val="00241FB0"/>
    <w:rsid w:val="0024230D"/>
    <w:rsid w:val="002426B5"/>
    <w:rsid w:val="00242BDD"/>
    <w:rsid w:val="0024371A"/>
    <w:rsid w:val="00243847"/>
    <w:rsid w:val="00243A49"/>
    <w:rsid w:val="00243AC2"/>
    <w:rsid w:val="0024483A"/>
    <w:rsid w:val="00244E23"/>
    <w:rsid w:val="00245101"/>
    <w:rsid w:val="002455DD"/>
    <w:rsid w:val="002456E2"/>
    <w:rsid w:val="00245B5C"/>
    <w:rsid w:val="002467A6"/>
    <w:rsid w:val="002470D5"/>
    <w:rsid w:val="0024741D"/>
    <w:rsid w:val="00247495"/>
    <w:rsid w:val="00250432"/>
    <w:rsid w:val="00250500"/>
    <w:rsid w:val="00251002"/>
    <w:rsid w:val="00251D0F"/>
    <w:rsid w:val="00251D7F"/>
    <w:rsid w:val="002522CE"/>
    <w:rsid w:val="002523E6"/>
    <w:rsid w:val="0025245F"/>
    <w:rsid w:val="00252EE7"/>
    <w:rsid w:val="00253447"/>
    <w:rsid w:val="0025353D"/>
    <w:rsid w:val="00253BD2"/>
    <w:rsid w:val="00254E7D"/>
    <w:rsid w:val="00255747"/>
    <w:rsid w:val="00255AD3"/>
    <w:rsid w:val="00255BC5"/>
    <w:rsid w:val="0025630B"/>
    <w:rsid w:val="00256403"/>
    <w:rsid w:val="00256CE4"/>
    <w:rsid w:val="00257005"/>
    <w:rsid w:val="002579F2"/>
    <w:rsid w:val="00257FC5"/>
    <w:rsid w:val="00260638"/>
    <w:rsid w:val="002607E3"/>
    <w:rsid w:val="002608CF"/>
    <w:rsid w:val="0026104D"/>
    <w:rsid w:val="002616B0"/>
    <w:rsid w:val="0026249D"/>
    <w:rsid w:val="00262C96"/>
    <w:rsid w:val="00262D26"/>
    <w:rsid w:val="00262ECE"/>
    <w:rsid w:val="002630D3"/>
    <w:rsid w:val="002631EE"/>
    <w:rsid w:val="00264454"/>
    <w:rsid w:val="0026473D"/>
    <w:rsid w:val="00264846"/>
    <w:rsid w:val="00264F76"/>
    <w:rsid w:val="0026529E"/>
    <w:rsid w:val="002652F8"/>
    <w:rsid w:val="002658DB"/>
    <w:rsid w:val="00265A28"/>
    <w:rsid w:val="00265FA1"/>
    <w:rsid w:val="00266303"/>
    <w:rsid w:val="00266682"/>
    <w:rsid w:val="0026705A"/>
    <w:rsid w:val="002673A5"/>
    <w:rsid w:val="002679F2"/>
    <w:rsid w:val="00270185"/>
    <w:rsid w:val="00270B8F"/>
    <w:rsid w:val="002714AB"/>
    <w:rsid w:val="0027216F"/>
    <w:rsid w:val="002724ED"/>
    <w:rsid w:val="0027277D"/>
    <w:rsid w:val="00272E78"/>
    <w:rsid w:val="00272F65"/>
    <w:rsid w:val="00273113"/>
    <w:rsid w:val="002737CB"/>
    <w:rsid w:val="002738AC"/>
    <w:rsid w:val="00273B6D"/>
    <w:rsid w:val="00273F28"/>
    <w:rsid w:val="002757B7"/>
    <w:rsid w:val="00275B8C"/>
    <w:rsid w:val="00275BAB"/>
    <w:rsid w:val="00275E0B"/>
    <w:rsid w:val="002778A5"/>
    <w:rsid w:val="00277BA5"/>
    <w:rsid w:val="00277EA6"/>
    <w:rsid w:val="00280520"/>
    <w:rsid w:val="00280AAC"/>
    <w:rsid w:val="002810C8"/>
    <w:rsid w:val="002829F3"/>
    <w:rsid w:val="00282A33"/>
    <w:rsid w:val="00283026"/>
    <w:rsid w:val="00283675"/>
    <w:rsid w:val="00283997"/>
    <w:rsid w:val="00285442"/>
    <w:rsid w:val="0028592F"/>
    <w:rsid w:val="0028598C"/>
    <w:rsid w:val="00285BCC"/>
    <w:rsid w:val="00285DE8"/>
    <w:rsid w:val="00285EC0"/>
    <w:rsid w:val="002863F9"/>
    <w:rsid w:val="002864D6"/>
    <w:rsid w:val="0028660C"/>
    <w:rsid w:val="00286631"/>
    <w:rsid w:val="00286A3F"/>
    <w:rsid w:val="00286F40"/>
    <w:rsid w:val="0028740F"/>
    <w:rsid w:val="00287464"/>
    <w:rsid w:val="002874F9"/>
    <w:rsid w:val="00287FB3"/>
    <w:rsid w:val="002903A6"/>
    <w:rsid w:val="00290D01"/>
    <w:rsid w:val="00291159"/>
    <w:rsid w:val="002915AB"/>
    <w:rsid w:val="00291799"/>
    <w:rsid w:val="00292EA7"/>
    <w:rsid w:val="002932B3"/>
    <w:rsid w:val="002934AB"/>
    <w:rsid w:val="00293944"/>
    <w:rsid w:val="00293B92"/>
    <w:rsid w:val="0029451C"/>
    <w:rsid w:val="00294DB8"/>
    <w:rsid w:val="0029509D"/>
    <w:rsid w:val="002950F0"/>
    <w:rsid w:val="00295B2A"/>
    <w:rsid w:val="002967B8"/>
    <w:rsid w:val="00297BE3"/>
    <w:rsid w:val="00297CCC"/>
    <w:rsid w:val="00297DF4"/>
    <w:rsid w:val="002A0136"/>
    <w:rsid w:val="002A0BB6"/>
    <w:rsid w:val="002A0BE9"/>
    <w:rsid w:val="002A1900"/>
    <w:rsid w:val="002A309A"/>
    <w:rsid w:val="002A33B4"/>
    <w:rsid w:val="002A33C9"/>
    <w:rsid w:val="002A3C20"/>
    <w:rsid w:val="002A43A1"/>
    <w:rsid w:val="002A451F"/>
    <w:rsid w:val="002A4638"/>
    <w:rsid w:val="002A4CE5"/>
    <w:rsid w:val="002A5A8C"/>
    <w:rsid w:val="002A61A4"/>
    <w:rsid w:val="002A61D3"/>
    <w:rsid w:val="002A64F4"/>
    <w:rsid w:val="002A686E"/>
    <w:rsid w:val="002A72C7"/>
    <w:rsid w:val="002A7B9D"/>
    <w:rsid w:val="002B032A"/>
    <w:rsid w:val="002B0F5C"/>
    <w:rsid w:val="002B1253"/>
    <w:rsid w:val="002B13BB"/>
    <w:rsid w:val="002B235B"/>
    <w:rsid w:val="002B2B61"/>
    <w:rsid w:val="002B2C7A"/>
    <w:rsid w:val="002B4146"/>
    <w:rsid w:val="002B4AB0"/>
    <w:rsid w:val="002B53C0"/>
    <w:rsid w:val="002B6767"/>
    <w:rsid w:val="002B6A70"/>
    <w:rsid w:val="002B7843"/>
    <w:rsid w:val="002C0437"/>
    <w:rsid w:val="002C0A75"/>
    <w:rsid w:val="002C0C15"/>
    <w:rsid w:val="002C0D5B"/>
    <w:rsid w:val="002C1406"/>
    <w:rsid w:val="002C1820"/>
    <w:rsid w:val="002C1A94"/>
    <w:rsid w:val="002C2A11"/>
    <w:rsid w:val="002C2DA9"/>
    <w:rsid w:val="002C3413"/>
    <w:rsid w:val="002C3AFB"/>
    <w:rsid w:val="002C3BED"/>
    <w:rsid w:val="002C3E6E"/>
    <w:rsid w:val="002C4265"/>
    <w:rsid w:val="002C42F4"/>
    <w:rsid w:val="002C44B0"/>
    <w:rsid w:val="002C4664"/>
    <w:rsid w:val="002C55BE"/>
    <w:rsid w:val="002C56BB"/>
    <w:rsid w:val="002C620B"/>
    <w:rsid w:val="002C6C96"/>
    <w:rsid w:val="002C7041"/>
    <w:rsid w:val="002C7779"/>
    <w:rsid w:val="002C7AD2"/>
    <w:rsid w:val="002C7BD5"/>
    <w:rsid w:val="002C7C8A"/>
    <w:rsid w:val="002C7E0D"/>
    <w:rsid w:val="002D0501"/>
    <w:rsid w:val="002D0529"/>
    <w:rsid w:val="002D05A5"/>
    <w:rsid w:val="002D0697"/>
    <w:rsid w:val="002D079C"/>
    <w:rsid w:val="002D09F7"/>
    <w:rsid w:val="002D0D97"/>
    <w:rsid w:val="002D1100"/>
    <w:rsid w:val="002D162C"/>
    <w:rsid w:val="002D1900"/>
    <w:rsid w:val="002D1D66"/>
    <w:rsid w:val="002D2A42"/>
    <w:rsid w:val="002D2CAC"/>
    <w:rsid w:val="002D2CC2"/>
    <w:rsid w:val="002D2E8E"/>
    <w:rsid w:val="002D34FF"/>
    <w:rsid w:val="002D3DAB"/>
    <w:rsid w:val="002D463A"/>
    <w:rsid w:val="002D4CC0"/>
    <w:rsid w:val="002D5257"/>
    <w:rsid w:val="002D5305"/>
    <w:rsid w:val="002D55BC"/>
    <w:rsid w:val="002D57D1"/>
    <w:rsid w:val="002D5804"/>
    <w:rsid w:val="002D676A"/>
    <w:rsid w:val="002D69B9"/>
    <w:rsid w:val="002D70CA"/>
    <w:rsid w:val="002D73D5"/>
    <w:rsid w:val="002D7429"/>
    <w:rsid w:val="002E0450"/>
    <w:rsid w:val="002E08A7"/>
    <w:rsid w:val="002E16E8"/>
    <w:rsid w:val="002E206C"/>
    <w:rsid w:val="002E275C"/>
    <w:rsid w:val="002E3AF0"/>
    <w:rsid w:val="002E3C7B"/>
    <w:rsid w:val="002E3D8A"/>
    <w:rsid w:val="002E4C42"/>
    <w:rsid w:val="002E5124"/>
    <w:rsid w:val="002E54AF"/>
    <w:rsid w:val="002E6776"/>
    <w:rsid w:val="002E7B50"/>
    <w:rsid w:val="002E7C4B"/>
    <w:rsid w:val="002E7DB6"/>
    <w:rsid w:val="002E7EFC"/>
    <w:rsid w:val="002F2768"/>
    <w:rsid w:val="002F2C83"/>
    <w:rsid w:val="002F31BF"/>
    <w:rsid w:val="002F3D83"/>
    <w:rsid w:val="002F41FA"/>
    <w:rsid w:val="002F4522"/>
    <w:rsid w:val="002F4EBA"/>
    <w:rsid w:val="002F4FFD"/>
    <w:rsid w:val="002F5C46"/>
    <w:rsid w:val="002F5F96"/>
    <w:rsid w:val="002F6496"/>
    <w:rsid w:val="002F6562"/>
    <w:rsid w:val="002F6BAF"/>
    <w:rsid w:val="002F6C4F"/>
    <w:rsid w:val="002F761C"/>
    <w:rsid w:val="002F788C"/>
    <w:rsid w:val="00300944"/>
    <w:rsid w:val="00301608"/>
    <w:rsid w:val="00301CFC"/>
    <w:rsid w:val="00301DF4"/>
    <w:rsid w:val="003028D5"/>
    <w:rsid w:val="003030B6"/>
    <w:rsid w:val="00303564"/>
    <w:rsid w:val="00303746"/>
    <w:rsid w:val="00303B71"/>
    <w:rsid w:val="00303C48"/>
    <w:rsid w:val="003049C5"/>
    <w:rsid w:val="00304B5C"/>
    <w:rsid w:val="00304CF2"/>
    <w:rsid w:val="003053B3"/>
    <w:rsid w:val="00305485"/>
    <w:rsid w:val="003055C9"/>
    <w:rsid w:val="00305895"/>
    <w:rsid w:val="00305DD2"/>
    <w:rsid w:val="003065BC"/>
    <w:rsid w:val="00306CE9"/>
    <w:rsid w:val="00306FE3"/>
    <w:rsid w:val="0030721B"/>
    <w:rsid w:val="003072B7"/>
    <w:rsid w:val="00307566"/>
    <w:rsid w:val="00310A57"/>
    <w:rsid w:val="00311185"/>
    <w:rsid w:val="003116E6"/>
    <w:rsid w:val="00311A54"/>
    <w:rsid w:val="00312084"/>
    <w:rsid w:val="00312F93"/>
    <w:rsid w:val="00313326"/>
    <w:rsid w:val="00313893"/>
    <w:rsid w:val="00313F4F"/>
    <w:rsid w:val="003142DE"/>
    <w:rsid w:val="0031487A"/>
    <w:rsid w:val="00314942"/>
    <w:rsid w:val="00314DDC"/>
    <w:rsid w:val="0031663C"/>
    <w:rsid w:val="00316A9A"/>
    <w:rsid w:val="00317168"/>
    <w:rsid w:val="00317676"/>
    <w:rsid w:val="003206D9"/>
    <w:rsid w:val="00320A9E"/>
    <w:rsid w:val="00320D36"/>
    <w:rsid w:val="00320E58"/>
    <w:rsid w:val="00320E97"/>
    <w:rsid w:val="0032121E"/>
    <w:rsid w:val="00321805"/>
    <w:rsid w:val="0032244B"/>
    <w:rsid w:val="00322CC8"/>
    <w:rsid w:val="003232C7"/>
    <w:rsid w:val="00323C0A"/>
    <w:rsid w:val="00325969"/>
    <w:rsid w:val="00325C55"/>
    <w:rsid w:val="00326105"/>
    <w:rsid w:val="003264EC"/>
    <w:rsid w:val="0032656D"/>
    <w:rsid w:val="003268E8"/>
    <w:rsid w:val="00326F4C"/>
    <w:rsid w:val="00327852"/>
    <w:rsid w:val="00330055"/>
    <w:rsid w:val="0033034E"/>
    <w:rsid w:val="00330610"/>
    <w:rsid w:val="00330F91"/>
    <w:rsid w:val="00331357"/>
    <w:rsid w:val="0033150B"/>
    <w:rsid w:val="00331977"/>
    <w:rsid w:val="0033248C"/>
    <w:rsid w:val="00332CF3"/>
    <w:rsid w:val="003330B6"/>
    <w:rsid w:val="00333E58"/>
    <w:rsid w:val="0033441B"/>
    <w:rsid w:val="00335018"/>
    <w:rsid w:val="00335707"/>
    <w:rsid w:val="003357AE"/>
    <w:rsid w:val="00335AC9"/>
    <w:rsid w:val="00335C82"/>
    <w:rsid w:val="0033648C"/>
    <w:rsid w:val="003366B3"/>
    <w:rsid w:val="00336A72"/>
    <w:rsid w:val="00336F11"/>
    <w:rsid w:val="0033749A"/>
    <w:rsid w:val="003376D1"/>
    <w:rsid w:val="00337EE9"/>
    <w:rsid w:val="003401DC"/>
    <w:rsid w:val="00340553"/>
    <w:rsid w:val="003406F5"/>
    <w:rsid w:val="00340D80"/>
    <w:rsid w:val="0034104D"/>
    <w:rsid w:val="00341BDF"/>
    <w:rsid w:val="00342244"/>
    <w:rsid w:val="00342385"/>
    <w:rsid w:val="003425D6"/>
    <w:rsid w:val="00342825"/>
    <w:rsid w:val="00342838"/>
    <w:rsid w:val="00343224"/>
    <w:rsid w:val="003433A6"/>
    <w:rsid w:val="003435DB"/>
    <w:rsid w:val="003437FE"/>
    <w:rsid w:val="00343CCD"/>
    <w:rsid w:val="00344712"/>
    <w:rsid w:val="00345850"/>
    <w:rsid w:val="003458FB"/>
    <w:rsid w:val="00345A4F"/>
    <w:rsid w:val="00345F4F"/>
    <w:rsid w:val="00345F5F"/>
    <w:rsid w:val="00346290"/>
    <w:rsid w:val="00346C8E"/>
    <w:rsid w:val="00346DA9"/>
    <w:rsid w:val="00346FFB"/>
    <w:rsid w:val="003472C1"/>
    <w:rsid w:val="0034733C"/>
    <w:rsid w:val="0034758B"/>
    <w:rsid w:val="00347652"/>
    <w:rsid w:val="0034782B"/>
    <w:rsid w:val="003500C0"/>
    <w:rsid w:val="00351834"/>
    <w:rsid w:val="00351AFE"/>
    <w:rsid w:val="0035238C"/>
    <w:rsid w:val="00352869"/>
    <w:rsid w:val="003528E3"/>
    <w:rsid w:val="003533EA"/>
    <w:rsid w:val="00353D4D"/>
    <w:rsid w:val="003540E2"/>
    <w:rsid w:val="00354FEC"/>
    <w:rsid w:val="00355083"/>
    <w:rsid w:val="0035518D"/>
    <w:rsid w:val="00355DCF"/>
    <w:rsid w:val="00356B00"/>
    <w:rsid w:val="00356BFF"/>
    <w:rsid w:val="00356C46"/>
    <w:rsid w:val="00356EF2"/>
    <w:rsid w:val="00357128"/>
    <w:rsid w:val="00357894"/>
    <w:rsid w:val="00357D79"/>
    <w:rsid w:val="00360036"/>
    <w:rsid w:val="00360194"/>
    <w:rsid w:val="003612B0"/>
    <w:rsid w:val="003617C1"/>
    <w:rsid w:val="0036244F"/>
    <w:rsid w:val="003624B8"/>
    <w:rsid w:val="00362676"/>
    <w:rsid w:val="003635B9"/>
    <w:rsid w:val="00363973"/>
    <w:rsid w:val="00363F56"/>
    <w:rsid w:val="00364025"/>
    <w:rsid w:val="00364E10"/>
    <w:rsid w:val="00365500"/>
    <w:rsid w:val="003655A2"/>
    <w:rsid w:val="00366745"/>
    <w:rsid w:val="00366F91"/>
    <w:rsid w:val="003672EC"/>
    <w:rsid w:val="00367653"/>
    <w:rsid w:val="0037063B"/>
    <w:rsid w:val="0037110A"/>
    <w:rsid w:val="00371352"/>
    <w:rsid w:val="00371539"/>
    <w:rsid w:val="003715AE"/>
    <w:rsid w:val="00371C81"/>
    <w:rsid w:val="003720CD"/>
    <w:rsid w:val="0037218F"/>
    <w:rsid w:val="00372698"/>
    <w:rsid w:val="00372C18"/>
    <w:rsid w:val="00373287"/>
    <w:rsid w:val="0037364E"/>
    <w:rsid w:val="0037384C"/>
    <w:rsid w:val="00373F20"/>
    <w:rsid w:val="00374380"/>
    <w:rsid w:val="00374678"/>
    <w:rsid w:val="003746D5"/>
    <w:rsid w:val="0037477F"/>
    <w:rsid w:val="003747F3"/>
    <w:rsid w:val="00374E24"/>
    <w:rsid w:val="003759EE"/>
    <w:rsid w:val="00376615"/>
    <w:rsid w:val="00376A66"/>
    <w:rsid w:val="00377357"/>
    <w:rsid w:val="0037757A"/>
    <w:rsid w:val="00377DA3"/>
    <w:rsid w:val="003805AC"/>
    <w:rsid w:val="00380A68"/>
    <w:rsid w:val="00380D52"/>
    <w:rsid w:val="00380F8E"/>
    <w:rsid w:val="00381008"/>
    <w:rsid w:val="00381247"/>
    <w:rsid w:val="00381332"/>
    <w:rsid w:val="00381990"/>
    <w:rsid w:val="00381A61"/>
    <w:rsid w:val="00381CE9"/>
    <w:rsid w:val="0038234D"/>
    <w:rsid w:val="003827B2"/>
    <w:rsid w:val="00382E87"/>
    <w:rsid w:val="0038321E"/>
    <w:rsid w:val="0038343E"/>
    <w:rsid w:val="003835D0"/>
    <w:rsid w:val="00383E0D"/>
    <w:rsid w:val="00383E70"/>
    <w:rsid w:val="0038479B"/>
    <w:rsid w:val="00384C90"/>
    <w:rsid w:val="00384F92"/>
    <w:rsid w:val="003851F8"/>
    <w:rsid w:val="0038555A"/>
    <w:rsid w:val="0038555E"/>
    <w:rsid w:val="00385876"/>
    <w:rsid w:val="0038628C"/>
    <w:rsid w:val="00386721"/>
    <w:rsid w:val="003870DB"/>
    <w:rsid w:val="0038717D"/>
    <w:rsid w:val="003872D1"/>
    <w:rsid w:val="003879A9"/>
    <w:rsid w:val="00387ADA"/>
    <w:rsid w:val="00387B89"/>
    <w:rsid w:val="003907B7"/>
    <w:rsid w:val="00390F1F"/>
    <w:rsid w:val="00391D74"/>
    <w:rsid w:val="003920AD"/>
    <w:rsid w:val="00392151"/>
    <w:rsid w:val="00392278"/>
    <w:rsid w:val="00392746"/>
    <w:rsid w:val="00392867"/>
    <w:rsid w:val="00392ADB"/>
    <w:rsid w:val="00392F3E"/>
    <w:rsid w:val="0039334C"/>
    <w:rsid w:val="003937F9"/>
    <w:rsid w:val="00394268"/>
    <w:rsid w:val="00394391"/>
    <w:rsid w:val="00394630"/>
    <w:rsid w:val="00394A33"/>
    <w:rsid w:val="00394CAF"/>
    <w:rsid w:val="00394D73"/>
    <w:rsid w:val="00394E4E"/>
    <w:rsid w:val="003957B4"/>
    <w:rsid w:val="00396646"/>
    <w:rsid w:val="0039665B"/>
    <w:rsid w:val="0039676B"/>
    <w:rsid w:val="00397053"/>
    <w:rsid w:val="0039708B"/>
    <w:rsid w:val="00397B31"/>
    <w:rsid w:val="003A0344"/>
    <w:rsid w:val="003A0879"/>
    <w:rsid w:val="003A0FF3"/>
    <w:rsid w:val="003A1411"/>
    <w:rsid w:val="003A1AAD"/>
    <w:rsid w:val="003A1D58"/>
    <w:rsid w:val="003A2651"/>
    <w:rsid w:val="003A2BC3"/>
    <w:rsid w:val="003A3293"/>
    <w:rsid w:val="003A468E"/>
    <w:rsid w:val="003A487B"/>
    <w:rsid w:val="003A4C8E"/>
    <w:rsid w:val="003A4EDB"/>
    <w:rsid w:val="003A55FA"/>
    <w:rsid w:val="003A57F1"/>
    <w:rsid w:val="003A5953"/>
    <w:rsid w:val="003A5994"/>
    <w:rsid w:val="003A6300"/>
    <w:rsid w:val="003A6777"/>
    <w:rsid w:val="003A684E"/>
    <w:rsid w:val="003A6F75"/>
    <w:rsid w:val="003A7DAB"/>
    <w:rsid w:val="003B013A"/>
    <w:rsid w:val="003B15C3"/>
    <w:rsid w:val="003B1E7C"/>
    <w:rsid w:val="003B1FCA"/>
    <w:rsid w:val="003B2265"/>
    <w:rsid w:val="003B34A7"/>
    <w:rsid w:val="003B3BD8"/>
    <w:rsid w:val="003B4055"/>
    <w:rsid w:val="003B4337"/>
    <w:rsid w:val="003B507F"/>
    <w:rsid w:val="003B5301"/>
    <w:rsid w:val="003B5320"/>
    <w:rsid w:val="003B57EC"/>
    <w:rsid w:val="003B607A"/>
    <w:rsid w:val="003B6A33"/>
    <w:rsid w:val="003B6CC6"/>
    <w:rsid w:val="003B7865"/>
    <w:rsid w:val="003B79C0"/>
    <w:rsid w:val="003B7E83"/>
    <w:rsid w:val="003B7F0D"/>
    <w:rsid w:val="003C060B"/>
    <w:rsid w:val="003C06BD"/>
    <w:rsid w:val="003C081F"/>
    <w:rsid w:val="003C12EC"/>
    <w:rsid w:val="003C22F5"/>
    <w:rsid w:val="003C2DA5"/>
    <w:rsid w:val="003C2DD7"/>
    <w:rsid w:val="003C3955"/>
    <w:rsid w:val="003C4288"/>
    <w:rsid w:val="003C4652"/>
    <w:rsid w:val="003C4780"/>
    <w:rsid w:val="003C55A5"/>
    <w:rsid w:val="003C5D90"/>
    <w:rsid w:val="003C78A4"/>
    <w:rsid w:val="003C7D26"/>
    <w:rsid w:val="003D0B51"/>
    <w:rsid w:val="003D0ED9"/>
    <w:rsid w:val="003D120C"/>
    <w:rsid w:val="003D15AB"/>
    <w:rsid w:val="003D1E78"/>
    <w:rsid w:val="003D269E"/>
    <w:rsid w:val="003D292D"/>
    <w:rsid w:val="003D2936"/>
    <w:rsid w:val="003D3187"/>
    <w:rsid w:val="003D3CAB"/>
    <w:rsid w:val="003D3CCE"/>
    <w:rsid w:val="003D3F5D"/>
    <w:rsid w:val="003D44A2"/>
    <w:rsid w:val="003D4A87"/>
    <w:rsid w:val="003D4DF4"/>
    <w:rsid w:val="003D509A"/>
    <w:rsid w:val="003D5128"/>
    <w:rsid w:val="003D56A7"/>
    <w:rsid w:val="003D5757"/>
    <w:rsid w:val="003D57F5"/>
    <w:rsid w:val="003D5AA4"/>
    <w:rsid w:val="003D64BB"/>
    <w:rsid w:val="003D6909"/>
    <w:rsid w:val="003D6FD6"/>
    <w:rsid w:val="003D729D"/>
    <w:rsid w:val="003D7712"/>
    <w:rsid w:val="003E0A38"/>
    <w:rsid w:val="003E0E71"/>
    <w:rsid w:val="003E1B31"/>
    <w:rsid w:val="003E2459"/>
    <w:rsid w:val="003E257C"/>
    <w:rsid w:val="003E2A15"/>
    <w:rsid w:val="003E372A"/>
    <w:rsid w:val="003E39EB"/>
    <w:rsid w:val="003E3F3B"/>
    <w:rsid w:val="003E3F71"/>
    <w:rsid w:val="003E3FF9"/>
    <w:rsid w:val="003E44BB"/>
    <w:rsid w:val="003E4B52"/>
    <w:rsid w:val="003E5091"/>
    <w:rsid w:val="003E55B3"/>
    <w:rsid w:val="003E5968"/>
    <w:rsid w:val="003E61BE"/>
    <w:rsid w:val="003E67A2"/>
    <w:rsid w:val="003E6D4E"/>
    <w:rsid w:val="003E749D"/>
    <w:rsid w:val="003E77AD"/>
    <w:rsid w:val="003E7FFD"/>
    <w:rsid w:val="003F010A"/>
    <w:rsid w:val="003F0421"/>
    <w:rsid w:val="003F09B4"/>
    <w:rsid w:val="003F1576"/>
    <w:rsid w:val="003F19C3"/>
    <w:rsid w:val="003F1F3C"/>
    <w:rsid w:val="003F1F4F"/>
    <w:rsid w:val="003F2402"/>
    <w:rsid w:val="003F2BA4"/>
    <w:rsid w:val="003F398D"/>
    <w:rsid w:val="003F466A"/>
    <w:rsid w:val="003F4ED6"/>
    <w:rsid w:val="003F510E"/>
    <w:rsid w:val="003F52BC"/>
    <w:rsid w:val="003F5EAD"/>
    <w:rsid w:val="003F648A"/>
    <w:rsid w:val="003F667E"/>
    <w:rsid w:val="003F6BFF"/>
    <w:rsid w:val="003F6C3C"/>
    <w:rsid w:val="003F74CB"/>
    <w:rsid w:val="003F7F08"/>
    <w:rsid w:val="00401633"/>
    <w:rsid w:val="00401BC3"/>
    <w:rsid w:val="00402141"/>
    <w:rsid w:val="00402811"/>
    <w:rsid w:val="00402E9E"/>
    <w:rsid w:val="00402F4E"/>
    <w:rsid w:val="00403137"/>
    <w:rsid w:val="0040334E"/>
    <w:rsid w:val="00403D35"/>
    <w:rsid w:val="004043BE"/>
    <w:rsid w:val="00404401"/>
    <w:rsid w:val="00404626"/>
    <w:rsid w:val="00404864"/>
    <w:rsid w:val="00404883"/>
    <w:rsid w:val="00404CB8"/>
    <w:rsid w:val="0040528C"/>
    <w:rsid w:val="00405B1A"/>
    <w:rsid w:val="0040678F"/>
    <w:rsid w:val="00407A0E"/>
    <w:rsid w:val="00407B1B"/>
    <w:rsid w:val="004118BA"/>
    <w:rsid w:val="00411D73"/>
    <w:rsid w:val="00412301"/>
    <w:rsid w:val="00412304"/>
    <w:rsid w:val="00412BB8"/>
    <w:rsid w:val="00412C56"/>
    <w:rsid w:val="00412C87"/>
    <w:rsid w:val="00412EF7"/>
    <w:rsid w:val="00412F9A"/>
    <w:rsid w:val="004133D7"/>
    <w:rsid w:val="00413A5B"/>
    <w:rsid w:val="00413C85"/>
    <w:rsid w:val="00413F1A"/>
    <w:rsid w:val="004143C6"/>
    <w:rsid w:val="00414A8B"/>
    <w:rsid w:val="00414ECA"/>
    <w:rsid w:val="004151D1"/>
    <w:rsid w:val="004152EF"/>
    <w:rsid w:val="00415955"/>
    <w:rsid w:val="00415C6E"/>
    <w:rsid w:val="00415C92"/>
    <w:rsid w:val="00415DAA"/>
    <w:rsid w:val="00416043"/>
    <w:rsid w:val="00416049"/>
    <w:rsid w:val="00416957"/>
    <w:rsid w:val="004169B1"/>
    <w:rsid w:val="004177F6"/>
    <w:rsid w:val="0041783C"/>
    <w:rsid w:val="00417856"/>
    <w:rsid w:val="00417EC5"/>
    <w:rsid w:val="00420EFC"/>
    <w:rsid w:val="0042109A"/>
    <w:rsid w:val="00421DF0"/>
    <w:rsid w:val="00421EBE"/>
    <w:rsid w:val="00422685"/>
    <w:rsid w:val="00422A78"/>
    <w:rsid w:val="00423BBC"/>
    <w:rsid w:val="00423CBC"/>
    <w:rsid w:val="00423D87"/>
    <w:rsid w:val="004241CD"/>
    <w:rsid w:val="00424304"/>
    <w:rsid w:val="0042494F"/>
    <w:rsid w:val="00425134"/>
    <w:rsid w:val="00425F3F"/>
    <w:rsid w:val="00426286"/>
    <w:rsid w:val="00426EB7"/>
    <w:rsid w:val="0042742A"/>
    <w:rsid w:val="004278D1"/>
    <w:rsid w:val="00427A15"/>
    <w:rsid w:val="00427C7F"/>
    <w:rsid w:val="0043016A"/>
    <w:rsid w:val="00430A5E"/>
    <w:rsid w:val="00430C79"/>
    <w:rsid w:val="00430CE7"/>
    <w:rsid w:val="004317B5"/>
    <w:rsid w:val="00431814"/>
    <w:rsid w:val="00431BA4"/>
    <w:rsid w:val="00432284"/>
    <w:rsid w:val="004325F1"/>
    <w:rsid w:val="00433158"/>
    <w:rsid w:val="004334FE"/>
    <w:rsid w:val="00433B5F"/>
    <w:rsid w:val="00433B8C"/>
    <w:rsid w:val="00434BCE"/>
    <w:rsid w:val="004351C9"/>
    <w:rsid w:val="00435327"/>
    <w:rsid w:val="00435941"/>
    <w:rsid w:val="00435969"/>
    <w:rsid w:val="004360E6"/>
    <w:rsid w:val="004365EC"/>
    <w:rsid w:val="00436925"/>
    <w:rsid w:val="00436E82"/>
    <w:rsid w:val="00437272"/>
    <w:rsid w:val="004375D6"/>
    <w:rsid w:val="00437701"/>
    <w:rsid w:val="00437736"/>
    <w:rsid w:val="00437CE2"/>
    <w:rsid w:val="004404E0"/>
    <w:rsid w:val="004409FD"/>
    <w:rsid w:val="0044109A"/>
    <w:rsid w:val="004410D5"/>
    <w:rsid w:val="00441466"/>
    <w:rsid w:val="004415E7"/>
    <w:rsid w:val="00441810"/>
    <w:rsid w:val="00441F3B"/>
    <w:rsid w:val="00442824"/>
    <w:rsid w:val="0044290D"/>
    <w:rsid w:val="00442B44"/>
    <w:rsid w:val="00442C3C"/>
    <w:rsid w:val="00442F24"/>
    <w:rsid w:val="00443149"/>
    <w:rsid w:val="00443BC2"/>
    <w:rsid w:val="00444490"/>
    <w:rsid w:val="00445258"/>
    <w:rsid w:val="0044544E"/>
    <w:rsid w:val="004463E1"/>
    <w:rsid w:val="00446BDB"/>
    <w:rsid w:val="00446CC3"/>
    <w:rsid w:val="00446CD6"/>
    <w:rsid w:val="004471B0"/>
    <w:rsid w:val="004471ED"/>
    <w:rsid w:val="004478CE"/>
    <w:rsid w:val="00447BFE"/>
    <w:rsid w:val="00447C8E"/>
    <w:rsid w:val="00447E96"/>
    <w:rsid w:val="00450214"/>
    <w:rsid w:val="0045025E"/>
    <w:rsid w:val="00450D0F"/>
    <w:rsid w:val="004521B3"/>
    <w:rsid w:val="00452306"/>
    <w:rsid w:val="004524A9"/>
    <w:rsid w:val="00454204"/>
    <w:rsid w:val="004542F5"/>
    <w:rsid w:val="0045435E"/>
    <w:rsid w:val="00454439"/>
    <w:rsid w:val="00454480"/>
    <w:rsid w:val="004547CB"/>
    <w:rsid w:val="0045506C"/>
    <w:rsid w:val="00455A5F"/>
    <w:rsid w:val="00455F58"/>
    <w:rsid w:val="00456110"/>
    <w:rsid w:val="004564E7"/>
    <w:rsid w:val="00456983"/>
    <w:rsid w:val="004570EC"/>
    <w:rsid w:val="0045726F"/>
    <w:rsid w:val="004619C3"/>
    <w:rsid w:val="00463232"/>
    <w:rsid w:val="0046397D"/>
    <w:rsid w:val="00463EE0"/>
    <w:rsid w:val="004641A5"/>
    <w:rsid w:val="004645AE"/>
    <w:rsid w:val="00464A4E"/>
    <w:rsid w:val="00464EB7"/>
    <w:rsid w:val="00464EE0"/>
    <w:rsid w:val="00466377"/>
    <w:rsid w:val="00466A2C"/>
    <w:rsid w:val="00466EA4"/>
    <w:rsid w:val="00466F3E"/>
    <w:rsid w:val="00466F9B"/>
    <w:rsid w:val="004670C0"/>
    <w:rsid w:val="00467251"/>
    <w:rsid w:val="004673F2"/>
    <w:rsid w:val="0046791F"/>
    <w:rsid w:val="00471208"/>
    <w:rsid w:val="00471435"/>
    <w:rsid w:val="00472FE0"/>
    <w:rsid w:val="004734E6"/>
    <w:rsid w:val="00473A13"/>
    <w:rsid w:val="00473A62"/>
    <w:rsid w:val="00473B2B"/>
    <w:rsid w:val="00473EA5"/>
    <w:rsid w:val="00474080"/>
    <w:rsid w:val="004742F9"/>
    <w:rsid w:val="00474362"/>
    <w:rsid w:val="0047439D"/>
    <w:rsid w:val="004746CE"/>
    <w:rsid w:val="00475094"/>
    <w:rsid w:val="004751A4"/>
    <w:rsid w:val="0047538D"/>
    <w:rsid w:val="004763C6"/>
    <w:rsid w:val="004766C4"/>
    <w:rsid w:val="00476D3A"/>
    <w:rsid w:val="004773D8"/>
    <w:rsid w:val="00477473"/>
    <w:rsid w:val="00477949"/>
    <w:rsid w:val="004808C2"/>
    <w:rsid w:val="004808F6"/>
    <w:rsid w:val="00481506"/>
    <w:rsid w:val="00481849"/>
    <w:rsid w:val="00481A7E"/>
    <w:rsid w:val="00481BD7"/>
    <w:rsid w:val="00481C33"/>
    <w:rsid w:val="0048247B"/>
    <w:rsid w:val="004827E9"/>
    <w:rsid w:val="00483025"/>
    <w:rsid w:val="004842D5"/>
    <w:rsid w:val="004843C1"/>
    <w:rsid w:val="004843CC"/>
    <w:rsid w:val="004849AF"/>
    <w:rsid w:val="004854E8"/>
    <w:rsid w:val="00485E1E"/>
    <w:rsid w:val="004868B8"/>
    <w:rsid w:val="004871DA"/>
    <w:rsid w:val="00487682"/>
    <w:rsid w:val="00487757"/>
    <w:rsid w:val="00487F4C"/>
    <w:rsid w:val="00490109"/>
    <w:rsid w:val="00490646"/>
    <w:rsid w:val="00490C4C"/>
    <w:rsid w:val="00492187"/>
    <w:rsid w:val="004931A4"/>
    <w:rsid w:val="00493698"/>
    <w:rsid w:val="00493702"/>
    <w:rsid w:val="00493C6E"/>
    <w:rsid w:val="0049495C"/>
    <w:rsid w:val="00494B81"/>
    <w:rsid w:val="0049535A"/>
    <w:rsid w:val="00496971"/>
    <w:rsid w:val="00496B83"/>
    <w:rsid w:val="00496BCA"/>
    <w:rsid w:val="004978F6"/>
    <w:rsid w:val="004A0605"/>
    <w:rsid w:val="004A1309"/>
    <w:rsid w:val="004A2235"/>
    <w:rsid w:val="004A23D8"/>
    <w:rsid w:val="004A254C"/>
    <w:rsid w:val="004A3B5D"/>
    <w:rsid w:val="004A430D"/>
    <w:rsid w:val="004A460C"/>
    <w:rsid w:val="004A4CCB"/>
    <w:rsid w:val="004A5B69"/>
    <w:rsid w:val="004A5C46"/>
    <w:rsid w:val="004A65AA"/>
    <w:rsid w:val="004A6864"/>
    <w:rsid w:val="004A6878"/>
    <w:rsid w:val="004A77AE"/>
    <w:rsid w:val="004A7A2B"/>
    <w:rsid w:val="004B03BA"/>
    <w:rsid w:val="004B13C7"/>
    <w:rsid w:val="004B1742"/>
    <w:rsid w:val="004B18FF"/>
    <w:rsid w:val="004B1F33"/>
    <w:rsid w:val="004B2308"/>
    <w:rsid w:val="004B2782"/>
    <w:rsid w:val="004B2807"/>
    <w:rsid w:val="004B3299"/>
    <w:rsid w:val="004B33B3"/>
    <w:rsid w:val="004B38E9"/>
    <w:rsid w:val="004B406E"/>
    <w:rsid w:val="004B44E3"/>
    <w:rsid w:val="004B52DB"/>
    <w:rsid w:val="004B5585"/>
    <w:rsid w:val="004B6FE3"/>
    <w:rsid w:val="004B7371"/>
    <w:rsid w:val="004C007B"/>
    <w:rsid w:val="004C0D1F"/>
    <w:rsid w:val="004C0EB6"/>
    <w:rsid w:val="004C1303"/>
    <w:rsid w:val="004C16BE"/>
    <w:rsid w:val="004C189C"/>
    <w:rsid w:val="004C1C4A"/>
    <w:rsid w:val="004C230E"/>
    <w:rsid w:val="004C26FB"/>
    <w:rsid w:val="004C520C"/>
    <w:rsid w:val="004C5296"/>
    <w:rsid w:val="004C59A3"/>
    <w:rsid w:val="004C5B75"/>
    <w:rsid w:val="004C61D2"/>
    <w:rsid w:val="004C6B3B"/>
    <w:rsid w:val="004C6B4D"/>
    <w:rsid w:val="004C6C9D"/>
    <w:rsid w:val="004C6CC2"/>
    <w:rsid w:val="004D0194"/>
    <w:rsid w:val="004D0A48"/>
    <w:rsid w:val="004D1957"/>
    <w:rsid w:val="004D1F1D"/>
    <w:rsid w:val="004D2152"/>
    <w:rsid w:val="004D2192"/>
    <w:rsid w:val="004D26FC"/>
    <w:rsid w:val="004D2EE3"/>
    <w:rsid w:val="004D3383"/>
    <w:rsid w:val="004D4279"/>
    <w:rsid w:val="004D46FB"/>
    <w:rsid w:val="004D495B"/>
    <w:rsid w:val="004D498E"/>
    <w:rsid w:val="004D4C09"/>
    <w:rsid w:val="004D4C58"/>
    <w:rsid w:val="004D6C57"/>
    <w:rsid w:val="004D6FBF"/>
    <w:rsid w:val="004D7395"/>
    <w:rsid w:val="004D757E"/>
    <w:rsid w:val="004E0127"/>
    <w:rsid w:val="004E0924"/>
    <w:rsid w:val="004E17B0"/>
    <w:rsid w:val="004E1C7F"/>
    <w:rsid w:val="004E23D0"/>
    <w:rsid w:val="004E275D"/>
    <w:rsid w:val="004E2AD5"/>
    <w:rsid w:val="004E30A3"/>
    <w:rsid w:val="004E3262"/>
    <w:rsid w:val="004E3640"/>
    <w:rsid w:val="004E41AF"/>
    <w:rsid w:val="004E4814"/>
    <w:rsid w:val="004E4A79"/>
    <w:rsid w:val="004E4C63"/>
    <w:rsid w:val="004E518C"/>
    <w:rsid w:val="004E549D"/>
    <w:rsid w:val="004E54B4"/>
    <w:rsid w:val="004E63E4"/>
    <w:rsid w:val="004E6B1E"/>
    <w:rsid w:val="004E6DC5"/>
    <w:rsid w:val="004E6F8A"/>
    <w:rsid w:val="004E73F2"/>
    <w:rsid w:val="004E7414"/>
    <w:rsid w:val="004E7AE6"/>
    <w:rsid w:val="004E7D2E"/>
    <w:rsid w:val="004F04EF"/>
    <w:rsid w:val="004F07FE"/>
    <w:rsid w:val="004F088C"/>
    <w:rsid w:val="004F0E34"/>
    <w:rsid w:val="004F0E66"/>
    <w:rsid w:val="004F1494"/>
    <w:rsid w:val="004F1511"/>
    <w:rsid w:val="004F1522"/>
    <w:rsid w:val="004F1953"/>
    <w:rsid w:val="004F1E04"/>
    <w:rsid w:val="004F1EBA"/>
    <w:rsid w:val="004F265F"/>
    <w:rsid w:val="004F282B"/>
    <w:rsid w:val="004F2A1C"/>
    <w:rsid w:val="004F3345"/>
    <w:rsid w:val="004F379C"/>
    <w:rsid w:val="004F3D13"/>
    <w:rsid w:val="004F3F9B"/>
    <w:rsid w:val="004F3FC1"/>
    <w:rsid w:val="004F4562"/>
    <w:rsid w:val="004F48FA"/>
    <w:rsid w:val="004F4DD3"/>
    <w:rsid w:val="004F4F8E"/>
    <w:rsid w:val="004F623A"/>
    <w:rsid w:val="004F652A"/>
    <w:rsid w:val="004F797F"/>
    <w:rsid w:val="004F79A6"/>
    <w:rsid w:val="004F7DA2"/>
    <w:rsid w:val="00500943"/>
    <w:rsid w:val="00500BF5"/>
    <w:rsid w:val="00500EAF"/>
    <w:rsid w:val="005012BA"/>
    <w:rsid w:val="0050133C"/>
    <w:rsid w:val="00501941"/>
    <w:rsid w:val="00501BAA"/>
    <w:rsid w:val="00501E78"/>
    <w:rsid w:val="00502220"/>
    <w:rsid w:val="005027DE"/>
    <w:rsid w:val="00502817"/>
    <w:rsid w:val="00502E7D"/>
    <w:rsid w:val="005032E1"/>
    <w:rsid w:val="00503B7E"/>
    <w:rsid w:val="00503C50"/>
    <w:rsid w:val="00504163"/>
    <w:rsid w:val="005043E7"/>
    <w:rsid w:val="00504C5E"/>
    <w:rsid w:val="005056E9"/>
    <w:rsid w:val="00505CCE"/>
    <w:rsid w:val="0050659A"/>
    <w:rsid w:val="0050659C"/>
    <w:rsid w:val="00507162"/>
    <w:rsid w:val="00507184"/>
    <w:rsid w:val="005071BC"/>
    <w:rsid w:val="00507263"/>
    <w:rsid w:val="00507998"/>
    <w:rsid w:val="00507BAC"/>
    <w:rsid w:val="00510055"/>
    <w:rsid w:val="00510183"/>
    <w:rsid w:val="00510EAC"/>
    <w:rsid w:val="00511965"/>
    <w:rsid w:val="00511D95"/>
    <w:rsid w:val="00512629"/>
    <w:rsid w:val="00512BF8"/>
    <w:rsid w:val="005139A1"/>
    <w:rsid w:val="005144F7"/>
    <w:rsid w:val="00514690"/>
    <w:rsid w:val="00514E7C"/>
    <w:rsid w:val="00515570"/>
    <w:rsid w:val="0051561C"/>
    <w:rsid w:val="00515A87"/>
    <w:rsid w:val="0051634A"/>
    <w:rsid w:val="005165B0"/>
    <w:rsid w:val="00517818"/>
    <w:rsid w:val="0051795F"/>
    <w:rsid w:val="00520376"/>
    <w:rsid w:val="005218FC"/>
    <w:rsid w:val="0052196D"/>
    <w:rsid w:val="00521A11"/>
    <w:rsid w:val="00522792"/>
    <w:rsid w:val="005229AC"/>
    <w:rsid w:val="00522AEE"/>
    <w:rsid w:val="00522C31"/>
    <w:rsid w:val="00522F34"/>
    <w:rsid w:val="00522F3E"/>
    <w:rsid w:val="005234DF"/>
    <w:rsid w:val="00523BCE"/>
    <w:rsid w:val="00524D4C"/>
    <w:rsid w:val="005250F6"/>
    <w:rsid w:val="00525F4F"/>
    <w:rsid w:val="0052602C"/>
    <w:rsid w:val="00526137"/>
    <w:rsid w:val="00526241"/>
    <w:rsid w:val="0052635A"/>
    <w:rsid w:val="00526375"/>
    <w:rsid w:val="00526BDD"/>
    <w:rsid w:val="00526D21"/>
    <w:rsid w:val="0052723A"/>
    <w:rsid w:val="0052737D"/>
    <w:rsid w:val="00530369"/>
    <w:rsid w:val="005303B0"/>
    <w:rsid w:val="0053096B"/>
    <w:rsid w:val="00530FDE"/>
    <w:rsid w:val="00531FE1"/>
    <w:rsid w:val="00532460"/>
    <w:rsid w:val="00532634"/>
    <w:rsid w:val="00532BEF"/>
    <w:rsid w:val="00532D6E"/>
    <w:rsid w:val="00532E4C"/>
    <w:rsid w:val="00533D1A"/>
    <w:rsid w:val="00534400"/>
    <w:rsid w:val="005348BC"/>
    <w:rsid w:val="0053494E"/>
    <w:rsid w:val="00534BF6"/>
    <w:rsid w:val="00535AF0"/>
    <w:rsid w:val="00536551"/>
    <w:rsid w:val="005368ED"/>
    <w:rsid w:val="00536CEC"/>
    <w:rsid w:val="00536D44"/>
    <w:rsid w:val="0053740C"/>
    <w:rsid w:val="00537DBA"/>
    <w:rsid w:val="0054111E"/>
    <w:rsid w:val="00541976"/>
    <w:rsid w:val="00541A96"/>
    <w:rsid w:val="00541DE6"/>
    <w:rsid w:val="00541ED6"/>
    <w:rsid w:val="005420A5"/>
    <w:rsid w:val="005423F4"/>
    <w:rsid w:val="0054268C"/>
    <w:rsid w:val="00542AE2"/>
    <w:rsid w:val="00542BF9"/>
    <w:rsid w:val="00542CA3"/>
    <w:rsid w:val="00543E58"/>
    <w:rsid w:val="00544C99"/>
    <w:rsid w:val="005452A5"/>
    <w:rsid w:val="0054599A"/>
    <w:rsid w:val="00545B17"/>
    <w:rsid w:val="00545F44"/>
    <w:rsid w:val="005463E5"/>
    <w:rsid w:val="00546B0E"/>
    <w:rsid w:val="00546C4B"/>
    <w:rsid w:val="00546E1B"/>
    <w:rsid w:val="005470EC"/>
    <w:rsid w:val="00547486"/>
    <w:rsid w:val="00547CC5"/>
    <w:rsid w:val="00550214"/>
    <w:rsid w:val="00550371"/>
    <w:rsid w:val="00550673"/>
    <w:rsid w:val="00550C6B"/>
    <w:rsid w:val="00551FF4"/>
    <w:rsid w:val="0055212B"/>
    <w:rsid w:val="005524D2"/>
    <w:rsid w:val="0055298B"/>
    <w:rsid w:val="0055308C"/>
    <w:rsid w:val="005535CD"/>
    <w:rsid w:val="00554106"/>
    <w:rsid w:val="00554415"/>
    <w:rsid w:val="005551E2"/>
    <w:rsid w:val="005551FC"/>
    <w:rsid w:val="0055578A"/>
    <w:rsid w:val="00555D65"/>
    <w:rsid w:val="00555EC2"/>
    <w:rsid w:val="00556006"/>
    <w:rsid w:val="005568C2"/>
    <w:rsid w:val="00556900"/>
    <w:rsid w:val="005569F1"/>
    <w:rsid w:val="00556D47"/>
    <w:rsid w:val="00557034"/>
    <w:rsid w:val="00557301"/>
    <w:rsid w:val="00557A14"/>
    <w:rsid w:val="00560D85"/>
    <w:rsid w:val="0056110D"/>
    <w:rsid w:val="00561B5B"/>
    <w:rsid w:val="00561C10"/>
    <w:rsid w:val="00562974"/>
    <w:rsid w:val="005634C7"/>
    <w:rsid w:val="00564265"/>
    <w:rsid w:val="005642B7"/>
    <w:rsid w:val="005650E5"/>
    <w:rsid w:val="005652A1"/>
    <w:rsid w:val="00565351"/>
    <w:rsid w:val="00565C62"/>
    <w:rsid w:val="00566213"/>
    <w:rsid w:val="0056651E"/>
    <w:rsid w:val="00566955"/>
    <w:rsid w:val="00566BAA"/>
    <w:rsid w:val="00567D1B"/>
    <w:rsid w:val="00567E77"/>
    <w:rsid w:val="00570626"/>
    <w:rsid w:val="00570BC1"/>
    <w:rsid w:val="005711D4"/>
    <w:rsid w:val="00571808"/>
    <w:rsid w:val="00571918"/>
    <w:rsid w:val="0057225E"/>
    <w:rsid w:val="005726AE"/>
    <w:rsid w:val="005733EF"/>
    <w:rsid w:val="00573EA6"/>
    <w:rsid w:val="00574133"/>
    <w:rsid w:val="005746E7"/>
    <w:rsid w:val="00574911"/>
    <w:rsid w:val="00575C7C"/>
    <w:rsid w:val="00577916"/>
    <w:rsid w:val="00577C8B"/>
    <w:rsid w:val="0058007D"/>
    <w:rsid w:val="0058043E"/>
    <w:rsid w:val="00580B4D"/>
    <w:rsid w:val="005815DE"/>
    <w:rsid w:val="00581B61"/>
    <w:rsid w:val="00581BA5"/>
    <w:rsid w:val="00581E5D"/>
    <w:rsid w:val="005831B9"/>
    <w:rsid w:val="005852F6"/>
    <w:rsid w:val="00585573"/>
    <w:rsid w:val="005860CD"/>
    <w:rsid w:val="00586256"/>
    <w:rsid w:val="0058682D"/>
    <w:rsid w:val="0058716C"/>
    <w:rsid w:val="0058738C"/>
    <w:rsid w:val="005873DB"/>
    <w:rsid w:val="00587B44"/>
    <w:rsid w:val="00590CFB"/>
    <w:rsid w:val="00590F9C"/>
    <w:rsid w:val="00591438"/>
    <w:rsid w:val="005936E2"/>
    <w:rsid w:val="00593C55"/>
    <w:rsid w:val="00593C85"/>
    <w:rsid w:val="00593F71"/>
    <w:rsid w:val="00594019"/>
    <w:rsid w:val="005947F5"/>
    <w:rsid w:val="00594A27"/>
    <w:rsid w:val="00594AEE"/>
    <w:rsid w:val="0059538E"/>
    <w:rsid w:val="00595A53"/>
    <w:rsid w:val="00595F3A"/>
    <w:rsid w:val="00596AD5"/>
    <w:rsid w:val="00596E19"/>
    <w:rsid w:val="005A004E"/>
    <w:rsid w:val="005A08AA"/>
    <w:rsid w:val="005A0E96"/>
    <w:rsid w:val="005A1053"/>
    <w:rsid w:val="005A188D"/>
    <w:rsid w:val="005A23CB"/>
    <w:rsid w:val="005A270B"/>
    <w:rsid w:val="005A3E4E"/>
    <w:rsid w:val="005A414A"/>
    <w:rsid w:val="005A48F2"/>
    <w:rsid w:val="005A4905"/>
    <w:rsid w:val="005A4C11"/>
    <w:rsid w:val="005A4C41"/>
    <w:rsid w:val="005A5C25"/>
    <w:rsid w:val="005A6C65"/>
    <w:rsid w:val="005A6EEF"/>
    <w:rsid w:val="005A6F66"/>
    <w:rsid w:val="005A7910"/>
    <w:rsid w:val="005A7986"/>
    <w:rsid w:val="005A7F0C"/>
    <w:rsid w:val="005A7FE8"/>
    <w:rsid w:val="005B03A8"/>
    <w:rsid w:val="005B0FA3"/>
    <w:rsid w:val="005B16ED"/>
    <w:rsid w:val="005B1D63"/>
    <w:rsid w:val="005B23F9"/>
    <w:rsid w:val="005B2AF7"/>
    <w:rsid w:val="005B2B90"/>
    <w:rsid w:val="005B3A47"/>
    <w:rsid w:val="005B3FA3"/>
    <w:rsid w:val="005B4A59"/>
    <w:rsid w:val="005B4D93"/>
    <w:rsid w:val="005B50DF"/>
    <w:rsid w:val="005B5659"/>
    <w:rsid w:val="005B5E9A"/>
    <w:rsid w:val="005B6374"/>
    <w:rsid w:val="005B6457"/>
    <w:rsid w:val="005B6CB4"/>
    <w:rsid w:val="005B75DE"/>
    <w:rsid w:val="005B77AB"/>
    <w:rsid w:val="005C02B7"/>
    <w:rsid w:val="005C030A"/>
    <w:rsid w:val="005C03D8"/>
    <w:rsid w:val="005C08D0"/>
    <w:rsid w:val="005C0CD7"/>
    <w:rsid w:val="005C2D89"/>
    <w:rsid w:val="005C35AE"/>
    <w:rsid w:val="005C372B"/>
    <w:rsid w:val="005C4299"/>
    <w:rsid w:val="005C4B50"/>
    <w:rsid w:val="005C4C26"/>
    <w:rsid w:val="005C4CB2"/>
    <w:rsid w:val="005C4F0C"/>
    <w:rsid w:val="005C5680"/>
    <w:rsid w:val="005C59CF"/>
    <w:rsid w:val="005C5BE2"/>
    <w:rsid w:val="005C5D20"/>
    <w:rsid w:val="005C606C"/>
    <w:rsid w:val="005C674F"/>
    <w:rsid w:val="005D0272"/>
    <w:rsid w:val="005D07CE"/>
    <w:rsid w:val="005D0C2C"/>
    <w:rsid w:val="005D11A7"/>
    <w:rsid w:val="005D18C4"/>
    <w:rsid w:val="005D1A52"/>
    <w:rsid w:val="005D2232"/>
    <w:rsid w:val="005D24FD"/>
    <w:rsid w:val="005D2711"/>
    <w:rsid w:val="005D27DE"/>
    <w:rsid w:val="005D33DB"/>
    <w:rsid w:val="005D3927"/>
    <w:rsid w:val="005D4068"/>
    <w:rsid w:val="005D4584"/>
    <w:rsid w:val="005D48AC"/>
    <w:rsid w:val="005D5843"/>
    <w:rsid w:val="005D5FC8"/>
    <w:rsid w:val="005D652F"/>
    <w:rsid w:val="005D6693"/>
    <w:rsid w:val="005D7138"/>
    <w:rsid w:val="005D7158"/>
    <w:rsid w:val="005D75E8"/>
    <w:rsid w:val="005D769E"/>
    <w:rsid w:val="005D7885"/>
    <w:rsid w:val="005E0F34"/>
    <w:rsid w:val="005E1071"/>
    <w:rsid w:val="005E10EA"/>
    <w:rsid w:val="005E12D3"/>
    <w:rsid w:val="005E1586"/>
    <w:rsid w:val="005E297B"/>
    <w:rsid w:val="005E325D"/>
    <w:rsid w:val="005E3347"/>
    <w:rsid w:val="005E339D"/>
    <w:rsid w:val="005E37EF"/>
    <w:rsid w:val="005E3E6B"/>
    <w:rsid w:val="005E3E8E"/>
    <w:rsid w:val="005E425E"/>
    <w:rsid w:val="005E43C0"/>
    <w:rsid w:val="005E454F"/>
    <w:rsid w:val="005E4758"/>
    <w:rsid w:val="005E4A29"/>
    <w:rsid w:val="005E4D61"/>
    <w:rsid w:val="005E53D6"/>
    <w:rsid w:val="005E69CE"/>
    <w:rsid w:val="005E69FD"/>
    <w:rsid w:val="005E6DE0"/>
    <w:rsid w:val="005E6F23"/>
    <w:rsid w:val="005F03C8"/>
    <w:rsid w:val="005F1334"/>
    <w:rsid w:val="005F19A9"/>
    <w:rsid w:val="005F2898"/>
    <w:rsid w:val="005F3593"/>
    <w:rsid w:val="005F363B"/>
    <w:rsid w:val="005F49C2"/>
    <w:rsid w:val="005F4B12"/>
    <w:rsid w:val="005F63C6"/>
    <w:rsid w:val="005F6727"/>
    <w:rsid w:val="005F6B3D"/>
    <w:rsid w:val="005F6F54"/>
    <w:rsid w:val="005F7C60"/>
    <w:rsid w:val="005F7DEC"/>
    <w:rsid w:val="00600144"/>
    <w:rsid w:val="00600383"/>
    <w:rsid w:val="00600487"/>
    <w:rsid w:val="00600562"/>
    <w:rsid w:val="00600C48"/>
    <w:rsid w:val="0060212F"/>
    <w:rsid w:val="0060228D"/>
    <w:rsid w:val="00602FA6"/>
    <w:rsid w:val="006037D4"/>
    <w:rsid w:val="00603D4D"/>
    <w:rsid w:val="00604927"/>
    <w:rsid w:val="00604F37"/>
    <w:rsid w:val="006057EF"/>
    <w:rsid w:val="0060580B"/>
    <w:rsid w:val="00605D81"/>
    <w:rsid w:val="00606193"/>
    <w:rsid w:val="006067C4"/>
    <w:rsid w:val="00607223"/>
    <w:rsid w:val="00607295"/>
    <w:rsid w:val="00607A55"/>
    <w:rsid w:val="00607AFE"/>
    <w:rsid w:val="00607E75"/>
    <w:rsid w:val="006100DF"/>
    <w:rsid w:val="00610C99"/>
    <w:rsid w:val="006115A3"/>
    <w:rsid w:val="00612366"/>
    <w:rsid w:val="0061245A"/>
    <w:rsid w:val="00612A98"/>
    <w:rsid w:val="00612CFD"/>
    <w:rsid w:val="00612F0F"/>
    <w:rsid w:val="0061311A"/>
    <w:rsid w:val="0061338B"/>
    <w:rsid w:val="0061356D"/>
    <w:rsid w:val="0061427A"/>
    <w:rsid w:val="00614B3F"/>
    <w:rsid w:val="006157A6"/>
    <w:rsid w:val="006158FC"/>
    <w:rsid w:val="006159ED"/>
    <w:rsid w:val="00615CFB"/>
    <w:rsid w:val="00616414"/>
    <w:rsid w:val="006165FD"/>
    <w:rsid w:val="00616C6B"/>
    <w:rsid w:val="00617E4F"/>
    <w:rsid w:val="00620070"/>
    <w:rsid w:val="006200F3"/>
    <w:rsid w:val="00620113"/>
    <w:rsid w:val="006205B7"/>
    <w:rsid w:val="00620718"/>
    <w:rsid w:val="00621AC0"/>
    <w:rsid w:val="00622BC4"/>
    <w:rsid w:val="00622C55"/>
    <w:rsid w:val="00623509"/>
    <w:rsid w:val="00623E84"/>
    <w:rsid w:val="00623EE7"/>
    <w:rsid w:val="0062489C"/>
    <w:rsid w:val="00624F54"/>
    <w:rsid w:val="0062536E"/>
    <w:rsid w:val="006253C0"/>
    <w:rsid w:val="00625710"/>
    <w:rsid w:val="0062576F"/>
    <w:rsid w:val="00625AFB"/>
    <w:rsid w:val="006263C5"/>
    <w:rsid w:val="00626830"/>
    <w:rsid w:val="00626C6D"/>
    <w:rsid w:val="0062729F"/>
    <w:rsid w:val="006278D9"/>
    <w:rsid w:val="00627EE7"/>
    <w:rsid w:val="0063024A"/>
    <w:rsid w:val="00630A3A"/>
    <w:rsid w:val="00630C94"/>
    <w:rsid w:val="0063152C"/>
    <w:rsid w:val="00631B9E"/>
    <w:rsid w:val="00632470"/>
    <w:rsid w:val="00632C50"/>
    <w:rsid w:val="006336C7"/>
    <w:rsid w:val="00633A79"/>
    <w:rsid w:val="00633B55"/>
    <w:rsid w:val="00633DB5"/>
    <w:rsid w:val="006341D2"/>
    <w:rsid w:val="006342A1"/>
    <w:rsid w:val="00635333"/>
    <w:rsid w:val="006354BA"/>
    <w:rsid w:val="006356BC"/>
    <w:rsid w:val="0063576D"/>
    <w:rsid w:val="0063595B"/>
    <w:rsid w:val="00635E95"/>
    <w:rsid w:val="0063650B"/>
    <w:rsid w:val="0063665A"/>
    <w:rsid w:val="006366F7"/>
    <w:rsid w:val="00636BF2"/>
    <w:rsid w:val="00637866"/>
    <w:rsid w:val="00637B09"/>
    <w:rsid w:val="00637E6D"/>
    <w:rsid w:val="00637EB5"/>
    <w:rsid w:val="00640019"/>
    <w:rsid w:val="0064012F"/>
    <w:rsid w:val="00640441"/>
    <w:rsid w:val="006409FD"/>
    <w:rsid w:val="00640A19"/>
    <w:rsid w:val="00640C78"/>
    <w:rsid w:val="00640D7B"/>
    <w:rsid w:val="00640D84"/>
    <w:rsid w:val="00640E0F"/>
    <w:rsid w:val="00640E73"/>
    <w:rsid w:val="0064152A"/>
    <w:rsid w:val="006416C6"/>
    <w:rsid w:val="00642347"/>
    <w:rsid w:val="00643666"/>
    <w:rsid w:val="006439E2"/>
    <w:rsid w:val="00643F63"/>
    <w:rsid w:val="00644284"/>
    <w:rsid w:val="00644458"/>
    <w:rsid w:val="0064499C"/>
    <w:rsid w:val="00644E8B"/>
    <w:rsid w:val="00644F0C"/>
    <w:rsid w:val="00645411"/>
    <w:rsid w:val="006471C0"/>
    <w:rsid w:val="00647469"/>
    <w:rsid w:val="00650420"/>
    <w:rsid w:val="00650C00"/>
    <w:rsid w:val="00651F3C"/>
    <w:rsid w:val="006526BC"/>
    <w:rsid w:val="00652ACB"/>
    <w:rsid w:val="00653381"/>
    <w:rsid w:val="0065338D"/>
    <w:rsid w:val="00653816"/>
    <w:rsid w:val="00654014"/>
    <w:rsid w:val="0065403B"/>
    <w:rsid w:val="006542F9"/>
    <w:rsid w:val="006546C1"/>
    <w:rsid w:val="00654A21"/>
    <w:rsid w:val="00655F5D"/>
    <w:rsid w:val="00656180"/>
    <w:rsid w:val="006561F8"/>
    <w:rsid w:val="006567C7"/>
    <w:rsid w:val="00657657"/>
    <w:rsid w:val="006577DA"/>
    <w:rsid w:val="00657ADA"/>
    <w:rsid w:val="0066098A"/>
    <w:rsid w:val="00661255"/>
    <w:rsid w:val="0066126A"/>
    <w:rsid w:val="006612BB"/>
    <w:rsid w:val="00661BC7"/>
    <w:rsid w:val="00661C85"/>
    <w:rsid w:val="006621D3"/>
    <w:rsid w:val="006631F1"/>
    <w:rsid w:val="00663BF1"/>
    <w:rsid w:val="00663CCB"/>
    <w:rsid w:val="00663FE9"/>
    <w:rsid w:val="00664558"/>
    <w:rsid w:val="00664D4E"/>
    <w:rsid w:val="00664F75"/>
    <w:rsid w:val="006651E1"/>
    <w:rsid w:val="006662F1"/>
    <w:rsid w:val="0066678F"/>
    <w:rsid w:val="00666902"/>
    <w:rsid w:val="00666E38"/>
    <w:rsid w:val="00666FFD"/>
    <w:rsid w:val="0066799E"/>
    <w:rsid w:val="00670B54"/>
    <w:rsid w:val="006713E5"/>
    <w:rsid w:val="006718AC"/>
    <w:rsid w:val="006719C1"/>
    <w:rsid w:val="006724B7"/>
    <w:rsid w:val="006728D1"/>
    <w:rsid w:val="00673144"/>
    <w:rsid w:val="00673677"/>
    <w:rsid w:val="00673FF3"/>
    <w:rsid w:val="006745BA"/>
    <w:rsid w:val="00674933"/>
    <w:rsid w:val="00674CD5"/>
    <w:rsid w:val="00674DAF"/>
    <w:rsid w:val="006751C8"/>
    <w:rsid w:val="006763C0"/>
    <w:rsid w:val="00676D05"/>
    <w:rsid w:val="00676FAD"/>
    <w:rsid w:val="00677667"/>
    <w:rsid w:val="00677D93"/>
    <w:rsid w:val="006800D5"/>
    <w:rsid w:val="0068032A"/>
    <w:rsid w:val="00680D41"/>
    <w:rsid w:val="006810B4"/>
    <w:rsid w:val="006813EB"/>
    <w:rsid w:val="00681872"/>
    <w:rsid w:val="006818A9"/>
    <w:rsid w:val="006826E2"/>
    <w:rsid w:val="0068284E"/>
    <w:rsid w:val="00683FD3"/>
    <w:rsid w:val="006846E6"/>
    <w:rsid w:val="00685374"/>
    <w:rsid w:val="0068549C"/>
    <w:rsid w:val="006856E5"/>
    <w:rsid w:val="00685A7C"/>
    <w:rsid w:val="00685E72"/>
    <w:rsid w:val="0068625C"/>
    <w:rsid w:val="00686807"/>
    <w:rsid w:val="006870A8"/>
    <w:rsid w:val="006870CB"/>
    <w:rsid w:val="00687205"/>
    <w:rsid w:val="00687D7D"/>
    <w:rsid w:val="0069007B"/>
    <w:rsid w:val="00690A92"/>
    <w:rsid w:val="00690F20"/>
    <w:rsid w:val="00691382"/>
    <w:rsid w:val="00691467"/>
    <w:rsid w:val="006919C1"/>
    <w:rsid w:val="00691B86"/>
    <w:rsid w:val="00691CA5"/>
    <w:rsid w:val="00691E2F"/>
    <w:rsid w:val="0069256F"/>
    <w:rsid w:val="00692A0B"/>
    <w:rsid w:val="00692AFF"/>
    <w:rsid w:val="006935E6"/>
    <w:rsid w:val="00693C40"/>
    <w:rsid w:val="00693DBD"/>
    <w:rsid w:val="00695074"/>
    <w:rsid w:val="0069623A"/>
    <w:rsid w:val="006964F8"/>
    <w:rsid w:val="00696AD8"/>
    <w:rsid w:val="0069717F"/>
    <w:rsid w:val="006A0453"/>
    <w:rsid w:val="006A0BC4"/>
    <w:rsid w:val="006A0C24"/>
    <w:rsid w:val="006A1086"/>
    <w:rsid w:val="006A1486"/>
    <w:rsid w:val="006A28B9"/>
    <w:rsid w:val="006A3094"/>
    <w:rsid w:val="006A327B"/>
    <w:rsid w:val="006A32FA"/>
    <w:rsid w:val="006A3AD6"/>
    <w:rsid w:val="006A3DC3"/>
    <w:rsid w:val="006A4540"/>
    <w:rsid w:val="006A45CF"/>
    <w:rsid w:val="006A4CAC"/>
    <w:rsid w:val="006A4F51"/>
    <w:rsid w:val="006A5A3B"/>
    <w:rsid w:val="006A5EA6"/>
    <w:rsid w:val="006A6075"/>
    <w:rsid w:val="006A60A7"/>
    <w:rsid w:val="006A676D"/>
    <w:rsid w:val="006A69E8"/>
    <w:rsid w:val="006A6DD0"/>
    <w:rsid w:val="006A7430"/>
    <w:rsid w:val="006B0492"/>
    <w:rsid w:val="006B077C"/>
    <w:rsid w:val="006B1A43"/>
    <w:rsid w:val="006B21C3"/>
    <w:rsid w:val="006B24E7"/>
    <w:rsid w:val="006B26EC"/>
    <w:rsid w:val="006B29BF"/>
    <w:rsid w:val="006B3903"/>
    <w:rsid w:val="006B3A7A"/>
    <w:rsid w:val="006B4EAB"/>
    <w:rsid w:val="006B4FA4"/>
    <w:rsid w:val="006B59B1"/>
    <w:rsid w:val="006B5C6D"/>
    <w:rsid w:val="006B609F"/>
    <w:rsid w:val="006B626B"/>
    <w:rsid w:val="006B6B8F"/>
    <w:rsid w:val="006B7127"/>
    <w:rsid w:val="006B72D1"/>
    <w:rsid w:val="006B73BE"/>
    <w:rsid w:val="006B756B"/>
    <w:rsid w:val="006B7CFD"/>
    <w:rsid w:val="006C0628"/>
    <w:rsid w:val="006C0689"/>
    <w:rsid w:val="006C11CB"/>
    <w:rsid w:val="006C15DD"/>
    <w:rsid w:val="006C24A7"/>
    <w:rsid w:val="006C24E5"/>
    <w:rsid w:val="006C2D4E"/>
    <w:rsid w:val="006C31A0"/>
    <w:rsid w:val="006C31B6"/>
    <w:rsid w:val="006C3480"/>
    <w:rsid w:val="006C3E04"/>
    <w:rsid w:val="006C3F29"/>
    <w:rsid w:val="006C4456"/>
    <w:rsid w:val="006C4791"/>
    <w:rsid w:val="006C4862"/>
    <w:rsid w:val="006C4CA6"/>
    <w:rsid w:val="006C4E9C"/>
    <w:rsid w:val="006C4F48"/>
    <w:rsid w:val="006C5112"/>
    <w:rsid w:val="006C5337"/>
    <w:rsid w:val="006C5451"/>
    <w:rsid w:val="006C5CC0"/>
    <w:rsid w:val="006C6219"/>
    <w:rsid w:val="006C65E2"/>
    <w:rsid w:val="006C6DEA"/>
    <w:rsid w:val="006C7A66"/>
    <w:rsid w:val="006C7B10"/>
    <w:rsid w:val="006C7B7A"/>
    <w:rsid w:val="006D01B2"/>
    <w:rsid w:val="006D040F"/>
    <w:rsid w:val="006D044E"/>
    <w:rsid w:val="006D0ADE"/>
    <w:rsid w:val="006D0B36"/>
    <w:rsid w:val="006D1028"/>
    <w:rsid w:val="006D130B"/>
    <w:rsid w:val="006D1432"/>
    <w:rsid w:val="006D1A75"/>
    <w:rsid w:val="006D1BAA"/>
    <w:rsid w:val="006D3574"/>
    <w:rsid w:val="006D3B6D"/>
    <w:rsid w:val="006D4176"/>
    <w:rsid w:val="006D428E"/>
    <w:rsid w:val="006D4813"/>
    <w:rsid w:val="006D4958"/>
    <w:rsid w:val="006D4C3D"/>
    <w:rsid w:val="006D4E28"/>
    <w:rsid w:val="006D56AB"/>
    <w:rsid w:val="006D5874"/>
    <w:rsid w:val="006D595F"/>
    <w:rsid w:val="006D5C58"/>
    <w:rsid w:val="006D70AF"/>
    <w:rsid w:val="006D755D"/>
    <w:rsid w:val="006D7CFD"/>
    <w:rsid w:val="006D7EEB"/>
    <w:rsid w:val="006E0044"/>
    <w:rsid w:val="006E01CA"/>
    <w:rsid w:val="006E028B"/>
    <w:rsid w:val="006E08AE"/>
    <w:rsid w:val="006E11C2"/>
    <w:rsid w:val="006E151E"/>
    <w:rsid w:val="006E1903"/>
    <w:rsid w:val="006E2479"/>
    <w:rsid w:val="006E3284"/>
    <w:rsid w:val="006E341D"/>
    <w:rsid w:val="006E3568"/>
    <w:rsid w:val="006E395A"/>
    <w:rsid w:val="006E3F1C"/>
    <w:rsid w:val="006E408F"/>
    <w:rsid w:val="006E480C"/>
    <w:rsid w:val="006E4E88"/>
    <w:rsid w:val="006E61C3"/>
    <w:rsid w:val="006E6696"/>
    <w:rsid w:val="006E68C2"/>
    <w:rsid w:val="006E74EF"/>
    <w:rsid w:val="006F02DA"/>
    <w:rsid w:val="006F0CD6"/>
    <w:rsid w:val="006F112C"/>
    <w:rsid w:val="006F132D"/>
    <w:rsid w:val="006F1510"/>
    <w:rsid w:val="006F1FA6"/>
    <w:rsid w:val="006F27E9"/>
    <w:rsid w:val="006F356B"/>
    <w:rsid w:val="006F4C02"/>
    <w:rsid w:val="006F512B"/>
    <w:rsid w:val="006F5770"/>
    <w:rsid w:val="006F5EE3"/>
    <w:rsid w:val="006F65F9"/>
    <w:rsid w:val="006F691B"/>
    <w:rsid w:val="006F6A42"/>
    <w:rsid w:val="006F6DD8"/>
    <w:rsid w:val="006F7721"/>
    <w:rsid w:val="006F7B8E"/>
    <w:rsid w:val="00700639"/>
    <w:rsid w:val="0070073E"/>
    <w:rsid w:val="0070075D"/>
    <w:rsid w:val="0070129E"/>
    <w:rsid w:val="007014D8"/>
    <w:rsid w:val="0070188C"/>
    <w:rsid w:val="00701C29"/>
    <w:rsid w:val="00701CE8"/>
    <w:rsid w:val="00702B89"/>
    <w:rsid w:val="00703373"/>
    <w:rsid w:val="00703469"/>
    <w:rsid w:val="007038DA"/>
    <w:rsid w:val="00703E9F"/>
    <w:rsid w:val="007040C3"/>
    <w:rsid w:val="007049B0"/>
    <w:rsid w:val="00704BD1"/>
    <w:rsid w:val="00704DAF"/>
    <w:rsid w:val="00705868"/>
    <w:rsid w:val="00705A2E"/>
    <w:rsid w:val="007060A8"/>
    <w:rsid w:val="0070647D"/>
    <w:rsid w:val="00706A4C"/>
    <w:rsid w:val="00706E62"/>
    <w:rsid w:val="0070707F"/>
    <w:rsid w:val="00707278"/>
    <w:rsid w:val="007100F0"/>
    <w:rsid w:val="00710310"/>
    <w:rsid w:val="0071035C"/>
    <w:rsid w:val="007103DF"/>
    <w:rsid w:val="007104CA"/>
    <w:rsid w:val="007111B6"/>
    <w:rsid w:val="0071139F"/>
    <w:rsid w:val="00711CD6"/>
    <w:rsid w:val="0071254E"/>
    <w:rsid w:val="00712FAB"/>
    <w:rsid w:val="007136FB"/>
    <w:rsid w:val="00713A1D"/>
    <w:rsid w:val="007149E0"/>
    <w:rsid w:val="00714CF7"/>
    <w:rsid w:val="00715460"/>
    <w:rsid w:val="007155D5"/>
    <w:rsid w:val="00715D52"/>
    <w:rsid w:val="007160C5"/>
    <w:rsid w:val="00717066"/>
    <w:rsid w:val="007174D4"/>
    <w:rsid w:val="007179BA"/>
    <w:rsid w:val="00717C33"/>
    <w:rsid w:val="0072040F"/>
    <w:rsid w:val="007205A4"/>
    <w:rsid w:val="00720C10"/>
    <w:rsid w:val="007213EF"/>
    <w:rsid w:val="007218AC"/>
    <w:rsid w:val="00721AC7"/>
    <w:rsid w:val="00721B81"/>
    <w:rsid w:val="00721D21"/>
    <w:rsid w:val="0072218E"/>
    <w:rsid w:val="007223CD"/>
    <w:rsid w:val="0072292B"/>
    <w:rsid w:val="00722DD8"/>
    <w:rsid w:val="00723E0C"/>
    <w:rsid w:val="00724323"/>
    <w:rsid w:val="0072481F"/>
    <w:rsid w:val="00725DC3"/>
    <w:rsid w:val="00725F99"/>
    <w:rsid w:val="007264D0"/>
    <w:rsid w:val="00726806"/>
    <w:rsid w:val="00726955"/>
    <w:rsid w:val="00726FD6"/>
    <w:rsid w:val="00727856"/>
    <w:rsid w:val="007279A7"/>
    <w:rsid w:val="00727D72"/>
    <w:rsid w:val="0073029C"/>
    <w:rsid w:val="0073039C"/>
    <w:rsid w:val="00730BFE"/>
    <w:rsid w:val="00730C4E"/>
    <w:rsid w:val="00731932"/>
    <w:rsid w:val="0073278A"/>
    <w:rsid w:val="0073318C"/>
    <w:rsid w:val="00733800"/>
    <w:rsid w:val="00733839"/>
    <w:rsid w:val="00733AC1"/>
    <w:rsid w:val="0073473B"/>
    <w:rsid w:val="00734C40"/>
    <w:rsid w:val="0073605B"/>
    <w:rsid w:val="00736EA8"/>
    <w:rsid w:val="00737AC5"/>
    <w:rsid w:val="007403D6"/>
    <w:rsid w:val="007404E4"/>
    <w:rsid w:val="00740602"/>
    <w:rsid w:val="00741365"/>
    <w:rsid w:val="00741412"/>
    <w:rsid w:val="0074170D"/>
    <w:rsid w:val="0074190F"/>
    <w:rsid w:val="007422BF"/>
    <w:rsid w:val="0074233C"/>
    <w:rsid w:val="00742440"/>
    <w:rsid w:val="0074245A"/>
    <w:rsid w:val="00742665"/>
    <w:rsid w:val="007432E4"/>
    <w:rsid w:val="0074363D"/>
    <w:rsid w:val="00743740"/>
    <w:rsid w:val="007438B8"/>
    <w:rsid w:val="0074399E"/>
    <w:rsid w:val="00743BA5"/>
    <w:rsid w:val="007447D9"/>
    <w:rsid w:val="00745963"/>
    <w:rsid w:val="00746551"/>
    <w:rsid w:val="00747326"/>
    <w:rsid w:val="0074777D"/>
    <w:rsid w:val="00747D02"/>
    <w:rsid w:val="00750126"/>
    <w:rsid w:val="0075040A"/>
    <w:rsid w:val="00750422"/>
    <w:rsid w:val="007508DA"/>
    <w:rsid w:val="007508DB"/>
    <w:rsid w:val="007514B4"/>
    <w:rsid w:val="00751D15"/>
    <w:rsid w:val="00752038"/>
    <w:rsid w:val="007520F8"/>
    <w:rsid w:val="0075229D"/>
    <w:rsid w:val="0075267C"/>
    <w:rsid w:val="00752E25"/>
    <w:rsid w:val="00753185"/>
    <w:rsid w:val="00753186"/>
    <w:rsid w:val="00753A1B"/>
    <w:rsid w:val="00754465"/>
    <w:rsid w:val="00754AE4"/>
    <w:rsid w:val="00754F11"/>
    <w:rsid w:val="00755104"/>
    <w:rsid w:val="007552EF"/>
    <w:rsid w:val="00755658"/>
    <w:rsid w:val="007558B0"/>
    <w:rsid w:val="00755D19"/>
    <w:rsid w:val="007566BD"/>
    <w:rsid w:val="00756754"/>
    <w:rsid w:val="00756D61"/>
    <w:rsid w:val="00761723"/>
    <w:rsid w:val="00762042"/>
    <w:rsid w:val="007620D4"/>
    <w:rsid w:val="00762379"/>
    <w:rsid w:val="007627E0"/>
    <w:rsid w:val="00762AE2"/>
    <w:rsid w:val="00762C5B"/>
    <w:rsid w:val="00763D39"/>
    <w:rsid w:val="00763D5A"/>
    <w:rsid w:val="00764348"/>
    <w:rsid w:val="00764507"/>
    <w:rsid w:val="0076491A"/>
    <w:rsid w:val="00764C9C"/>
    <w:rsid w:val="00764F1A"/>
    <w:rsid w:val="00765073"/>
    <w:rsid w:val="00765833"/>
    <w:rsid w:val="00765F5C"/>
    <w:rsid w:val="0076663F"/>
    <w:rsid w:val="0076673F"/>
    <w:rsid w:val="00766B70"/>
    <w:rsid w:val="00767084"/>
    <w:rsid w:val="007671F6"/>
    <w:rsid w:val="007676D7"/>
    <w:rsid w:val="007678EA"/>
    <w:rsid w:val="007679C4"/>
    <w:rsid w:val="00770085"/>
    <w:rsid w:val="007702DE"/>
    <w:rsid w:val="007702E8"/>
    <w:rsid w:val="00770A71"/>
    <w:rsid w:val="00770A91"/>
    <w:rsid w:val="00770F90"/>
    <w:rsid w:val="0077123B"/>
    <w:rsid w:val="00771242"/>
    <w:rsid w:val="00771452"/>
    <w:rsid w:val="0077163A"/>
    <w:rsid w:val="00771D8B"/>
    <w:rsid w:val="0077208D"/>
    <w:rsid w:val="007727DE"/>
    <w:rsid w:val="0077340F"/>
    <w:rsid w:val="007737FA"/>
    <w:rsid w:val="00773F36"/>
    <w:rsid w:val="00773FF9"/>
    <w:rsid w:val="0077580D"/>
    <w:rsid w:val="007758AC"/>
    <w:rsid w:val="00775929"/>
    <w:rsid w:val="00775D17"/>
    <w:rsid w:val="00775D71"/>
    <w:rsid w:val="00775E1D"/>
    <w:rsid w:val="007801B8"/>
    <w:rsid w:val="007802FF"/>
    <w:rsid w:val="00780DC8"/>
    <w:rsid w:val="00780F37"/>
    <w:rsid w:val="00781629"/>
    <w:rsid w:val="00781636"/>
    <w:rsid w:val="00781CFB"/>
    <w:rsid w:val="00782224"/>
    <w:rsid w:val="0078242A"/>
    <w:rsid w:val="007824C5"/>
    <w:rsid w:val="007824C6"/>
    <w:rsid w:val="007825F7"/>
    <w:rsid w:val="00782D27"/>
    <w:rsid w:val="00783FBC"/>
    <w:rsid w:val="007851C1"/>
    <w:rsid w:val="00785AC9"/>
    <w:rsid w:val="00786C11"/>
    <w:rsid w:val="0078731A"/>
    <w:rsid w:val="007878E5"/>
    <w:rsid w:val="00787C80"/>
    <w:rsid w:val="00790463"/>
    <w:rsid w:val="0079113B"/>
    <w:rsid w:val="007913FB"/>
    <w:rsid w:val="00791A6B"/>
    <w:rsid w:val="00792A0C"/>
    <w:rsid w:val="00792BE2"/>
    <w:rsid w:val="00792FD5"/>
    <w:rsid w:val="00793A74"/>
    <w:rsid w:val="00794584"/>
    <w:rsid w:val="007945D6"/>
    <w:rsid w:val="00795282"/>
    <w:rsid w:val="00796A35"/>
    <w:rsid w:val="00796D27"/>
    <w:rsid w:val="00796D88"/>
    <w:rsid w:val="007976C7"/>
    <w:rsid w:val="00797D46"/>
    <w:rsid w:val="00797F7A"/>
    <w:rsid w:val="007A01AF"/>
    <w:rsid w:val="007A0C8E"/>
    <w:rsid w:val="007A2F75"/>
    <w:rsid w:val="007A32DB"/>
    <w:rsid w:val="007A3C21"/>
    <w:rsid w:val="007A5555"/>
    <w:rsid w:val="007A5D10"/>
    <w:rsid w:val="007A6649"/>
    <w:rsid w:val="007A6A08"/>
    <w:rsid w:val="007A6DEC"/>
    <w:rsid w:val="007A6EC3"/>
    <w:rsid w:val="007A7855"/>
    <w:rsid w:val="007A7D67"/>
    <w:rsid w:val="007B0695"/>
    <w:rsid w:val="007B1763"/>
    <w:rsid w:val="007B1AFB"/>
    <w:rsid w:val="007B1F55"/>
    <w:rsid w:val="007B1FB3"/>
    <w:rsid w:val="007B22C3"/>
    <w:rsid w:val="007B292C"/>
    <w:rsid w:val="007B2B56"/>
    <w:rsid w:val="007B3490"/>
    <w:rsid w:val="007B4162"/>
    <w:rsid w:val="007B42B1"/>
    <w:rsid w:val="007B4B7F"/>
    <w:rsid w:val="007B4BEF"/>
    <w:rsid w:val="007B4E52"/>
    <w:rsid w:val="007B5C19"/>
    <w:rsid w:val="007B6D5B"/>
    <w:rsid w:val="007B730B"/>
    <w:rsid w:val="007B7464"/>
    <w:rsid w:val="007B77F2"/>
    <w:rsid w:val="007B78B7"/>
    <w:rsid w:val="007B7F51"/>
    <w:rsid w:val="007C0439"/>
    <w:rsid w:val="007C11BF"/>
    <w:rsid w:val="007C1B2D"/>
    <w:rsid w:val="007C1BB7"/>
    <w:rsid w:val="007C2065"/>
    <w:rsid w:val="007C211B"/>
    <w:rsid w:val="007C21E3"/>
    <w:rsid w:val="007C2767"/>
    <w:rsid w:val="007C27FD"/>
    <w:rsid w:val="007C4721"/>
    <w:rsid w:val="007C4B76"/>
    <w:rsid w:val="007C4C6C"/>
    <w:rsid w:val="007C4CA3"/>
    <w:rsid w:val="007C5010"/>
    <w:rsid w:val="007C5164"/>
    <w:rsid w:val="007C52A7"/>
    <w:rsid w:val="007C53D5"/>
    <w:rsid w:val="007C5920"/>
    <w:rsid w:val="007C5956"/>
    <w:rsid w:val="007C623F"/>
    <w:rsid w:val="007C681D"/>
    <w:rsid w:val="007C687E"/>
    <w:rsid w:val="007C6EBF"/>
    <w:rsid w:val="007C701A"/>
    <w:rsid w:val="007C741F"/>
    <w:rsid w:val="007C7994"/>
    <w:rsid w:val="007C7CC4"/>
    <w:rsid w:val="007D0828"/>
    <w:rsid w:val="007D0AAD"/>
    <w:rsid w:val="007D0D9B"/>
    <w:rsid w:val="007D1243"/>
    <w:rsid w:val="007D124D"/>
    <w:rsid w:val="007D1CB1"/>
    <w:rsid w:val="007D1F20"/>
    <w:rsid w:val="007D2D50"/>
    <w:rsid w:val="007D3671"/>
    <w:rsid w:val="007D478F"/>
    <w:rsid w:val="007D494D"/>
    <w:rsid w:val="007D4FDF"/>
    <w:rsid w:val="007D5351"/>
    <w:rsid w:val="007D6273"/>
    <w:rsid w:val="007D7142"/>
    <w:rsid w:val="007D76C0"/>
    <w:rsid w:val="007E00A9"/>
    <w:rsid w:val="007E0405"/>
    <w:rsid w:val="007E082A"/>
    <w:rsid w:val="007E09DA"/>
    <w:rsid w:val="007E13DD"/>
    <w:rsid w:val="007E15D4"/>
    <w:rsid w:val="007E244E"/>
    <w:rsid w:val="007E2588"/>
    <w:rsid w:val="007E3B67"/>
    <w:rsid w:val="007E3F54"/>
    <w:rsid w:val="007E4676"/>
    <w:rsid w:val="007E49D2"/>
    <w:rsid w:val="007E4DFB"/>
    <w:rsid w:val="007E55FF"/>
    <w:rsid w:val="007E5D6B"/>
    <w:rsid w:val="007E6286"/>
    <w:rsid w:val="007E67C7"/>
    <w:rsid w:val="007E68E7"/>
    <w:rsid w:val="007E693D"/>
    <w:rsid w:val="007E750F"/>
    <w:rsid w:val="007E780C"/>
    <w:rsid w:val="007E7DFB"/>
    <w:rsid w:val="007F0BC7"/>
    <w:rsid w:val="007F0C9C"/>
    <w:rsid w:val="007F107E"/>
    <w:rsid w:val="007F19AD"/>
    <w:rsid w:val="007F2A37"/>
    <w:rsid w:val="007F2C04"/>
    <w:rsid w:val="007F2EAE"/>
    <w:rsid w:val="007F363E"/>
    <w:rsid w:val="007F48D1"/>
    <w:rsid w:val="007F49D0"/>
    <w:rsid w:val="007F4CFC"/>
    <w:rsid w:val="007F5200"/>
    <w:rsid w:val="007F572C"/>
    <w:rsid w:val="007F5F5E"/>
    <w:rsid w:val="007F64F8"/>
    <w:rsid w:val="007F662A"/>
    <w:rsid w:val="007F7374"/>
    <w:rsid w:val="007F75EE"/>
    <w:rsid w:val="007F77FF"/>
    <w:rsid w:val="007F7B22"/>
    <w:rsid w:val="007F7DFE"/>
    <w:rsid w:val="007F7FB3"/>
    <w:rsid w:val="00800B23"/>
    <w:rsid w:val="0080117E"/>
    <w:rsid w:val="00801385"/>
    <w:rsid w:val="008023E4"/>
    <w:rsid w:val="00803702"/>
    <w:rsid w:val="00803749"/>
    <w:rsid w:val="008039E8"/>
    <w:rsid w:val="00803CCC"/>
    <w:rsid w:val="00803CD7"/>
    <w:rsid w:val="00803E5E"/>
    <w:rsid w:val="0080426D"/>
    <w:rsid w:val="008044CD"/>
    <w:rsid w:val="00804706"/>
    <w:rsid w:val="00804723"/>
    <w:rsid w:val="00804B3F"/>
    <w:rsid w:val="00804E9E"/>
    <w:rsid w:val="00805095"/>
    <w:rsid w:val="008053D3"/>
    <w:rsid w:val="008060D1"/>
    <w:rsid w:val="008066C2"/>
    <w:rsid w:val="008072ED"/>
    <w:rsid w:val="0080748A"/>
    <w:rsid w:val="00807E3A"/>
    <w:rsid w:val="0081045D"/>
    <w:rsid w:val="008107BF"/>
    <w:rsid w:val="00811485"/>
    <w:rsid w:val="00811953"/>
    <w:rsid w:val="00811C97"/>
    <w:rsid w:val="008131A0"/>
    <w:rsid w:val="008132B5"/>
    <w:rsid w:val="00813A7C"/>
    <w:rsid w:val="008149C6"/>
    <w:rsid w:val="008151CD"/>
    <w:rsid w:val="008154C6"/>
    <w:rsid w:val="008158D9"/>
    <w:rsid w:val="008159F5"/>
    <w:rsid w:val="00815A5B"/>
    <w:rsid w:val="00815A7E"/>
    <w:rsid w:val="00815ECA"/>
    <w:rsid w:val="0081641D"/>
    <w:rsid w:val="00816433"/>
    <w:rsid w:val="0081653C"/>
    <w:rsid w:val="008166E3"/>
    <w:rsid w:val="00816C25"/>
    <w:rsid w:val="00820462"/>
    <w:rsid w:val="0082087A"/>
    <w:rsid w:val="00820C02"/>
    <w:rsid w:val="008225DE"/>
    <w:rsid w:val="00822F7F"/>
    <w:rsid w:val="00823BB9"/>
    <w:rsid w:val="00824146"/>
    <w:rsid w:val="0082417A"/>
    <w:rsid w:val="008243D2"/>
    <w:rsid w:val="008245F3"/>
    <w:rsid w:val="008246E0"/>
    <w:rsid w:val="008248DF"/>
    <w:rsid w:val="00825120"/>
    <w:rsid w:val="008252B7"/>
    <w:rsid w:val="0082538C"/>
    <w:rsid w:val="00825E09"/>
    <w:rsid w:val="00827011"/>
    <w:rsid w:val="00827FD2"/>
    <w:rsid w:val="008305E1"/>
    <w:rsid w:val="008310B6"/>
    <w:rsid w:val="00831457"/>
    <w:rsid w:val="00831598"/>
    <w:rsid w:val="008316C9"/>
    <w:rsid w:val="00831E3A"/>
    <w:rsid w:val="00831E6B"/>
    <w:rsid w:val="00831F80"/>
    <w:rsid w:val="008320C4"/>
    <w:rsid w:val="00832D8F"/>
    <w:rsid w:val="00832E7A"/>
    <w:rsid w:val="00833A95"/>
    <w:rsid w:val="00833E67"/>
    <w:rsid w:val="00834426"/>
    <w:rsid w:val="00834B4B"/>
    <w:rsid w:val="008356C9"/>
    <w:rsid w:val="00835D19"/>
    <w:rsid w:val="00835D52"/>
    <w:rsid w:val="008362EA"/>
    <w:rsid w:val="008366CA"/>
    <w:rsid w:val="0083690D"/>
    <w:rsid w:val="00836CE1"/>
    <w:rsid w:val="008371A7"/>
    <w:rsid w:val="00837277"/>
    <w:rsid w:val="0083739B"/>
    <w:rsid w:val="00840120"/>
    <w:rsid w:val="00840583"/>
    <w:rsid w:val="00840693"/>
    <w:rsid w:val="00841973"/>
    <w:rsid w:val="00842709"/>
    <w:rsid w:val="00842947"/>
    <w:rsid w:val="00842E92"/>
    <w:rsid w:val="00842EBC"/>
    <w:rsid w:val="008434A5"/>
    <w:rsid w:val="00843722"/>
    <w:rsid w:val="008438FD"/>
    <w:rsid w:val="00845050"/>
    <w:rsid w:val="00845C49"/>
    <w:rsid w:val="008460A6"/>
    <w:rsid w:val="008462B3"/>
    <w:rsid w:val="00846777"/>
    <w:rsid w:val="00847C18"/>
    <w:rsid w:val="00850BC8"/>
    <w:rsid w:val="00850CB0"/>
    <w:rsid w:val="00850DE9"/>
    <w:rsid w:val="0085103F"/>
    <w:rsid w:val="008510C7"/>
    <w:rsid w:val="008510E6"/>
    <w:rsid w:val="0085270F"/>
    <w:rsid w:val="008533BF"/>
    <w:rsid w:val="008545FB"/>
    <w:rsid w:val="00854D87"/>
    <w:rsid w:val="00854EDD"/>
    <w:rsid w:val="00855423"/>
    <w:rsid w:val="00855B3C"/>
    <w:rsid w:val="00855C0E"/>
    <w:rsid w:val="00855C6A"/>
    <w:rsid w:val="00855F22"/>
    <w:rsid w:val="00856344"/>
    <w:rsid w:val="008566C6"/>
    <w:rsid w:val="00856721"/>
    <w:rsid w:val="00856974"/>
    <w:rsid w:val="00856EAA"/>
    <w:rsid w:val="008571D3"/>
    <w:rsid w:val="00857236"/>
    <w:rsid w:val="0085730D"/>
    <w:rsid w:val="00857B97"/>
    <w:rsid w:val="00861228"/>
    <w:rsid w:val="00861C7C"/>
    <w:rsid w:val="008628FF"/>
    <w:rsid w:val="00862B02"/>
    <w:rsid w:val="00863139"/>
    <w:rsid w:val="00863B0F"/>
    <w:rsid w:val="008642CD"/>
    <w:rsid w:val="00864303"/>
    <w:rsid w:val="008643CC"/>
    <w:rsid w:val="00864899"/>
    <w:rsid w:val="00864B31"/>
    <w:rsid w:val="008650BB"/>
    <w:rsid w:val="008655F9"/>
    <w:rsid w:val="00865B3C"/>
    <w:rsid w:val="00865C40"/>
    <w:rsid w:val="00866B6D"/>
    <w:rsid w:val="00866C50"/>
    <w:rsid w:val="0086765F"/>
    <w:rsid w:val="00867B22"/>
    <w:rsid w:val="00871893"/>
    <w:rsid w:val="00871F51"/>
    <w:rsid w:val="00873808"/>
    <w:rsid w:val="008739B2"/>
    <w:rsid w:val="008744ED"/>
    <w:rsid w:val="00874981"/>
    <w:rsid w:val="00874B67"/>
    <w:rsid w:val="00874DA2"/>
    <w:rsid w:val="00874EF5"/>
    <w:rsid w:val="008755B1"/>
    <w:rsid w:val="0087585C"/>
    <w:rsid w:val="00875B0C"/>
    <w:rsid w:val="00875F43"/>
    <w:rsid w:val="008767B7"/>
    <w:rsid w:val="00876C3A"/>
    <w:rsid w:val="00877191"/>
    <w:rsid w:val="00877203"/>
    <w:rsid w:val="00881092"/>
    <w:rsid w:val="00881E36"/>
    <w:rsid w:val="00881FA8"/>
    <w:rsid w:val="00881FFD"/>
    <w:rsid w:val="00882669"/>
    <w:rsid w:val="008831F2"/>
    <w:rsid w:val="0088329C"/>
    <w:rsid w:val="00884598"/>
    <w:rsid w:val="0088484A"/>
    <w:rsid w:val="00884884"/>
    <w:rsid w:val="00884B8E"/>
    <w:rsid w:val="008860CB"/>
    <w:rsid w:val="008864B6"/>
    <w:rsid w:val="00886DD6"/>
    <w:rsid w:val="0088731B"/>
    <w:rsid w:val="008879D9"/>
    <w:rsid w:val="00887ABB"/>
    <w:rsid w:val="00890063"/>
    <w:rsid w:val="0089030D"/>
    <w:rsid w:val="00890311"/>
    <w:rsid w:val="00890723"/>
    <w:rsid w:val="00890740"/>
    <w:rsid w:val="00890A02"/>
    <w:rsid w:val="00891130"/>
    <w:rsid w:val="00891209"/>
    <w:rsid w:val="00891459"/>
    <w:rsid w:val="00891AA1"/>
    <w:rsid w:val="00891F8A"/>
    <w:rsid w:val="00892623"/>
    <w:rsid w:val="00892F3F"/>
    <w:rsid w:val="00893096"/>
    <w:rsid w:val="008935B3"/>
    <w:rsid w:val="00893A1B"/>
    <w:rsid w:val="00893A65"/>
    <w:rsid w:val="00893DBE"/>
    <w:rsid w:val="0089466B"/>
    <w:rsid w:val="0089472F"/>
    <w:rsid w:val="00894E1A"/>
    <w:rsid w:val="008958FF"/>
    <w:rsid w:val="00896297"/>
    <w:rsid w:val="008966B3"/>
    <w:rsid w:val="00896A3E"/>
    <w:rsid w:val="00896E7B"/>
    <w:rsid w:val="00896FC2"/>
    <w:rsid w:val="008971CC"/>
    <w:rsid w:val="00897632"/>
    <w:rsid w:val="00897770"/>
    <w:rsid w:val="00897A4B"/>
    <w:rsid w:val="00897B59"/>
    <w:rsid w:val="00897D77"/>
    <w:rsid w:val="008A0358"/>
    <w:rsid w:val="008A0B58"/>
    <w:rsid w:val="008A0E21"/>
    <w:rsid w:val="008A1874"/>
    <w:rsid w:val="008A1952"/>
    <w:rsid w:val="008A1968"/>
    <w:rsid w:val="008A1D84"/>
    <w:rsid w:val="008A1FD4"/>
    <w:rsid w:val="008A208E"/>
    <w:rsid w:val="008A23E9"/>
    <w:rsid w:val="008A256D"/>
    <w:rsid w:val="008A39C1"/>
    <w:rsid w:val="008A483D"/>
    <w:rsid w:val="008A489B"/>
    <w:rsid w:val="008A49D0"/>
    <w:rsid w:val="008A51AB"/>
    <w:rsid w:val="008A57B6"/>
    <w:rsid w:val="008A6429"/>
    <w:rsid w:val="008A67CF"/>
    <w:rsid w:val="008A6D09"/>
    <w:rsid w:val="008B0614"/>
    <w:rsid w:val="008B0B92"/>
    <w:rsid w:val="008B1C02"/>
    <w:rsid w:val="008B1D92"/>
    <w:rsid w:val="008B21E0"/>
    <w:rsid w:val="008B2611"/>
    <w:rsid w:val="008B2891"/>
    <w:rsid w:val="008B307A"/>
    <w:rsid w:val="008B37EE"/>
    <w:rsid w:val="008B3F1D"/>
    <w:rsid w:val="008B4ED1"/>
    <w:rsid w:val="008B51C4"/>
    <w:rsid w:val="008B541F"/>
    <w:rsid w:val="008B549F"/>
    <w:rsid w:val="008B5A44"/>
    <w:rsid w:val="008B5FFE"/>
    <w:rsid w:val="008B61E0"/>
    <w:rsid w:val="008B6790"/>
    <w:rsid w:val="008B6BCD"/>
    <w:rsid w:val="008B704C"/>
    <w:rsid w:val="008B72A7"/>
    <w:rsid w:val="008C00E0"/>
    <w:rsid w:val="008C09BA"/>
    <w:rsid w:val="008C1139"/>
    <w:rsid w:val="008C1202"/>
    <w:rsid w:val="008C1890"/>
    <w:rsid w:val="008C18E5"/>
    <w:rsid w:val="008C212E"/>
    <w:rsid w:val="008C2359"/>
    <w:rsid w:val="008C28C8"/>
    <w:rsid w:val="008C3B57"/>
    <w:rsid w:val="008C40F9"/>
    <w:rsid w:val="008C416F"/>
    <w:rsid w:val="008C4DD3"/>
    <w:rsid w:val="008C509D"/>
    <w:rsid w:val="008C553B"/>
    <w:rsid w:val="008C60A3"/>
    <w:rsid w:val="008C6198"/>
    <w:rsid w:val="008C672A"/>
    <w:rsid w:val="008C6D86"/>
    <w:rsid w:val="008C7296"/>
    <w:rsid w:val="008C7D81"/>
    <w:rsid w:val="008D06BD"/>
    <w:rsid w:val="008D0988"/>
    <w:rsid w:val="008D104D"/>
    <w:rsid w:val="008D1348"/>
    <w:rsid w:val="008D145B"/>
    <w:rsid w:val="008D150A"/>
    <w:rsid w:val="008D16A0"/>
    <w:rsid w:val="008D1B28"/>
    <w:rsid w:val="008D21CF"/>
    <w:rsid w:val="008D2340"/>
    <w:rsid w:val="008D2395"/>
    <w:rsid w:val="008D2C79"/>
    <w:rsid w:val="008D3290"/>
    <w:rsid w:val="008D3829"/>
    <w:rsid w:val="008D4005"/>
    <w:rsid w:val="008D43CF"/>
    <w:rsid w:val="008D4627"/>
    <w:rsid w:val="008D4A84"/>
    <w:rsid w:val="008D4B3B"/>
    <w:rsid w:val="008D4C86"/>
    <w:rsid w:val="008D5857"/>
    <w:rsid w:val="008D5909"/>
    <w:rsid w:val="008D6046"/>
    <w:rsid w:val="008D614D"/>
    <w:rsid w:val="008D6522"/>
    <w:rsid w:val="008D6BDC"/>
    <w:rsid w:val="008D78AB"/>
    <w:rsid w:val="008D7CD9"/>
    <w:rsid w:val="008E023A"/>
    <w:rsid w:val="008E03E7"/>
    <w:rsid w:val="008E0587"/>
    <w:rsid w:val="008E0AB7"/>
    <w:rsid w:val="008E0DCF"/>
    <w:rsid w:val="008E1015"/>
    <w:rsid w:val="008E1A68"/>
    <w:rsid w:val="008E1C4A"/>
    <w:rsid w:val="008E1E64"/>
    <w:rsid w:val="008E1E84"/>
    <w:rsid w:val="008E1F7C"/>
    <w:rsid w:val="008E27DE"/>
    <w:rsid w:val="008E3290"/>
    <w:rsid w:val="008E383B"/>
    <w:rsid w:val="008E3B72"/>
    <w:rsid w:val="008E3FA6"/>
    <w:rsid w:val="008E40A5"/>
    <w:rsid w:val="008E4560"/>
    <w:rsid w:val="008E4A89"/>
    <w:rsid w:val="008E4BAB"/>
    <w:rsid w:val="008E5CDD"/>
    <w:rsid w:val="008E6CBB"/>
    <w:rsid w:val="008E71FF"/>
    <w:rsid w:val="008E76BB"/>
    <w:rsid w:val="008E7920"/>
    <w:rsid w:val="008E7DB0"/>
    <w:rsid w:val="008E7EE7"/>
    <w:rsid w:val="008F0428"/>
    <w:rsid w:val="008F0EDF"/>
    <w:rsid w:val="008F1B0F"/>
    <w:rsid w:val="008F31A1"/>
    <w:rsid w:val="008F3854"/>
    <w:rsid w:val="008F437D"/>
    <w:rsid w:val="008F466F"/>
    <w:rsid w:val="008F4E70"/>
    <w:rsid w:val="008F5068"/>
    <w:rsid w:val="008F59BD"/>
    <w:rsid w:val="008F5AD7"/>
    <w:rsid w:val="008F5B2E"/>
    <w:rsid w:val="008F632F"/>
    <w:rsid w:val="008F681B"/>
    <w:rsid w:val="008F70B3"/>
    <w:rsid w:val="008F7190"/>
    <w:rsid w:val="008F7F77"/>
    <w:rsid w:val="00900196"/>
    <w:rsid w:val="00900370"/>
    <w:rsid w:val="00900768"/>
    <w:rsid w:val="009008DD"/>
    <w:rsid w:val="00900A0E"/>
    <w:rsid w:val="00900D76"/>
    <w:rsid w:val="009015FB"/>
    <w:rsid w:val="00901C49"/>
    <w:rsid w:val="00902660"/>
    <w:rsid w:val="00902813"/>
    <w:rsid w:val="009028AA"/>
    <w:rsid w:val="00903304"/>
    <w:rsid w:val="0090378C"/>
    <w:rsid w:val="00903952"/>
    <w:rsid w:val="00903B48"/>
    <w:rsid w:val="00903C0D"/>
    <w:rsid w:val="00903FEF"/>
    <w:rsid w:val="00904068"/>
    <w:rsid w:val="00904C51"/>
    <w:rsid w:val="009051B2"/>
    <w:rsid w:val="00906040"/>
    <w:rsid w:val="0090654B"/>
    <w:rsid w:val="0090684E"/>
    <w:rsid w:val="00906C77"/>
    <w:rsid w:val="00906FCA"/>
    <w:rsid w:val="00907441"/>
    <w:rsid w:val="009077E6"/>
    <w:rsid w:val="00907CAB"/>
    <w:rsid w:val="00910119"/>
    <w:rsid w:val="0091057B"/>
    <w:rsid w:val="00910679"/>
    <w:rsid w:val="00910B28"/>
    <w:rsid w:val="00910D97"/>
    <w:rsid w:val="00911514"/>
    <w:rsid w:val="00911D65"/>
    <w:rsid w:val="00911FA8"/>
    <w:rsid w:val="00912B40"/>
    <w:rsid w:val="0091347C"/>
    <w:rsid w:val="00913F51"/>
    <w:rsid w:val="00913FE0"/>
    <w:rsid w:val="00914268"/>
    <w:rsid w:val="009143FC"/>
    <w:rsid w:val="009145FD"/>
    <w:rsid w:val="00914C51"/>
    <w:rsid w:val="00914D6B"/>
    <w:rsid w:val="0091587B"/>
    <w:rsid w:val="00916458"/>
    <w:rsid w:val="009164EC"/>
    <w:rsid w:val="009164F6"/>
    <w:rsid w:val="00916721"/>
    <w:rsid w:val="00917B59"/>
    <w:rsid w:val="00917F10"/>
    <w:rsid w:val="00920210"/>
    <w:rsid w:val="0092040C"/>
    <w:rsid w:val="00920837"/>
    <w:rsid w:val="0092093A"/>
    <w:rsid w:val="00920A74"/>
    <w:rsid w:val="00920BEA"/>
    <w:rsid w:val="00920F8B"/>
    <w:rsid w:val="009210A5"/>
    <w:rsid w:val="00921116"/>
    <w:rsid w:val="0092145D"/>
    <w:rsid w:val="00921EE1"/>
    <w:rsid w:val="00922DAC"/>
    <w:rsid w:val="00922F41"/>
    <w:rsid w:val="00923065"/>
    <w:rsid w:val="0092400F"/>
    <w:rsid w:val="009240C8"/>
    <w:rsid w:val="0092440A"/>
    <w:rsid w:val="00924569"/>
    <w:rsid w:val="0092505A"/>
    <w:rsid w:val="00925316"/>
    <w:rsid w:val="00925731"/>
    <w:rsid w:val="009261D5"/>
    <w:rsid w:val="009267CA"/>
    <w:rsid w:val="00926B59"/>
    <w:rsid w:val="00926D67"/>
    <w:rsid w:val="00926FD5"/>
    <w:rsid w:val="00930408"/>
    <w:rsid w:val="00930F8D"/>
    <w:rsid w:val="0093246C"/>
    <w:rsid w:val="00932BD2"/>
    <w:rsid w:val="00932D87"/>
    <w:rsid w:val="009336CD"/>
    <w:rsid w:val="00933D62"/>
    <w:rsid w:val="00933F83"/>
    <w:rsid w:val="00934AC4"/>
    <w:rsid w:val="00935869"/>
    <w:rsid w:val="00935AC6"/>
    <w:rsid w:val="00936014"/>
    <w:rsid w:val="00936482"/>
    <w:rsid w:val="00936B6D"/>
    <w:rsid w:val="00937059"/>
    <w:rsid w:val="009375AD"/>
    <w:rsid w:val="0094014D"/>
    <w:rsid w:val="00940293"/>
    <w:rsid w:val="009406F3"/>
    <w:rsid w:val="00940A19"/>
    <w:rsid w:val="009410C0"/>
    <w:rsid w:val="00941535"/>
    <w:rsid w:val="00941F70"/>
    <w:rsid w:val="00941FD6"/>
    <w:rsid w:val="00942140"/>
    <w:rsid w:val="0094292F"/>
    <w:rsid w:val="00942DB3"/>
    <w:rsid w:val="00943869"/>
    <w:rsid w:val="009447EC"/>
    <w:rsid w:val="00945050"/>
    <w:rsid w:val="0094535A"/>
    <w:rsid w:val="00946227"/>
    <w:rsid w:val="009463A1"/>
    <w:rsid w:val="00946CAE"/>
    <w:rsid w:val="009472A7"/>
    <w:rsid w:val="00947536"/>
    <w:rsid w:val="0094757A"/>
    <w:rsid w:val="00947977"/>
    <w:rsid w:val="00947B7D"/>
    <w:rsid w:val="00947D7B"/>
    <w:rsid w:val="00950177"/>
    <w:rsid w:val="00950875"/>
    <w:rsid w:val="00950F9C"/>
    <w:rsid w:val="0095303E"/>
    <w:rsid w:val="00954663"/>
    <w:rsid w:val="00954708"/>
    <w:rsid w:val="00954908"/>
    <w:rsid w:val="0095490D"/>
    <w:rsid w:val="00954AEE"/>
    <w:rsid w:val="00955336"/>
    <w:rsid w:val="009558E4"/>
    <w:rsid w:val="00955B46"/>
    <w:rsid w:val="00956CDF"/>
    <w:rsid w:val="00956EFB"/>
    <w:rsid w:val="00956F28"/>
    <w:rsid w:val="00957094"/>
    <w:rsid w:val="009572D7"/>
    <w:rsid w:val="00957869"/>
    <w:rsid w:val="00957BF0"/>
    <w:rsid w:val="00957F23"/>
    <w:rsid w:val="00960333"/>
    <w:rsid w:val="00960358"/>
    <w:rsid w:val="0096073E"/>
    <w:rsid w:val="00960B54"/>
    <w:rsid w:val="0096151A"/>
    <w:rsid w:val="00961D37"/>
    <w:rsid w:val="009632AD"/>
    <w:rsid w:val="009633EA"/>
    <w:rsid w:val="00963A78"/>
    <w:rsid w:val="009651A7"/>
    <w:rsid w:val="00965328"/>
    <w:rsid w:val="009664D4"/>
    <w:rsid w:val="00966E34"/>
    <w:rsid w:val="009673FC"/>
    <w:rsid w:val="0096791A"/>
    <w:rsid w:val="00970489"/>
    <w:rsid w:val="00970A15"/>
    <w:rsid w:val="00970BC0"/>
    <w:rsid w:val="00970FDD"/>
    <w:rsid w:val="00971FF3"/>
    <w:rsid w:val="00972116"/>
    <w:rsid w:val="0097233D"/>
    <w:rsid w:val="009725F7"/>
    <w:rsid w:val="0097300B"/>
    <w:rsid w:val="009732D4"/>
    <w:rsid w:val="009736C1"/>
    <w:rsid w:val="0097388C"/>
    <w:rsid w:val="00973B39"/>
    <w:rsid w:val="00973FF6"/>
    <w:rsid w:val="009740E7"/>
    <w:rsid w:val="009745A2"/>
    <w:rsid w:val="00974751"/>
    <w:rsid w:val="00975F28"/>
    <w:rsid w:val="009761BD"/>
    <w:rsid w:val="009763DD"/>
    <w:rsid w:val="00976E43"/>
    <w:rsid w:val="0097760B"/>
    <w:rsid w:val="00977E7C"/>
    <w:rsid w:val="00980C2D"/>
    <w:rsid w:val="0098126D"/>
    <w:rsid w:val="009814CA"/>
    <w:rsid w:val="009815D2"/>
    <w:rsid w:val="0098178B"/>
    <w:rsid w:val="00981C9F"/>
    <w:rsid w:val="00981D5B"/>
    <w:rsid w:val="0098209C"/>
    <w:rsid w:val="00982245"/>
    <w:rsid w:val="009839FB"/>
    <w:rsid w:val="0098449F"/>
    <w:rsid w:val="00984AAB"/>
    <w:rsid w:val="009852E7"/>
    <w:rsid w:val="0098552B"/>
    <w:rsid w:val="00985A65"/>
    <w:rsid w:val="00986820"/>
    <w:rsid w:val="00986A45"/>
    <w:rsid w:val="00986D6F"/>
    <w:rsid w:val="00986E79"/>
    <w:rsid w:val="00987569"/>
    <w:rsid w:val="00987CFA"/>
    <w:rsid w:val="00987E61"/>
    <w:rsid w:val="00987ECC"/>
    <w:rsid w:val="0099074E"/>
    <w:rsid w:val="00990BDB"/>
    <w:rsid w:val="009913C9"/>
    <w:rsid w:val="009915B8"/>
    <w:rsid w:val="00991E69"/>
    <w:rsid w:val="0099273D"/>
    <w:rsid w:val="0099295F"/>
    <w:rsid w:val="00992D80"/>
    <w:rsid w:val="009932BF"/>
    <w:rsid w:val="0099358B"/>
    <w:rsid w:val="00993ABD"/>
    <w:rsid w:val="00993D07"/>
    <w:rsid w:val="009940EF"/>
    <w:rsid w:val="009945C4"/>
    <w:rsid w:val="0099489C"/>
    <w:rsid w:val="00994F2F"/>
    <w:rsid w:val="00994FA7"/>
    <w:rsid w:val="009950B2"/>
    <w:rsid w:val="009953EE"/>
    <w:rsid w:val="00995A63"/>
    <w:rsid w:val="00995AE8"/>
    <w:rsid w:val="00996533"/>
    <w:rsid w:val="00996863"/>
    <w:rsid w:val="009969FA"/>
    <w:rsid w:val="00996E1E"/>
    <w:rsid w:val="00996F04"/>
    <w:rsid w:val="00997A1F"/>
    <w:rsid w:val="00997D31"/>
    <w:rsid w:val="00997FAC"/>
    <w:rsid w:val="009A028F"/>
    <w:rsid w:val="009A0472"/>
    <w:rsid w:val="009A0A41"/>
    <w:rsid w:val="009A1BE0"/>
    <w:rsid w:val="009A2E18"/>
    <w:rsid w:val="009A2E74"/>
    <w:rsid w:val="009A3001"/>
    <w:rsid w:val="009A3658"/>
    <w:rsid w:val="009A37BC"/>
    <w:rsid w:val="009A37C3"/>
    <w:rsid w:val="009A3FC4"/>
    <w:rsid w:val="009A409F"/>
    <w:rsid w:val="009A4268"/>
    <w:rsid w:val="009A44EF"/>
    <w:rsid w:val="009A46C9"/>
    <w:rsid w:val="009A49D7"/>
    <w:rsid w:val="009A4AF5"/>
    <w:rsid w:val="009A4F60"/>
    <w:rsid w:val="009A528C"/>
    <w:rsid w:val="009A5E45"/>
    <w:rsid w:val="009A658C"/>
    <w:rsid w:val="009A6671"/>
    <w:rsid w:val="009A6AB0"/>
    <w:rsid w:val="009A717C"/>
    <w:rsid w:val="009A75AF"/>
    <w:rsid w:val="009A7CE1"/>
    <w:rsid w:val="009A7E4A"/>
    <w:rsid w:val="009B024B"/>
    <w:rsid w:val="009B0C7A"/>
    <w:rsid w:val="009B1064"/>
    <w:rsid w:val="009B3B22"/>
    <w:rsid w:val="009B3FA0"/>
    <w:rsid w:val="009B3FBC"/>
    <w:rsid w:val="009B3FDB"/>
    <w:rsid w:val="009B461B"/>
    <w:rsid w:val="009B54B9"/>
    <w:rsid w:val="009B5606"/>
    <w:rsid w:val="009B58A3"/>
    <w:rsid w:val="009B5B94"/>
    <w:rsid w:val="009B5DA7"/>
    <w:rsid w:val="009B60F4"/>
    <w:rsid w:val="009B6C02"/>
    <w:rsid w:val="009B7525"/>
    <w:rsid w:val="009B779A"/>
    <w:rsid w:val="009C095B"/>
    <w:rsid w:val="009C0EF2"/>
    <w:rsid w:val="009C194B"/>
    <w:rsid w:val="009C1AEB"/>
    <w:rsid w:val="009C1D9B"/>
    <w:rsid w:val="009C2137"/>
    <w:rsid w:val="009C3CEE"/>
    <w:rsid w:val="009C3EC2"/>
    <w:rsid w:val="009C4192"/>
    <w:rsid w:val="009C48B1"/>
    <w:rsid w:val="009C49E7"/>
    <w:rsid w:val="009C4A8E"/>
    <w:rsid w:val="009C4BBE"/>
    <w:rsid w:val="009C4C96"/>
    <w:rsid w:val="009C5F20"/>
    <w:rsid w:val="009C6997"/>
    <w:rsid w:val="009C709E"/>
    <w:rsid w:val="009C7344"/>
    <w:rsid w:val="009C7512"/>
    <w:rsid w:val="009C7A5C"/>
    <w:rsid w:val="009D0918"/>
    <w:rsid w:val="009D17EF"/>
    <w:rsid w:val="009D1D86"/>
    <w:rsid w:val="009D1E61"/>
    <w:rsid w:val="009D2384"/>
    <w:rsid w:val="009D24A4"/>
    <w:rsid w:val="009D25FB"/>
    <w:rsid w:val="009D274F"/>
    <w:rsid w:val="009D2A43"/>
    <w:rsid w:val="009D2D87"/>
    <w:rsid w:val="009D2EA5"/>
    <w:rsid w:val="009D30DA"/>
    <w:rsid w:val="009D3B2D"/>
    <w:rsid w:val="009D42D8"/>
    <w:rsid w:val="009D4D1B"/>
    <w:rsid w:val="009D4DB4"/>
    <w:rsid w:val="009D5096"/>
    <w:rsid w:val="009D5986"/>
    <w:rsid w:val="009D599F"/>
    <w:rsid w:val="009D5A2E"/>
    <w:rsid w:val="009D5C28"/>
    <w:rsid w:val="009D632D"/>
    <w:rsid w:val="009D6532"/>
    <w:rsid w:val="009D66A9"/>
    <w:rsid w:val="009D7131"/>
    <w:rsid w:val="009D7E23"/>
    <w:rsid w:val="009E0038"/>
    <w:rsid w:val="009E050A"/>
    <w:rsid w:val="009E08FD"/>
    <w:rsid w:val="009E103D"/>
    <w:rsid w:val="009E1210"/>
    <w:rsid w:val="009E1714"/>
    <w:rsid w:val="009E1D24"/>
    <w:rsid w:val="009E1EBE"/>
    <w:rsid w:val="009E24D8"/>
    <w:rsid w:val="009E2A09"/>
    <w:rsid w:val="009E2DC1"/>
    <w:rsid w:val="009E34EF"/>
    <w:rsid w:val="009E3A90"/>
    <w:rsid w:val="009E3BDD"/>
    <w:rsid w:val="009E3D93"/>
    <w:rsid w:val="009E3F1B"/>
    <w:rsid w:val="009E5B87"/>
    <w:rsid w:val="009E5D53"/>
    <w:rsid w:val="009E66B5"/>
    <w:rsid w:val="009E6B44"/>
    <w:rsid w:val="009E73E0"/>
    <w:rsid w:val="009E7588"/>
    <w:rsid w:val="009E78F9"/>
    <w:rsid w:val="009E7AA0"/>
    <w:rsid w:val="009E7B73"/>
    <w:rsid w:val="009F1331"/>
    <w:rsid w:val="009F2436"/>
    <w:rsid w:val="009F246E"/>
    <w:rsid w:val="009F32F4"/>
    <w:rsid w:val="009F3618"/>
    <w:rsid w:val="009F5393"/>
    <w:rsid w:val="009F5BBD"/>
    <w:rsid w:val="009F5E1B"/>
    <w:rsid w:val="009F5ED1"/>
    <w:rsid w:val="009F6472"/>
    <w:rsid w:val="009F6769"/>
    <w:rsid w:val="009F74F2"/>
    <w:rsid w:val="009F786F"/>
    <w:rsid w:val="009F7B5C"/>
    <w:rsid w:val="009F7FF1"/>
    <w:rsid w:val="00A001AC"/>
    <w:rsid w:val="00A0071C"/>
    <w:rsid w:val="00A009A6"/>
    <w:rsid w:val="00A010DE"/>
    <w:rsid w:val="00A01331"/>
    <w:rsid w:val="00A0182B"/>
    <w:rsid w:val="00A04D30"/>
    <w:rsid w:val="00A069B3"/>
    <w:rsid w:val="00A06A2E"/>
    <w:rsid w:val="00A06AC9"/>
    <w:rsid w:val="00A070EE"/>
    <w:rsid w:val="00A07186"/>
    <w:rsid w:val="00A07DDF"/>
    <w:rsid w:val="00A1025D"/>
    <w:rsid w:val="00A10E04"/>
    <w:rsid w:val="00A112B5"/>
    <w:rsid w:val="00A113B4"/>
    <w:rsid w:val="00A116FD"/>
    <w:rsid w:val="00A1224F"/>
    <w:rsid w:val="00A12780"/>
    <w:rsid w:val="00A12F24"/>
    <w:rsid w:val="00A14994"/>
    <w:rsid w:val="00A14CFF"/>
    <w:rsid w:val="00A1519C"/>
    <w:rsid w:val="00A155A1"/>
    <w:rsid w:val="00A15AB3"/>
    <w:rsid w:val="00A160C5"/>
    <w:rsid w:val="00A16C4B"/>
    <w:rsid w:val="00A16D3C"/>
    <w:rsid w:val="00A16EB6"/>
    <w:rsid w:val="00A1706B"/>
    <w:rsid w:val="00A174B1"/>
    <w:rsid w:val="00A2018C"/>
    <w:rsid w:val="00A209C2"/>
    <w:rsid w:val="00A21DEF"/>
    <w:rsid w:val="00A22005"/>
    <w:rsid w:val="00A24282"/>
    <w:rsid w:val="00A242F8"/>
    <w:rsid w:val="00A24C3F"/>
    <w:rsid w:val="00A24EFE"/>
    <w:rsid w:val="00A24F53"/>
    <w:rsid w:val="00A257B6"/>
    <w:rsid w:val="00A25E6E"/>
    <w:rsid w:val="00A26359"/>
    <w:rsid w:val="00A26E0B"/>
    <w:rsid w:val="00A26F4C"/>
    <w:rsid w:val="00A27061"/>
    <w:rsid w:val="00A27B55"/>
    <w:rsid w:val="00A30084"/>
    <w:rsid w:val="00A30194"/>
    <w:rsid w:val="00A3140F"/>
    <w:rsid w:val="00A31BC1"/>
    <w:rsid w:val="00A31BF0"/>
    <w:rsid w:val="00A32181"/>
    <w:rsid w:val="00A32555"/>
    <w:rsid w:val="00A32576"/>
    <w:rsid w:val="00A3274F"/>
    <w:rsid w:val="00A32CEA"/>
    <w:rsid w:val="00A32DF3"/>
    <w:rsid w:val="00A32E63"/>
    <w:rsid w:val="00A334FC"/>
    <w:rsid w:val="00A3390D"/>
    <w:rsid w:val="00A3397B"/>
    <w:rsid w:val="00A33F62"/>
    <w:rsid w:val="00A346AD"/>
    <w:rsid w:val="00A346D3"/>
    <w:rsid w:val="00A35609"/>
    <w:rsid w:val="00A3571D"/>
    <w:rsid w:val="00A357A7"/>
    <w:rsid w:val="00A3596F"/>
    <w:rsid w:val="00A360DF"/>
    <w:rsid w:val="00A36220"/>
    <w:rsid w:val="00A36DE1"/>
    <w:rsid w:val="00A36F19"/>
    <w:rsid w:val="00A37193"/>
    <w:rsid w:val="00A377DB"/>
    <w:rsid w:val="00A37E7D"/>
    <w:rsid w:val="00A40401"/>
    <w:rsid w:val="00A40EFF"/>
    <w:rsid w:val="00A417F8"/>
    <w:rsid w:val="00A41B21"/>
    <w:rsid w:val="00A41C87"/>
    <w:rsid w:val="00A41DA3"/>
    <w:rsid w:val="00A421E7"/>
    <w:rsid w:val="00A4253E"/>
    <w:rsid w:val="00A4257A"/>
    <w:rsid w:val="00A43148"/>
    <w:rsid w:val="00A439E0"/>
    <w:rsid w:val="00A43C2C"/>
    <w:rsid w:val="00A4430F"/>
    <w:rsid w:val="00A44A70"/>
    <w:rsid w:val="00A450A0"/>
    <w:rsid w:val="00A4545B"/>
    <w:rsid w:val="00A45830"/>
    <w:rsid w:val="00A46003"/>
    <w:rsid w:val="00A46D53"/>
    <w:rsid w:val="00A47053"/>
    <w:rsid w:val="00A47C30"/>
    <w:rsid w:val="00A47D1B"/>
    <w:rsid w:val="00A50047"/>
    <w:rsid w:val="00A50E8F"/>
    <w:rsid w:val="00A50F43"/>
    <w:rsid w:val="00A510E6"/>
    <w:rsid w:val="00A5115A"/>
    <w:rsid w:val="00A51391"/>
    <w:rsid w:val="00A513C2"/>
    <w:rsid w:val="00A523BB"/>
    <w:rsid w:val="00A523E5"/>
    <w:rsid w:val="00A53A4F"/>
    <w:rsid w:val="00A53E05"/>
    <w:rsid w:val="00A540B4"/>
    <w:rsid w:val="00A54246"/>
    <w:rsid w:val="00A54316"/>
    <w:rsid w:val="00A54DE9"/>
    <w:rsid w:val="00A5502A"/>
    <w:rsid w:val="00A55327"/>
    <w:rsid w:val="00A554E6"/>
    <w:rsid w:val="00A557A3"/>
    <w:rsid w:val="00A5582C"/>
    <w:rsid w:val="00A55E35"/>
    <w:rsid w:val="00A564FC"/>
    <w:rsid w:val="00A56941"/>
    <w:rsid w:val="00A56BDA"/>
    <w:rsid w:val="00A56FC2"/>
    <w:rsid w:val="00A5759F"/>
    <w:rsid w:val="00A57700"/>
    <w:rsid w:val="00A57A08"/>
    <w:rsid w:val="00A57BFB"/>
    <w:rsid w:val="00A57C89"/>
    <w:rsid w:val="00A60037"/>
    <w:rsid w:val="00A600EE"/>
    <w:rsid w:val="00A604DF"/>
    <w:rsid w:val="00A6072E"/>
    <w:rsid w:val="00A60ABF"/>
    <w:rsid w:val="00A60D14"/>
    <w:rsid w:val="00A60F5C"/>
    <w:rsid w:val="00A61640"/>
    <w:rsid w:val="00A61954"/>
    <w:rsid w:val="00A61A58"/>
    <w:rsid w:val="00A61B52"/>
    <w:rsid w:val="00A61E12"/>
    <w:rsid w:val="00A62B65"/>
    <w:rsid w:val="00A62D0D"/>
    <w:rsid w:val="00A63B0A"/>
    <w:rsid w:val="00A64264"/>
    <w:rsid w:val="00A645E8"/>
    <w:rsid w:val="00A64A6B"/>
    <w:rsid w:val="00A65372"/>
    <w:rsid w:val="00A6557A"/>
    <w:rsid w:val="00A656C3"/>
    <w:rsid w:val="00A6580D"/>
    <w:rsid w:val="00A6614D"/>
    <w:rsid w:val="00A66154"/>
    <w:rsid w:val="00A665CC"/>
    <w:rsid w:val="00A6684E"/>
    <w:rsid w:val="00A6699C"/>
    <w:rsid w:val="00A67992"/>
    <w:rsid w:val="00A67A23"/>
    <w:rsid w:val="00A67CFC"/>
    <w:rsid w:val="00A70287"/>
    <w:rsid w:val="00A70D15"/>
    <w:rsid w:val="00A71EA2"/>
    <w:rsid w:val="00A71F71"/>
    <w:rsid w:val="00A7230B"/>
    <w:rsid w:val="00A72447"/>
    <w:rsid w:val="00A72EB2"/>
    <w:rsid w:val="00A7329E"/>
    <w:rsid w:val="00A74009"/>
    <w:rsid w:val="00A745C1"/>
    <w:rsid w:val="00A75782"/>
    <w:rsid w:val="00A769A1"/>
    <w:rsid w:val="00A769C3"/>
    <w:rsid w:val="00A76B6F"/>
    <w:rsid w:val="00A77064"/>
    <w:rsid w:val="00A771F3"/>
    <w:rsid w:val="00A80196"/>
    <w:rsid w:val="00A811C7"/>
    <w:rsid w:val="00A818DC"/>
    <w:rsid w:val="00A82968"/>
    <w:rsid w:val="00A82B02"/>
    <w:rsid w:val="00A83742"/>
    <w:rsid w:val="00A83A98"/>
    <w:rsid w:val="00A83CE5"/>
    <w:rsid w:val="00A84032"/>
    <w:rsid w:val="00A84422"/>
    <w:rsid w:val="00A850D9"/>
    <w:rsid w:val="00A85CBF"/>
    <w:rsid w:val="00A8612D"/>
    <w:rsid w:val="00A8660C"/>
    <w:rsid w:val="00A8692F"/>
    <w:rsid w:val="00A86BF1"/>
    <w:rsid w:val="00A86D5E"/>
    <w:rsid w:val="00A86E61"/>
    <w:rsid w:val="00A874F5"/>
    <w:rsid w:val="00A8769A"/>
    <w:rsid w:val="00A8799E"/>
    <w:rsid w:val="00A903E8"/>
    <w:rsid w:val="00A907F8"/>
    <w:rsid w:val="00A910D1"/>
    <w:rsid w:val="00A917ED"/>
    <w:rsid w:val="00A92372"/>
    <w:rsid w:val="00A9265B"/>
    <w:rsid w:val="00A933E9"/>
    <w:rsid w:val="00A93804"/>
    <w:rsid w:val="00A9381A"/>
    <w:rsid w:val="00A938DB"/>
    <w:rsid w:val="00A93FC3"/>
    <w:rsid w:val="00A94612"/>
    <w:rsid w:val="00A94C91"/>
    <w:rsid w:val="00A94D8A"/>
    <w:rsid w:val="00A9529A"/>
    <w:rsid w:val="00A96413"/>
    <w:rsid w:val="00A96580"/>
    <w:rsid w:val="00A96A5D"/>
    <w:rsid w:val="00A96AD3"/>
    <w:rsid w:val="00A96BD7"/>
    <w:rsid w:val="00A97CAD"/>
    <w:rsid w:val="00A97EB3"/>
    <w:rsid w:val="00A97ECB"/>
    <w:rsid w:val="00AA042D"/>
    <w:rsid w:val="00AA0A9D"/>
    <w:rsid w:val="00AA20F9"/>
    <w:rsid w:val="00AA21C5"/>
    <w:rsid w:val="00AA2C69"/>
    <w:rsid w:val="00AA3167"/>
    <w:rsid w:val="00AA3286"/>
    <w:rsid w:val="00AA342F"/>
    <w:rsid w:val="00AA3B82"/>
    <w:rsid w:val="00AA477B"/>
    <w:rsid w:val="00AA483B"/>
    <w:rsid w:val="00AA4A56"/>
    <w:rsid w:val="00AA4FCF"/>
    <w:rsid w:val="00AA5423"/>
    <w:rsid w:val="00AA55E8"/>
    <w:rsid w:val="00AA5A1D"/>
    <w:rsid w:val="00AA5DCE"/>
    <w:rsid w:val="00AA6472"/>
    <w:rsid w:val="00AA66C7"/>
    <w:rsid w:val="00AA6DAA"/>
    <w:rsid w:val="00AA7CF9"/>
    <w:rsid w:val="00AB062D"/>
    <w:rsid w:val="00AB1DA7"/>
    <w:rsid w:val="00AB23BA"/>
    <w:rsid w:val="00AB2B92"/>
    <w:rsid w:val="00AB2FDE"/>
    <w:rsid w:val="00AB4431"/>
    <w:rsid w:val="00AB472E"/>
    <w:rsid w:val="00AB4879"/>
    <w:rsid w:val="00AB4954"/>
    <w:rsid w:val="00AB4AA5"/>
    <w:rsid w:val="00AB4F13"/>
    <w:rsid w:val="00AB4F2A"/>
    <w:rsid w:val="00AB65AA"/>
    <w:rsid w:val="00AB6BD8"/>
    <w:rsid w:val="00AB6C1B"/>
    <w:rsid w:val="00AB6D91"/>
    <w:rsid w:val="00AB6F57"/>
    <w:rsid w:val="00AB7E06"/>
    <w:rsid w:val="00AC0345"/>
    <w:rsid w:val="00AC1556"/>
    <w:rsid w:val="00AC1B8C"/>
    <w:rsid w:val="00AC1D80"/>
    <w:rsid w:val="00AC218B"/>
    <w:rsid w:val="00AC2221"/>
    <w:rsid w:val="00AC5115"/>
    <w:rsid w:val="00AC5370"/>
    <w:rsid w:val="00AC581D"/>
    <w:rsid w:val="00AC6D81"/>
    <w:rsid w:val="00AC6E79"/>
    <w:rsid w:val="00AC6F20"/>
    <w:rsid w:val="00AC72ED"/>
    <w:rsid w:val="00AC7445"/>
    <w:rsid w:val="00AD1A85"/>
    <w:rsid w:val="00AD2970"/>
    <w:rsid w:val="00AD2AC7"/>
    <w:rsid w:val="00AD3995"/>
    <w:rsid w:val="00AD3D08"/>
    <w:rsid w:val="00AD3F22"/>
    <w:rsid w:val="00AD3F24"/>
    <w:rsid w:val="00AD4A78"/>
    <w:rsid w:val="00AD5827"/>
    <w:rsid w:val="00AD5845"/>
    <w:rsid w:val="00AD5BCC"/>
    <w:rsid w:val="00AD5CBB"/>
    <w:rsid w:val="00AD63F8"/>
    <w:rsid w:val="00AD66C4"/>
    <w:rsid w:val="00AD6E09"/>
    <w:rsid w:val="00AD6E85"/>
    <w:rsid w:val="00AD707D"/>
    <w:rsid w:val="00AD7E2B"/>
    <w:rsid w:val="00AD7E31"/>
    <w:rsid w:val="00AE0818"/>
    <w:rsid w:val="00AE1223"/>
    <w:rsid w:val="00AE12F5"/>
    <w:rsid w:val="00AE1984"/>
    <w:rsid w:val="00AE1AAB"/>
    <w:rsid w:val="00AE1C72"/>
    <w:rsid w:val="00AE1F5F"/>
    <w:rsid w:val="00AE2238"/>
    <w:rsid w:val="00AE229A"/>
    <w:rsid w:val="00AE23BE"/>
    <w:rsid w:val="00AE2544"/>
    <w:rsid w:val="00AE2BA6"/>
    <w:rsid w:val="00AE2D4E"/>
    <w:rsid w:val="00AE2D6A"/>
    <w:rsid w:val="00AE30BA"/>
    <w:rsid w:val="00AE42A4"/>
    <w:rsid w:val="00AE45AC"/>
    <w:rsid w:val="00AE50AE"/>
    <w:rsid w:val="00AE5340"/>
    <w:rsid w:val="00AE5A68"/>
    <w:rsid w:val="00AE6519"/>
    <w:rsid w:val="00AE67DA"/>
    <w:rsid w:val="00AE6AEA"/>
    <w:rsid w:val="00AE6EC2"/>
    <w:rsid w:val="00AE7068"/>
    <w:rsid w:val="00AE7326"/>
    <w:rsid w:val="00AE7CC7"/>
    <w:rsid w:val="00AF03F5"/>
    <w:rsid w:val="00AF0B5A"/>
    <w:rsid w:val="00AF0CD4"/>
    <w:rsid w:val="00AF0E3B"/>
    <w:rsid w:val="00AF15AA"/>
    <w:rsid w:val="00AF1D8B"/>
    <w:rsid w:val="00AF278A"/>
    <w:rsid w:val="00AF2918"/>
    <w:rsid w:val="00AF33EA"/>
    <w:rsid w:val="00AF4EA2"/>
    <w:rsid w:val="00AF509F"/>
    <w:rsid w:val="00AF5223"/>
    <w:rsid w:val="00AF53A8"/>
    <w:rsid w:val="00AF57CC"/>
    <w:rsid w:val="00AF627C"/>
    <w:rsid w:val="00AF62BB"/>
    <w:rsid w:val="00AF640E"/>
    <w:rsid w:val="00AF68EC"/>
    <w:rsid w:val="00AF74A1"/>
    <w:rsid w:val="00AF74BB"/>
    <w:rsid w:val="00B003B1"/>
    <w:rsid w:val="00B016D2"/>
    <w:rsid w:val="00B01BC1"/>
    <w:rsid w:val="00B02218"/>
    <w:rsid w:val="00B026BA"/>
    <w:rsid w:val="00B02BCC"/>
    <w:rsid w:val="00B03010"/>
    <w:rsid w:val="00B037A0"/>
    <w:rsid w:val="00B04621"/>
    <w:rsid w:val="00B04A3D"/>
    <w:rsid w:val="00B04F62"/>
    <w:rsid w:val="00B05600"/>
    <w:rsid w:val="00B05622"/>
    <w:rsid w:val="00B05888"/>
    <w:rsid w:val="00B06232"/>
    <w:rsid w:val="00B06504"/>
    <w:rsid w:val="00B06641"/>
    <w:rsid w:val="00B06BAB"/>
    <w:rsid w:val="00B06E9B"/>
    <w:rsid w:val="00B07729"/>
    <w:rsid w:val="00B07DFC"/>
    <w:rsid w:val="00B10604"/>
    <w:rsid w:val="00B1095D"/>
    <w:rsid w:val="00B10ABE"/>
    <w:rsid w:val="00B11163"/>
    <w:rsid w:val="00B11257"/>
    <w:rsid w:val="00B11422"/>
    <w:rsid w:val="00B11907"/>
    <w:rsid w:val="00B11BA1"/>
    <w:rsid w:val="00B11E09"/>
    <w:rsid w:val="00B120DF"/>
    <w:rsid w:val="00B12400"/>
    <w:rsid w:val="00B1290A"/>
    <w:rsid w:val="00B12B24"/>
    <w:rsid w:val="00B12B8C"/>
    <w:rsid w:val="00B12C2C"/>
    <w:rsid w:val="00B12FC7"/>
    <w:rsid w:val="00B135C2"/>
    <w:rsid w:val="00B13E0A"/>
    <w:rsid w:val="00B14DC3"/>
    <w:rsid w:val="00B14E96"/>
    <w:rsid w:val="00B15DDF"/>
    <w:rsid w:val="00B16242"/>
    <w:rsid w:val="00B1697A"/>
    <w:rsid w:val="00B1703B"/>
    <w:rsid w:val="00B171E7"/>
    <w:rsid w:val="00B17597"/>
    <w:rsid w:val="00B1794C"/>
    <w:rsid w:val="00B17B1F"/>
    <w:rsid w:val="00B17FD6"/>
    <w:rsid w:val="00B20D7E"/>
    <w:rsid w:val="00B20E4D"/>
    <w:rsid w:val="00B21726"/>
    <w:rsid w:val="00B21A2A"/>
    <w:rsid w:val="00B224DA"/>
    <w:rsid w:val="00B231C2"/>
    <w:rsid w:val="00B236ED"/>
    <w:rsid w:val="00B237F8"/>
    <w:rsid w:val="00B23C82"/>
    <w:rsid w:val="00B2479E"/>
    <w:rsid w:val="00B2489E"/>
    <w:rsid w:val="00B24947"/>
    <w:rsid w:val="00B24E13"/>
    <w:rsid w:val="00B25015"/>
    <w:rsid w:val="00B25B36"/>
    <w:rsid w:val="00B25C45"/>
    <w:rsid w:val="00B25F11"/>
    <w:rsid w:val="00B266F5"/>
    <w:rsid w:val="00B26702"/>
    <w:rsid w:val="00B269A2"/>
    <w:rsid w:val="00B26C2C"/>
    <w:rsid w:val="00B26D4F"/>
    <w:rsid w:val="00B2747F"/>
    <w:rsid w:val="00B2764E"/>
    <w:rsid w:val="00B279AB"/>
    <w:rsid w:val="00B27F6E"/>
    <w:rsid w:val="00B27FCD"/>
    <w:rsid w:val="00B30618"/>
    <w:rsid w:val="00B309F3"/>
    <w:rsid w:val="00B309FD"/>
    <w:rsid w:val="00B30B69"/>
    <w:rsid w:val="00B30E74"/>
    <w:rsid w:val="00B30F5B"/>
    <w:rsid w:val="00B31036"/>
    <w:rsid w:val="00B31911"/>
    <w:rsid w:val="00B31A97"/>
    <w:rsid w:val="00B31F66"/>
    <w:rsid w:val="00B3215A"/>
    <w:rsid w:val="00B33207"/>
    <w:rsid w:val="00B34FF0"/>
    <w:rsid w:val="00B35A51"/>
    <w:rsid w:val="00B35AFA"/>
    <w:rsid w:val="00B35CF2"/>
    <w:rsid w:val="00B35D1B"/>
    <w:rsid w:val="00B35DB1"/>
    <w:rsid w:val="00B362C8"/>
    <w:rsid w:val="00B36D04"/>
    <w:rsid w:val="00B379D7"/>
    <w:rsid w:val="00B40253"/>
    <w:rsid w:val="00B4062E"/>
    <w:rsid w:val="00B406DF"/>
    <w:rsid w:val="00B4074F"/>
    <w:rsid w:val="00B4106B"/>
    <w:rsid w:val="00B4130D"/>
    <w:rsid w:val="00B41CBD"/>
    <w:rsid w:val="00B41DFF"/>
    <w:rsid w:val="00B4250F"/>
    <w:rsid w:val="00B426F1"/>
    <w:rsid w:val="00B42A94"/>
    <w:rsid w:val="00B42E07"/>
    <w:rsid w:val="00B44E8F"/>
    <w:rsid w:val="00B45057"/>
    <w:rsid w:val="00B461A9"/>
    <w:rsid w:val="00B4667A"/>
    <w:rsid w:val="00B46696"/>
    <w:rsid w:val="00B4674A"/>
    <w:rsid w:val="00B46CB3"/>
    <w:rsid w:val="00B47C36"/>
    <w:rsid w:val="00B504DF"/>
    <w:rsid w:val="00B505BA"/>
    <w:rsid w:val="00B507B3"/>
    <w:rsid w:val="00B509BE"/>
    <w:rsid w:val="00B511C3"/>
    <w:rsid w:val="00B5152B"/>
    <w:rsid w:val="00B51677"/>
    <w:rsid w:val="00B51980"/>
    <w:rsid w:val="00B51B66"/>
    <w:rsid w:val="00B51CC5"/>
    <w:rsid w:val="00B5252D"/>
    <w:rsid w:val="00B525D9"/>
    <w:rsid w:val="00B52847"/>
    <w:rsid w:val="00B52AF2"/>
    <w:rsid w:val="00B52D3E"/>
    <w:rsid w:val="00B52EF8"/>
    <w:rsid w:val="00B53511"/>
    <w:rsid w:val="00B5363E"/>
    <w:rsid w:val="00B551E8"/>
    <w:rsid w:val="00B55227"/>
    <w:rsid w:val="00B555FA"/>
    <w:rsid w:val="00B556C0"/>
    <w:rsid w:val="00B55CF6"/>
    <w:rsid w:val="00B55CF7"/>
    <w:rsid w:val="00B55E64"/>
    <w:rsid w:val="00B569F2"/>
    <w:rsid w:val="00B56E1A"/>
    <w:rsid w:val="00B57135"/>
    <w:rsid w:val="00B60A5A"/>
    <w:rsid w:val="00B60ED1"/>
    <w:rsid w:val="00B61819"/>
    <w:rsid w:val="00B62685"/>
    <w:rsid w:val="00B62880"/>
    <w:rsid w:val="00B631FE"/>
    <w:rsid w:val="00B63A8A"/>
    <w:rsid w:val="00B63E01"/>
    <w:rsid w:val="00B64258"/>
    <w:rsid w:val="00B643F6"/>
    <w:rsid w:val="00B65B50"/>
    <w:rsid w:val="00B663F0"/>
    <w:rsid w:val="00B66D1D"/>
    <w:rsid w:val="00B676A5"/>
    <w:rsid w:val="00B67D00"/>
    <w:rsid w:val="00B67E09"/>
    <w:rsid w:val="00B709BA"/>
    <w:rsid w:val="00B70E2A"/>
    <w:rsid w:val="00B70F66"/>
    <w:rsid w:val="00B71AA0"/>
    <w:rsid w:val="00B71D09"/>
    <w:rsid w:val="00B72552"/>
    <w:rsid w:val="00B72AC4"/>
    <w:rsid w:val="00B72F7E"/>
    <w:rsid w:val="00B730BA"/>
    <w:rsid w:val="00B73644"/>
    <w:rsid w:val="00B7387A"/>
    <w:rsid w:val="00B74620"/>
    <w:rsid w:val="00B7462C"/>
    <w:rsid w:val="00B7469D"/>
    <w:rsid w:val="00B747AB"/>
    <w:rsid w:val="00B7494C"/>
    <w:rsid w:val="00B74DE6"/>
    <w:rsid w:val="00B75F73"/>
    <w:rsid w:val="00B76175"/>
    <w:rsid w:val="00B762AD"/>
    <w:rsid w:val="00B767F7"/>
    <w:rsid w:val="00B77145"/>
    <w:rsid w:val="00B77281"/>
    <w:rsid w:val="00B7730D"/>
    <w:rsid w:val="00B7739D"/>
    <w:rsid w:val="00B80624"/>
    <w:rsid w:val="00B8077A"/>
    <w:rsid w:val="00B8098B"/>
    <w:rsid w:val="00B80E56"/>
    <w:rsid w:val="00B815BF"/>
    <w:rsid w:val="00B81648"/>
    <w:rsid w:val="00B81656"/>
    <w:rsid w:val="00B8167C"/>
    <w:rsid w:val="00B81F9C"/>
    <w:rsid w:val="00B822C6"/>
    <w:rsid w:val="00B835EF"/>
    <w:rsid w:val="00B840A6"/>
    <w:rsid w:val="00B8492C"/>
    <w:rsid w:val="00B84EEB"/>
    <w:rsid w:val="00B8500E"/>
    <w:rsid w:val="00B85317"/>
    <w:rsid w:val="00B85CCF"/>
    <w:rsid w:val="00B865DC"/>
    <w:rsid w:val="00B86A67"/>
    <w:rsid w:val="00B86E3C"/>
    <w:rsid w:val="00B86EAC"/>
    <w:rsid w:val="00B87489"/>
    <w:rsid w:val="00B878E2"/>
    <w:rsid w:val="00B90468"/>
    <w:rsid w:val="00B90C59"/>
    <w:rsid w:val="00B912F4"/>
    <w:rsid w:val="00B9188F"/>
    <w:rsid w:val="00B91A65"/>
    <w:rsid w:val="00B91CE5"/>
    <w:rsid w:val="00B92389"/>
    <w:rsid w:val="00B925A2"/>
    <w:rsid w:val="00B9282C"/>
    <w:rsid w:val="00B9294B"/>
    <w:rsid w:val="00B92F14"/>
    <w:rsid w:val="00B932D3"/>
    <w:rsid w:val="00B9331B"/>
    <w:rsid w:val="00B93344"/>
    <w:rsid w:val="00B93A17"/>
    <w:rsid w:val="00B93BA1"/>
    <w:rsid w:val="00B94593"/>
    <w:rsid w:val="00B94658"/>
    <w:rsid w:val="00B94A09"/>
    <w:rsid w:val="00B94CED"/>
    <w:rsid w:val="00B954B3"/>
    <w:rsid w:val="00B955DA"/>
    <w:rsid w:val="00B9568C"/>
    <w:rsid w:val="00B95B8B"/>
    <w:rsid w:val="00B95DF4"/>
    <w:rsid w:val="00B96DA8"/>
    <w:rsid w:val="00B96E8F"/>
    <w:rsid w:val="00B97065"/>
    <w:rsid w:val="00B97A61"/>
    <w:rsid w:val="00B97E14"/>
    <w:rsid w:val="00B97F95"/>
    <w:rsid w:val="00BA094A"/>
    <w:rsid w:val="00BA0FFD"/>
    <w:rsid w:val="00BA14E4"/>
    <w:rsid w:val="00BA18BF"/>
    <w:rsid w:val="00BA1B0C"/>
    <w:rsid w:val="00BA1EE1"/>
    <w:rsid w:val="00BA2217"/>
    <w:rsid w:val="00BA27BC"/>
    <w:rsid w:val="00BA423F"/>
    <w:rsid w:val="00BA4D46"/>
    <w:rsid w:val="00BA4E61"/>
    <w:rsid w:val="00BA4F6C"/>
    <w:rsid w:val="00BA5BF7"/>
    <w:rsid w:val="00BA6001"/>
    <w:rsid w:val="00BA6199"/>
    <w:rsid w:val="00BA6347"/>
    <w:rsid w:val="00BA63DA"/>
    <w:rsid w:val="00BA64DC"/>
    <w:rsid w:val="00BA681D"/>
    <w:rsid w:val="00BA707B"/>
    <w:rsid w:val="00BA7203"/>
    <w:rsid w:val="00BA7674"/>
    <w:rsid w:val="00BA7BCB"/>
    <w:rsid w:val="00BB0CB5"/>
    <w:rsid w:val="00BB1570"/>
    <w:rsid w:val="00BB15AB"/>
    <w:rsid w:val="00BB1621"/>
    <w:rsid w:val="00BB172B"/>
    <w:rsid w:val="00BB1839"/>
    <w:rsid w:val="00BB23B8"/>
    <w:rsid w:val="00BB2D1F"/>
    <w:rsid w:val="00BB32AA"/>
    <w:rsid w:val="00BB3647"/>
    <w:rsid w:val="00BB368A"/>
    <w:rsid w:val="00BB3872"/>
    <w:rsid w:val="00BB4473"/>
    <w:rsid w:val="00BB447C"/>
    <w:rsid w:val="00BB4992"/>
    <w:rsid w:val="00BB4D05"/>
    <w:rsid w:val="00BB4E4E"/>
    <w:rsid w:val="00BB6588"/>
    <w:rsid w:val="00BB6C13"/>
    <w:rsid w:val="00BB6C30"/>
    <w:rsid w:val="00BB6C34"/>
    <w:rsid w:val="00BB6C47"/>
    <w:rsid w:val="00BB6E63"/>
    <w:rsid w:val="00BB70B5"/>
    <w:rsid w:val="00BB70D9"/>
    <w:rsid w:val="00BB7BAE"/>
    <w:rsid w:val="00BB7D88"/>
    <w:rsid w:val="00BC0B57"/>
    <w:rsid w:val="00BC105A"/>
    <w:rsid w:val="00BC11C7"/>
    <w:rsid w:val="00BC164B"/>
    <w:rsid w:val="00BC17D7"/>
    <w:rsid w:val="00BC1C14"/>
    <w:rsid w:val="00BC23F5"/>
    <w:rsid w:val="00BC27B0"/>
    <w:rsid w:val="00BC2B7D"/>
    <w:rsid w:val="00BC2B9E"/>
    <w:rsid w:val="00BC2D46"/>
    <w:rsid w:val="00BC356C"/>
    <w:rsid w:val="00BC3972"/>
    <w:rsid w:val="00BC3A61"/>
    <w:rsid w:val="00BC3B29"/>
    <w:rsid w:val="00BC5675"/>
    <w:rsid w:val="00BC5BE3"/>
    <w:rsid w:val="00BC6371"/>
    <w:rsid w:val="00BC63DF"/>
    <w:rsid w:val="00BC6A83"/>
    <w:rsid w:val="00BC6A85"/>
    <w:rsid w:val="00BC6C33"/>
    <w:rsid w:val="00BC6D60"/>
    <w:rsid w:val="00BC6E4A"/>
    <w:rsid w:val="00BC71A9"/>
    <w:rsid w:val="00BC731A"/>
    <w:rsid w:val="00BD01E5"/>
    <w:rsid w:val="00BD0E37"/>
    <w:rsid w:val="00BD1080"/>
    <w:rsid w:val="00BD20F4"/>
    <w:rsid w:val="00BD23D2"/>
    <w:rsid w:val="00BD241D"/>
    <w:rsid w:val="00BD2AE7"/>
    <w:rsid w:val="00BD2FFC"/>
    <w:rsid w:val="00BD378D"/>
    <w:rsid w:val="00BD395F"/>
    <w:rsid w:val="00BD43FE"/>
    <w:rsid w:val="00BD4B85"/>
    <w:rsid w:val="00BD4CD8"/>
    <w:rsid w:val="00BD4D71"/>
    <w:rsid w:val="00BD535E"/>
    <w:rsid w:val="00BD5C88"/>
    <w:rsid w:val="00BD6045"/>
    <w:rsid w:val="00BD6724"/>
    <w:rsid w:val="00BD6A81"/>
    <w:rsid w:val="00BE08E3"/>
    <w:rsid w:val="00BE0B40"/>
    <w:rsid w:val="00BE0BC9"/>
    <w:rsid w:val="00BE0F5E"/>
    <w:rsid w:val="00BE13C8"/>
    <w:rsid w:val="00BE1B81"/>
    <w:rsid w:val="00BE2F0D"/>
    <w:rsid w:val="00BE3A29"/>
    <w:rsid w:val="00BE3CFF"/>
    <w:rsid w:val="00BE3FEA"/>
    <w:rsid w:val="00BE4037"/>
    <w:rsid w:val="00BE43AB"/>
    <w:rsid w:val="00BE4A04"/>
    <w:rsid w:val="00BE538B"/>
    <w:rsid w:val="00BE60CA"/>
    <w:rsid w:val="00BE6478"/>
    <w:rsid w:val="00BE6600"/>
    <w:rsid w:val="00BE71BA"/>
    <w:rsid w:val="00BE72B9"/>
    <w:rsid w:val="00BE739A"/>
    <w:rsid w:val="00BE7608"/>
    <w:rsid w:val="00BE7754"/>
    <w:rsid w:val="00BE79B3"/>
    <w:rsid w:val="00BE7B83"/>
    <w:rsid w:val="00BE7EEB"/>
    <w:rsid w:val="00BF0E0A"/>
    <w:rsid w:val="00BF18B6"/>
    <w:rsid w:val="00BF1C5B"/>
    <w:rsid w:val="00BF1C7A"/>
    <w:rsid w:val="00BF21B6"/>
    <w:rsid w:val="00BF21BE"/>
    <w:rsid w:val="00BF2621"/>
    <w:rsid w:val="00BF2CC0"/>
    <w:rsid w:val="00BF3E8C"/>
    <w:rsid w:val="00BF4659"/>
    <w:rsid w:val="00BF4662"/>
    <w:rsid w:val="00BF473A"/>
    <w:rsid w:val="00BF47D5"/>
    <w:rsid w:val="00BF5FC7"/>
    <w:rsid w:val="00BF70C6"/>
    <w:rsid w:val="00BF728E"/>
    <w:rsid w:val="00BF758A"/>
    <w:rsid w:val="00C00A47"/>
    <w:rsid w:val="00C01C7E"/>
    <w:rsid w:val="00C02570"/>
    <w:rsid w:val="00C03085"/>
    <w:rsid w:val="00C03672"/>
    <w:rsid w:val="00C03A3E"/>
    <w:rsid w:val="00C0422F"/>
    <w:rsid w:val="00C04443"/>
    <w:rsid w:val="00C04DD3"/>
    <w:rsid w:val="00C04EE0"/>
    <w:rsid w:val="00C054C4"/>
    <w:rsid w:val="00C05968"/>
    <w:rsid w:val="00C05DCA"/>
    <w:rsid w:val="00C0686B"/>
    <w:rsid w:val="00C07168"/>
    <w:rsid w:val="00C0716E"/>
    <w:rsid w:val="00C077A1"/>
    <w:rsid w:val="00C07882"/>
    <w:rsid w:val="00C10000"/>
    <w:rsid w:val="00C100DD"/>
    <w:rsid w:val="00C11038"/>
    <w:rsid w:val="00C112E3"/>
    <w:rsid w:val="00C114E6"/>
    <w:rsid w:val="00C11637"/>
    <w:rsid w:val="00C12588"/>
    <w:rsid w:val="00C125D8"/>
    <w:rsid w:val="00C12CBB"/>
    <w:rsid w:val="00C132B4"/>
    <w:rsid w:val="00C13769"/>
    <w:rsid w:val="00C13895"/>
    <w:rsid w:val="00C13AC3"/>
    <w:rsid w:val="00C142D9"/>
    <w:rsid w:val="00C14C30"/>
    <w:rsid w:val="00C14FD4"/>
    <w:rsid w:val="00C163E3"/>
    <w:rsid w:val="00C16B20"/>
    <w:rsid w:val="00C17411"/>
    <w:rsid w:val="00C17506"/>
    <w:rsid w:val="00C17CB5"/>
    <w:rsid w:val="00C20A47"/>
    <w:rsid w:val="00C212D7"/>
    <w:rsid w:val="00C21768"/>
    <w:rsid w:val="00C22A4C"/>
    <w:rsid w:val="00C231E2"/>
    <w:rsid w:val="00C23910"/>
    <w:rsid w:val="00C23E3D"/>
    <w:rsid w:val="00C25D36"/>
    <w:rsid w:val="00C25D99"/>
    <w:rsid w:val="00C25EE3"/>
    <w:rsid w:val="00C265DC"/>
    <w:rsid w:val="00C269AD"/>
    <w:rsid w:val="00C26AC0"/>
    <w:rsid w:val="00C272AE"/>
    <w:rsid w:val="00C27A8B"/>
    <w:rsid w:val="00C30656"/>
    <w:rsid w:val="00C316FF"/>
    <w:rsid w:val="00C3194B"/>
    <w:rsid w:val="00C31EAA"/>
    <w:rsid w:val="00C32146"/>
    <w:rsid w:val="00C32E69"/>
    <w:rsid w:val="00C3361C"/>
    <w:rsid w:val="00C33CC0"/>
    <w:rsid w:val="00C33EA0"/>
    <w:rsid w:val="00C34003"/>
    <w:rsid w:val="00C34274"/>
    <w:rsid w:val="00C34901"/>
    <w:rsid w:val="00C34D70"/>
    <w:rsid w:val="00C35214"/>
    <w:rsid w:val="00C35400"/>
    <w:rsid w:val="00C35CF1"/>
    <w:rsid w:val="00C36236"/>
    <w:rsid w:val="00C3641D"/>
    <w:rsid w:val="00C364D8"/>
    <w:rsid w:val="00C371A5"/>
    <w:rsid w:val="00C3740C"/>
    <w:rsid w:val="00C37C3C"/>
    <w:rsid w:val="00C37DC9"/>
    <w:rsid w:val="00C37EF7"/>
    <w:rsid w:val="00C4090B"/>
    <w:rsid w:val="00C40A40"/>
    <w:rsid w:val="00C40CB7"/>
    <w:rsid w:val="00C40FDC"/>
    <w:rsid w:val="00C4132E"/>
    <w:rsid w:val="00C42256"/>
    <w:rsid w:val="00C422DA"/>
    <w:rsid w:val="00C427F0"/>
    <w:rsid w:val="00C42D5A"/>
    <w:rsid w:val="00C42E27"/>
    <w:rsid w:val="00C43296"/>
    <w:rsid w:val="00C43563"/>
    <w:rsid w:val="00C439B6"/>
    <w:rsid w:val="00C44066"/>
    <w:rsid w:val="00C44357"/>
    <w:rsid w:val="00C4455C"/>
    <w:rsid w:val="00C4473A"/>
    <w:rsid w:val="00C44A02"/>
    <w:rsid w:val="00C44AD8"/>
    <w:rsid w:val="00C44C13"/>
    <w:rsid w:val="00C44E34"/>
    <w:rsid w:val="00C452A5"/>
    <w:rsid w:val="00C4562C"/>
    <w:rsid w:val="00C45882"/>
    <w:rsid w:val="00C45C3D"/>
    <w:rsid w:val="00C4651E"/>
    <w:rsid w:val="00C46923"/>
    <w:rsid w:val="00C46B2E"/>
    <w:rsid w:val="00C472F1"/>
    <w:rsid w:val="00C47494"/>
    <w:rsid w:val="00C50B7B"/>
    <w:rsid w:val="00C50F4C"/>
    <w:rsid w:val="00C51447"/>
    <w:rsid w:val="00C5147D"/>
    <w:rsid w:val="00C5174A"/>
    <w:rsid w:val="00C52054"/>
    <w:rsid w:val="00C52414"/>
    <w:rsid w:val="00C53309"/>
    <w:rsid w:val="00C53834"/>
    <w:rsid w:val="00C54A6A"/>
    <w:rsid w:val="00C54E0B"/>
    <w:rsid w:val="00C55016"/>
    <w:rsid w:val="00C555F4"/>
    <w:rsid w:val="00C559F9"/>
    <w:rsid w:val="00C55C53"/>
    <w:rsid w:val="00C55EB2"/>
    <w:rsid w:val="00C55ED3"/>
    <w:rsid w:val="00C56BB0"/>
    <w:rsid w:val="00C56CCC"/>
    <w:rsid w:val="00C57763"/>
    <w:rsid w:val="00C60025"/>
    <w:rsid w:val="00C60964"/>
    <w:rsid w:val="00C60E3E"/>
    <w:rsid w:val="00C60F6A"/>
    <w:rsid w:val="00C617BC"/>
    <w:rsid w:val="00C61AC2"/>
    <w:rsid w:val="00C61B94"/>
    <w:rsid w:val="00C61BAD"/>
    <w:rsid w:val="00C62282"/>
    <w:rsid w:val="00C6231B"/>
    <w:rsid w:val="00C62E7B"/>
    <w:rsid w:val="00C63AB5"/>
    <w:rsid w:val="00C6424A"/>
    <w:rsid w:val="00C6459C"/>
    <w:rsid w:val="00C645AC"/>
    <w:rsid w:val="00C64E95"/>
    <w:rsid w:val="00C6639B"/>
    <w:rsid w:val="00C66D27"/>
    <w:rsid w:val="00C66F51"/>
    <w:rsid w:val="00C671CA"/>
    <w:rsid w:val="00C7179B"/>
    <w:rsid w:val="00C71A32"/>
    <w:rsid w:val="00C71C35"/>
    <w:rsid w:val="00C720EF"/>
    <w:rsid w:val="00C72869"/>
    <w:rsid w:val="00C72C72"/>
    <w:rsid w:val="00C742B2"/>
    <w:rsid w:val="00C7462F"/>
    <w:rsid w:val="00C746E7"/>
    <w:rsid w:val="00C7476A"/>
    <w:rsid w:val="00C74FBC"/>
    <w:rsid w:val="00C75294"/>
    <w:rsid w:val="00C75410"/>
    <w:rsid w:val="00C757E3"/>
    <w:rsid w:val="00C75CE1"/>
    <w:rsid w:val="00C75F27"/>
    <w:rsid w:val="00C76886"/>
    <w:rsid w:val="00C76AF7"/>
    <w:rsid w:val="00C774C6"/>
    <w:rsid w:val="00C77ED3"/>
    <w:rsid w:val="00C80175"/>
    <w:rsid w:val="00C80513"/>
    <w:rsid w:val="00C80CF1"/>
    <w:rsid w:val="00C80F74"/>
    <w:rsid w:val="00C8155C"/>
    <w:rsid w:val="00C81A39"/>
    <w:rsid w:val="00C81E04"/>
    <w:rsid w:val="00C828F6"/>
    <w:rsid w:val="00C82BAB"/>
    <w:rsid w:val="00C83132"/>
    <w:rsid w:val="00C83220"/>
    <w:rsid w:val="00C835DB"/>
    <w:rsid w:val="00C83CA9"/>
    <w:rsid w:val="00C84BE9"/>
    <w:rsid w:val="00C85144"/>
    <w:rsid w:val="00C85830"/>
    <w:rsid w:val="00C85B97"/>
    <w:rsid w:val="00C85F4E"/>
    <w:rsid w:val="00C86212"/>
    <w:rsid w:val="00C8706F"/>
    <w:rsid w:val="00C87203"/>
    <w:rsid w:val="00C8750F"/>
    <w:rsid w:val="00C878B7"/>
    <w:rsid w:val="00C91368"/>
    <w:rsid w:val="00C91750"/>
    <w:rsid w:val="00C91B05"/>
    <w:rsid w:val="00C91B84"/>
    <w:rsid w:val="00C92597"/>
    <w:rsid w:val="00C927A2"/>
    <w:rsid w:val="00C932F4"/>
    <w:rsid w:val="00C9336C"/>
    <w:rsid w:val="00C936B9"/>
    <w:rsid w:val="00C9373F"/>
    <w:rsid w:val="00C93A4C"/>
    <w:rsid w:val="00C93F63"/>
    <w:rsid w:val="00C9413D"/>
    <w:rsid w:val="00C94A20"/>
    <w:rsid w:val="00C9592E"/>
    <w:rsid w:val="00C9674A"/>
    <w:rsid w:val="00C96A23"/>
    <w:rsid w:val="00C96CD8"/>
    <w:rsid w:val="00C97A11"/>
    <w:rsid w:val="00CA03B9"/>
    <w:rsid w:val="00CA0DEC"/>
    <w:rsid w:val="00CA0F1C"/>
    <w:rsid w:val="00CA1321"/>
    <w:rsid w:val="00CA1E76"/>
    <w:rsid w:val="00CA2580"/>
    <w:rsid w:val="00CA268F"/>
    <w:rsid w:val="00CA2803"/>
    <w:rsid w:val="00CA2DF4"/>
    <w:rsid w:val="00CA37E7"/>
    <w:rsid w:val="00CA3A11"/>
    <w:rsid w:val="00CA3A1F"/>
    <w:rsid w:val="00CA3E6E"/>
    <w:rsid w:val="00CA474E"/>
    <w:rsid w:val="00CA4A70"/>
    <w:rsid w:val="00CA4E03"/>
    <w:rsid w:val="00CA4E2B"/>
    <w:rsid w:val="00CA50A9"/>
    <w:rsid w:val="00CA50D5"/>
    <w:rsid w:val="00CA523B"/>
    <w:rsid w:val="00CA5BF2"/>
    <w:rsid w:val="00CA6822"/>
    <w:rsid w:val="00CA6D2B"/>
    <w:rsid w:val="00CA7385"/>
    <w:rsid w:val="00CA7778"/>
    <w:rsid w:val="00CB01D2"/>
    <w:rsid w:val="00CB05D0"/>
    <w:rsid w:val="00CB0987"/>
    <w:rsid w:val="00CB0A8B"/>
    <w:rsid w:val="00CB1481"/>
    <w:rsid w:val="00CB1A50"/>
    <w:rsid w:val="00CB1D6B"/>
    <w:rsid w:val="00CB2907"/>
    <w:rsid w:val="00CB315C"/>
    <w:rsid w:val="00CB3509"/>
    <w:rsid w:val="00CB41E8"/>
    <w:rsid w:val="00CB596D"/>
    <w:rsid w:val="00CB5991"/>
    <w:rsid w:val="00CB5B30"/>
    <w:rsid w:val="00CB5B98"/>
    <w:rsid w:val="00CB6038"/>
    <w:rsid w:val="00CB6682"/>
    <w:rsid w:val="00CB67D7"/>
    <w:rsid w:val="00CB6CBB"/>
    <w:rsid w:val="00CB73E3"/>
    <w:rsid w:val="00CC0C15"/>
    <w:rsid w:val="00CC0E71"/>
    <w:rsid w:val="00CC0EB2"/>
    <w:rsid w:val="00CC0F6E"/>
    <w:rsid w:val="00CC11FD"/>
    <w:rsid w:val="00CC16BC"/>
    <w:rsid w:val="00CC21D4"/>
    <w:rsid w:val="00CC2580"/>
    <w:rsid w:val="00CC2782"/>
    <w:rsid w:val="00CC29AA"/>
    <w:rsid w:val="00CC364C"/>
    <w:rsid w:val="00CC371F"/>
    <w:rsid w:val="00CC3EEB"/>
    <w:rsid w:val="00CC4322"/>
    <w:rsid w:val="00CC489B"/>
    <w:rsid w:val="00CC492C"/>
    <w:rsid w:val="00CC4C92"/>
    <w:rsid w:val="00CC4DFE"/>
    <w:rsid w:val="00CC4E71"/>
    <w:rsid w:val="00CC503D"/>
    <w:rsid w:val="00CC5A7F"/>
    <w:rsid w:val="00CC5D5C"/>
    <w:rsid w:val="00CC5EE9"/>
    <w:rsid w:val="00CC5EFC"/>
    <w:rsid w:val="00CC62E8"/>
    <w:rsid w:val="00CC75A9"/>
    <w:rsid w:val="00CC7A8F"/>
    <w:rsid w:val="00CC7DAA"/>
    <w:rsid w:val="00CD079A"/>
    <w:rsid w:val="00CD1C32"/>
    <w:rsid w:val="00CD1DF3"/>
    <w:rsid w:val="00CD2230"/>
    <w:rsid w:val="00CD2BAF"/>
    <w:rsid w:val="00CD316A"/>
    <w:rsid w:val="00CD3304"/>
    <w:rsid w:val="00CD3600"/>
    <w:rsid w:val="00CD44A4"/>
    <w:rsid w:val="00CD4B47"/>
    <w:rsid w:val="00CD533F"/>
    <w:rsid w:val="00CD57F3"/>
    <w:rsid w:val="00CD5D44"/>
    <w:rsid w:val="00CD6DA2"/>
    <w:rsid w:val="00CD74A2"/>
    <w:rsid w:val="00CE03B9"/>
    <w:rsid w:val="00CE05BE"/>
    <w:rsid w:val="00CE09A2"/>
    <w:rsid w:val="00CE0CF0"/>
    <w:rsid w:val="00CE0FD4"/>
    <w:rsid w:val="00CE1406"/>
    <w:rsid w:val="00CE1BD7"/>
    <w:rsid w:val="00CE1FEB"/>
    <w:rsid w:val="00CE2152"/>
    <w:rsid w:val="00CE26DC"/>
    <w:rsid w:val="00CE26F3"/>
    <w:rsid w:val="00CE2A9A"/>
    <w:rsid w:val="00CE2E07"/>
    <w:rsid w:val="00CE38F1"/>
    <w:rsid w:val="00CE4482"/>
    <w:rsid w:val="00CE4711"/>
    <w:rsid w:val="00CE4AC5"/>
    <w:rsid w:val="00CE5145"/>
    <w:rsid w:val="00CE57F4"/>
    <w:rsid w:val="00CE5DAE"/>
    <w:rsid w:val="00CE60CB"/>
    <w:rsid w:val="00CE667D"/>
    <w:rsid w:val="00CE6762"/>
    <w:rsid w:val="00CE6D00"/>
    <w:rsid w:val="00CE7A7F"/>
    <w:rsid w:val="00CF024A"/>
    <w:rsid w:val="00CF155B"/>
    <w:rsid w:val="00CF1805"/>
    <w:rsid w:val="00CF1870"/>
    <w:rsid w:val="00CF22B7"/>
    <w:rsid w:val="00CF233C"/>
    <w:rsid w:val="00CF265C"/>
    <w:rsid w:val="00CF2A27"/>
    <w:rsid w:val="00CF30FE"/>
    <w:rsid w:val="00CF33E6"/>
    <w:rsid w:val="00CF3E1D"/>
    <w:rsid w:val="00CF4C1B"/>
    <w:rsid w:val="00CF5AA5"/>
    <w:rsid w:val="00CF5CB6"/>
    <w:rsid w:val="00CF6072"/>
    <w:rsid w:val="00CF6CC8"/>
    <w:rsid w:val="00CF74A9"/>
    <w:rsid w:val="00CF7966"/>
    <w:rsid w:val="00D006AA"/>
    <w:rsid w:val="00D0099C"/>
    <w:rsid w:val="00D00BF9"/>
    <w:rsid w:val="00D00CB8"/>
    <w:rsid w:val="00D015F1"/>
    <w:rsid w:val="00D01741"/>
    <w:rsid w:val="00D01A15"/>
    <w:rsid w:val="00D01A35"/>
    <w:rsid w:val="00D01A64"/>
    <w:rsid w:val="00D02C01"/>
    <w:rsid w:val="00D02E6E"/>
    <w:rsid w:val="00D030A9"/>
    <w:rsid w:val="00D04B1C"/>
    <w:rsid w:val="00D04E40"/>
    <w:rsid w:val="00D04E97"/>
    <w:rsid w:val="00D05394"/>
    <w:rsid w:val="00D055FE"/>
    <w:rsid w:val="00D05900"/>
    <w:rsid w:val="00D05CD2"/>
    <w:rsid w:val="00D05E16"/>
    <w:rsid w:val="00D05E33"/>
    <w:rsid w:val="00D0613B"/>
    <w:rsid w:val="00D062F8"/>
    <w:rsid w:val="00D0739C"/>
    <w:rsid w:val="00D078B8"/>
    <w:rsid w:val="00D1051A"/>
    <w:rsid w:val="00D11056"/>
    <w:rsid w:val="00D1115F"/>
    <w:rsid w:val="00D11795"/>
    <w:rsid w:val="00D118DE"/>
    <w:rsid w:val="00D11A1A"/>
    <w:rsid w:val="00D131E9"/>
    <w:rsid w:val="00D13AAD"/>
    <w:rsid w:val="00D13BFA"/>
    <w:rsid w:val="00D1413A"/>
    <w:rsid w:val="00D14315"/>
    <w:rsid w:val="00D14D12"/>
    <w:rsid w:val="00D14F82"/>
    <w:rsid w:val="00D150AB"/>
    <w:rsid w:val="00D152A4"/>
    <w:rsid w:val="00D15A39"/>
    <w:rsid w:val="00D16F37"/>
    <w:rsid w:val="00D20030"/>
    <w:rsid w:val="00D203C8"/>
    <w:rsid w:val="00D206CD"/>
    <w:rsid w:val="00D20B9F"/>
    <w:rsid w:val="00D2189A"/>
    <w:rsid w:val="00D21A1C"/>
    <w:rsid w:val="00D21AC3"/>
    <w:rsid w:val="00D21FC7"/>
    <w:rsid w:val="00D228DA"/>
    <w:rsid w:val="00D22B77"/>
    <w:rsid w:val="00D22CE0"/>
    <w:rsid w:val="00D22E77"/>
    <w:rsid w:val="00D230CE"/>
    <w:rsid w:val="00D23810"/>
    <w:rsid w:val="00D23BB4"/>
    <w:rsid w:val="00D245DC"/>
    <w:rsid w:val="00D24901"/>
    <w:rsid w:val="00D2524A"/>
    <w:rsid w:val="00D25753"/>
    <w:rsid w:val="00D257F1"/>
    <w:rsid w:val="00D259B0"/>
    <w:rsid w:val="00D26381"/>
    <w:rsid w:val="00D26C39"/>
    <w:rsid w:val="00D27360"/>
    <w:rsid w:val="00D27616"/>
    <w:rsid w:val="00D27F10"/>
    <w:rsid w:val="00D30938"/>
    <w:rsid w:val="00D30F3A"/>
    <w:rsid w:val="00D31B8F"/>
    <w:rsid w:val="00D331B9"/>
    <w:rsid w:val="00D33366"/>
    <w:rsid w:val="00D33A59"/>
    <w:rsid w:val="00D344C7"/>
    <w:rsid w:val="00D34EAB"/>
    <w:rsid w:val="00D353D9"/>
    <w:rsid w:val="00D35619"/>
    <w:rsid w:val="00D35DCE"/>
    <w:rsid w:val="00D37353"/>
    <w:rsid w:val="00D37411"/>
    <w:rsid w:val="00D374AC"/>
    <w:rsid w:val="00D377D2"/>
    <w:rsid w:val="00D378C0"/>
    <w:rsid w:val="00D4061F"/>
    <w:rsid w:val="00D41656"/>
    <w:rsid w:val="00D41BF0"/>
    <w:rsid w:val="00D41F2A"/>
    <w:rsid w:val="00D42037"/>
    <w:rsid w:val="00D42215"/>
    <w:rsid w:val="00D423B0"/>
    <w:rsid w:val="00D42669"/>
    <w:rsid w:val="00D42F2F"/>
    <w:rsid w:val="00D4353D"/>
    <w:rsid w:val="00D4383F"/>
    <w:rsid w:val="00D43D5D"/>
    <w:rsid w:val="00D43D93"/>
    <w:rsid w:val="00D44B35"/>
    <w:rsid w:val="00D45770"/>
    <w:rsid w:val="00D45C4E"/>
    <w:rsid w:val="00D46921"/>
    <w:rsid w:val="00D46CD7"/>
    <w:rsid w:val="00D47CF8"/>
    <w:rsid w:val="00D51A5E"/>
    <w:rsid w:val="00D51D28"/>
    <w:rsid w:val="00D52DC5"/>
    <w:rsid w:val="00D537D3"/>
    <w:rsid w:val="00D55078"/>
    <w:rsid w:val="00D556E9"/>
    <w:rsid w:val="00D5593F"/>
    <w:rsid w:val="00D55EB9"/>
    <w:rsid w:val="00D55EC1"/>
    <w:rsid w:val="00D565A6"/>
    <w:rsid w:val="00D57286"/>
    <w:rsid w:val="00D576A3"/>
    <w:rsid w:val="00D57FC3"/>
    <w:rsid w:val="00D60048"/>
    <w:rsid w:val="00D60265"/>
    <w:rsid w:val="00D60EA2"/>
    <w:rsid w:val="00D6192E"/>
    <w:rsid w:val="00D622C0"/>
    <w:rsid w:val="00D6278A"/>
    <w:rsid w:val="00D6296E"/>
    <w:rsid w:val="00D62F89"/>
    <w:rsid w:val="00D636AD"/>
    <w:rsid w:val="00D63943"/>
    <w:rsid w:val="00D63CD8"/>
    <w:rsid w:val="00D6408E"/>
    <w:rsid w:val="00D6445C"/>
    <w:rsid w:val="00D64CAF"/>
    <w:rsid w:val="00D657DB"/>
    <w:rsid w:val="00D65842"/>
    <w:rsid w:val="00D65D5A"/>
    <w:rsid w:val="00D65DC1"/>
    <w:rsid w:val="00D65E26"/>
    <w:rsid w:val="00D6638C"/>
    <w:rsid w:val="00D66564"/>
    <w:rsid w:val="00D667DC"/>
    <w:rsid w:val="00D66B0C"/>
    <w:rsid w:val="00D67479"/>
    <w:rsid w:val="00D676E1"/>
    <w:rsid w:val="00D678E2"/>
    <w:rsid w:val="00D67B61"/>
    <w:rsid w:val="00D70464"/>
    <w:rsid w:val="00D70B7F"/>
    <w:rsid w:val="00D7180D"/>
    <w:rsid w:val="00D71F29"/>
    <w:rsid w:val="00D72085"/>
    <w:rsid w:val="00D7221C"/>
    <w:rsid w:val="00D72836"/>
    <w:rsid w:val="00D7348B"/>
    <w:rsid w:val="00D74184"/>
    <w:rsid w:val="00D74519"/>
    <w:rsid w:val="00D746E0"/>
    <w:rsid w:val="00D756CA"/>
    <w:rsid w:val="00D75712"/>
    <w:rsid w:val="00D757C4"/>
    <w:rsid w:val="00D76F74"/>
    <w:rsid w:val="00D775B7"/>
    <w:rsid w:val="00D80B0F"/>
    <w:rsid w:val="00D80B5F"/>
    <w:rsid w:val="00D81207"/>
    <w:rsid w:val="00D81C76"/>
    <w:rsid w:val="00D81CCD"/>
    <w:rsid w:val="00D826A1"/>
    <w:rsid w:val="00D828B6"/>
    <w:rsid w:val="00D828FB"/>
    <w:rsid w:val="00D82A72"/>
    <w:rsid w:val="00D8356B"/>
    <w:rsid w:val="00D84342"/>
    <w:rsid w:val="00D845FA"/>
    <w:rsid w:val="00D84A6C"/>
    <w:rsid w:val="00D84BE7"/>
    <w:rsid w:val="00D864B7"/>
    <w:rsid w:val="00D865C4"/>
    <w:rsid w:val="00D87177"/>
    <w:rsid w:val="00D8731F"/>
    <w:rsid w:val="00D877DF"/>
    <w:rsid w:val="00D87D33"/>
    <w:rsid w:val="00D87EAA"/>
    <w:rsid w:val="00D90246"/>
    <w:rsid w:val="00D902BD"/>
    <w:rsid w:val="00D90B5B"/>
    <w:rsid w:val="00D91081"/>
    <w:rsid w:val="00D9129B"/>
    <w:rsid w:val="00D919D7"/>
    <w:rsid w:val="00D92148"/>
    <w:rsid w:val="00D9267C"/>
    <w:rsid w:val="00D940D3"/>
    <w:rsid w:val="00D9510C"/>
    <w:rsid w:val="00D95444"/>
    <w:rsid w:val="00D96194"/>
    <w:rsid w:val="00D964B4"/>
    <w:rsid w:val="00D96C7D"/>
    <w:rsid w:val="00D971B3"/>
    <w:rsid w:val="00D97A00"/>
    <w:rsid w:val="00DA0339"/>
    <w:rsid w:val="00DA0658"/>
    <w:rsid w:val="00DA0C3E"/>
    <w:rsid w:val="00DA1585"/>
    <w:rsid w:val="00DA17B0"/>
    <w:rsid w:val="00DA1D5A"/>
    <w:rsid w:val="00DA1E95"/>
    <w:rsid w:val="00DA22C3"/>
    <w:rsid w:val="00DA2F56"/>
    <w:rsid w:val="00DA347B"/>
    <w:rsid w:val="00DA3586"/>
    <w:rsid w:val="00DA35E4"/>
    <w:rsid w:val="00DA3AF7"/>
    <w:rsid w:val="00DA3B0E"/>
    <w:rsid w:val="00DA4144"/>
    <w:rsid w:val="00DA42EF"/>
    <w:rsid w:val="00DA4344"/>
    <w:rsid w:val="00DA51C5"/>
    <w:rsid w:val="00DA5558"/>
    <w:rsid w:val="00DA56FA"/>
    <w:rsid w:val="00DA606E"/>
    <w:rsid w:val="00DA65BA"/>
    <w:rsid w:val="00DA7022"/>
    <w:rsid w:val="00DA7669"/>
    <w:rsid w:val="00DA7DF8"/>
    <w:rsid w:val="00DB02F9"/>
    <w:rsid w:val="00DB0766"/>
    <w:rsid w:val="00DB0BA1"/>
    <w:rsid w:val="00DB125C"/>
    <w:rsid w:val="00DB191A"/>
    <w:rsid w:val="00DB1C4C"/>
    <w:rsid w:val="00DB1F0D"/>
    <w:rsid w:val="00DB228D"/>
    <w:rsid w:val="00DB25AF"/>
    <w:rsid w:val="00DB28D8"/>
    <w:rsid w:val="00DB2AE6"/>
    <w:rsid w:val="00DB2C8E"/>
    <w:rsid w:val="00DB2DE8"/>
    <w:rsid w:val="00DB4A4B"/>
    <w:rsid w:val="00DB4C43"/>
    <w:rsid w:val="00DB50E3"/>
    <w:rsid w:val="00DB5BB7"/>
    <w:rsid w:val="00DB6AFF"/>
    <w:rsid w:val="00DB6FB5"/>
    <w:rsid w:val="00DB6FD8"/>
    <w:rsid w:val="00DB7EBA"/>
    <w:rsid w:val="00DC0BA3"/>
    <w:rsid w:val="00DC16D1"/>
    <w:rsid w:val="00DC17FA"/>
    <w:rsid w:val="00DC1800"/>
    <w:rsid w:val="00DC1A31"/>
    <w:rsid w:val="00DC2260"/>
    <w:rsid w:val="00DC2409"/>
    <w:rsid w:val="00DC2FF9"/>
    <w:rsid w:val="00DC311F"/>
    <w:rsid w:val="00DC36C1"/>
    <w:rsid w:val="00DC37E6"/>
    <w:rsid w:val="00DC4213"/>
    <w:rsid w:val="00DC43AC"/>
    <w:rsid w:val="00DC50A5"/>
    <w:rsid w:val="00DC551B"/>
    <w:rsid w:val="00DC579F"/>
    <w:rsid w:val="00DC5D78"/>
    <w:rsid w:val="00DC5F72"/>
    <w:rsid w:val="00DC6085"/>
    <w:rsid w:val="00DC62B1"/>
    <w:rsid w:val="00DC6D15"/>
    <w:rsid w:val="00DC7956"/>
    <w:rsid w:val="00DC7E6B"/>
    <w:rsid w:val="00DC7E92"/>
    <w:rsid w:val="00DD016E"/>
    <w:rsid w:val="00DD0692"/>
    <w:rsid w:val="00DD0F05"/>
    <w:rsid w:val="00DD22A7"/>
    <w:rsid w:val="00DD2C28"/>
    <w:rsid w:val="00DD2E7E"/>
    <w:rsid w:val="00DD2E98"/>
    <w:rsid w:val="00DD3E49"/>
    <w:rsid w:val="00DD3E9A"/>
    <w:rsid w:val="00DD3F1D"/>
    <w:rsid w:val="00DD42EA"/>
    <w:rsid w:val="00DD44D9"/>
    <w:rsid w:val="00DD4DCC"/>
    <w:rsid w:val="00DD5879"/>
    <w:rsid w:val="00DD5FB3"/>
    <w:rsid w:val="00DD6504"/>
    <w:rsid w:val="00DD6E0E"/>
    <w:rsid w:val="00DD6E44"/>
    <w:rsid w:val="00DD6EEC"/>
    <w:rsid w:val="00DD7005"/>
    <w:rsid w:val="00DD729C"/>
    <w:rsid w:val="00DE0644"/>
    <w:rsid w:val="00DE0FFF"/>
    <w:rsid w:val="00DE1AB6"/>
    <w:rsid w:val="00DE250C"/>
    <w:rsid w:val="00DE3162"/>
    <w:rsid w:val="00DE35BA"/>
    <w:rsid w:val="00DE3656"/>
    <w:rsid w:val="00DE37F3"/>
    <w:rsid w:val="00DE3A0B"/>
    <w:rsid w:val="00DE435E"/>
    <w:rsid w:val="00DE480E"/>
    <w:rsid w:val="00DE4BB7"/>
    <w:rsid w:val="00DE515B"/>
    <w:rsid w:val="00DE5A61"/>
    <w:rsid w:val="00DE5C35"/>
    <w:rsid w:val="00DE5C70"/>
    <w:rsid w:val="00DE5FEA"/>
    <w:rsid w:val="00DE5FED"/>
    <w:rsid w:val="00DE645C"/>
    <w:rsid w:val="00DE7292"/>
    <w:rsid w:val="00DE7A5A"/>
    <w:rsid w:val="00DE7CB7"/>
    <w:rsid w:val="00DE7FD0"/>
    <w:rsid w:val="00DF00EE"/>
    <w:rsid w:val="00DF06DF"/>
    <w:rsid w:val="00DF0B58"/>
    <w:rsid w:val="00DF0F2D"/>
    <w:rsid w:val="00DF1526"/>
    <w:rsid w:val="00DF1E29"/>
    <w:rsid w:val="00DF1F39"/>
    <w:rsid w:val="00DF267C"/>
    <w:rsid w:val="00DF2D75"/>
    <w:rsid w:val="00DF3AE4"/>
    <w:rsid w:val="00DF3CB4"/>
    <w:rsid w:val="00DF4215"/>
    <w:rsid w:val="00DF48B7"/>
    <w:rsid w:val="00DF4AFE"/>
    <w:rsid w:val="00DF4F84"/>
    <w:rsid w:val="00DF51A9"/>
    <w:rsid w:val="00DF588E"/>
    <w:rsid w:val="00DF6D16"/>
    <w:rsid w:val="00DF6D61"/>
    <w:rsid w:val="00DF6F04"/>
    <w:rsid w:val="00DF7003"/>
    <w:rsid w:val="00DF72D5"/>
    <w:rsid w:val="00DF73B9"/>
    <w:rsid w:val="00DF74B1"/>
    <w:rsid w:val="00DF78BD"/>
    <w:rsid w:val="00DF7B1F"/>
    <w:rsid w:val="00DF7DEA"/>
    <w:rsid w:val="00E00147"/>
    <w:rsid w:val="00E00452"/>
    <w:rsid w:val="00E0065E"/>
    <w:rsid w:val="00E008C4"/>
    <w:rsid w:val="00E013E9"/>
    <w:rsid w:val="00E01867"/>
    <w:rsid w:val="00E01ABA"/>
    <w:rsid w:val="00E0383A"/>
    <w:rsid w:val="00E03F55"/>
    <w:rsid w:val="00E04519"/>
    <w:rsid w:val="00E047FE"/>
    <w:rsid w:val="00E04B0C"/>
    <w:rsid w:val="00E04CAB"/>
    <w:rsid w:val="00E05A88"/>
    <w:rsid w:val="00E05ED1"/>
    <w:rsid w:val="00E06219"/>
    <w:rsid w:val="00E069D4"/>
    <w:rsid w:val="00E10360"/>
    <w:rsid w:val="00E1111C"/>
    <w:rsid w:val="00E11CF3"/>
    <w:rsid w:val="00E11E2D"/>
    <w:rsid w:val="00E11F7A"/>
    <w:rsid w:val="00E1255B"/>
    <w:rsid w:val="00E126A6"/>
    <w:rsid w:val="00E1334C"/>
    <w:rsid w:val="00E15013"/>
    <w:rsid w:val="00E15846"/>
    <w:rsid w:val="00E163A9"/>
    <w:rsid w:val="00E1649A"/>
    <w:rsid w:val="00E16745"/>
    <w:rsid w:val="00E16D18"/>
    <w:rsid w:val="00E16D69"/>
    <w:rsid w:val="00E16E4E"/>
    <w:rsid w:val="00E16EF9"/>
    <w:rsid w:val="00E1714A"/>
    <w:rsid w:val="00E17A03"/>
    <w:rsid w:val="00E17CE5"/>
    <w:rsid w:val="00E20B66"/>
    <w:rsid w:val="00E21088"/>
    <w:rsid w:val="00E21A5B"/>
    <w:rsid w:val="00E225CD"/>
    <w:rsid w:val="00E23632"/>
    <w:rsid w:val="00E236B8"/>
    <w:rsid w:val="00E23746"/>
    <w:rsid w:val="00E23BFC"/>
    <w:rsid w:val="00E24134"/>
    <w:rsid w:val="00E24651"/>
    <w:rsid w:val="00E24A24"/>
    <w:rsid w:val="00E24A9F"/>
    <w:rsid w:val="00E25234"/>
    <w:rsid w:val="00E2553F"/>
    <w:rsid w:val="00E25665"/>
    <w:rsid w:val="00E25820"/>
    <w:rsid w:val="00E2626D"/>
    <w:rsid w:val="00E264CC"/>
    <w:rsid w:val="00E270A6"/>
    <w:rsid w:val="00E27223"/>
    <w:rsid w:val="00E27323"/>
    <w:rsid w:val="00E27B63"/>
    <w:rsid w:val="00E27D94"/>
    <w:rsid w:val="00E311F6"/>
    <w:rsid w:val="00E31217"/>
    <w:rsid w:val="00E31DD7"/>
    <w:rsid w:val="00E3286D"/>
    <w:rsid w:val="00E3293A"/>
    <w:rsid w:val="00E3320C"/>
    <w:rsid w:val="00E33773"/>
    <w:rsid w:val="00E338D5"/>
    <w:rsid w:val="00E34F40"/>
    <w:rsid w:val="00E352B1"/>
    <w:rsid w:val="00E3548E"/>
    <w:rsid w:val="00E36216"/>
    <w:rsid w:val="00E36827"/>
    <w:rsid w:val="00E37029"/>
    <w:rsid w:val="00E374E4"/>
    <w:rsid w:val="00E377EA"/>
    <w:rsid w:val="00E3798A"/>
    <w:rsid w:val="00E37FF4"/>
    <w:rsid w:val="00E401FE"/>
    <w:rsid w:val="00E40289"/>
    <w:rsid w:val="00E40324"/>
    <w:rsid w:val="00E403E2"/>
    <w:rsid w:val="00E4064F"/>
    <w:rsid w:val="00E4215B"/>
    <w:rsid w:val="00E42171"/>
    <w:rsid w:val="00E42ECE"/>
    <w:rsid w:val="00E42EF7"/>
    <w:rsid w:val="00E4341F"/>
    <w:rsid w:val="00E43B46"/>
    <w:rsid w:val="00E4435F"/>
    <w:rsid w:val="00E4439E"/>
    <w:rsid w:val="00E443CB"/>
    <w:rsid w:val="00E44682"/>
    <w:rsid w:val="00E45459"/>
    <w:rsid w:val="00E4557E"/>
    <w:rsid w:val="00E459B7"/>
    <w:rsid w:val="00E467DF"/>
    <w:rsid w:val="00E46BF5"/>
    <w:rsid w:val="00E4700E"/>
    <w:rsid w:val="00E4760E"/>
    <w:rsid w:val="00E4763A"/>
    <w:rsid w:val="00E477BE"/>
    <w:rsid w:val="00E47927"/>
    <w:rsid w:val="00E47A7B"/>
    <w:rsid w:val="00E47C26"/>
    <w:rsid w:val="00E5035D"/>
    <w:rsid w:val="00E50517"/>
    <w:rsid w:val="00E5053D"/>
    <w:rsid w:val="00E5081E"/>
    <w:rsid w:val="00E508DD"/>
    <w:rsid w:val="00E509EA"/>
    <w:rsid w:val="00E509EB"/>
    <w:rsid w:val="00E51329"/>
    <w:rsid w:val="00E5138D"/>
    <w:rsid w:val="00E515C4"/>
    <w:rsid w:val="00E5254A"/>
    <w:rsid w:val="00E527C3"/>
    <w:rsid w:val="00E527C6"/>
    <w:rsid w:val="00E52901"/>
    <w:rsid w:val="00E52CEB"/>
    <w:rsid w:val="00E53443"/>
    <w:rsid w:val="00E53B8D"/>
    <w:rsid w:val="00E542E6"/>
    <w:rsid w:val="00E548B4"/>
    <w:rsid w:val="00E56647"/>
    <w:rsid w:val="00E57AB4"/>
    <w:rsid w:val="00E60009"/>
    <w:rsid w:val="00E60201"/>
    <w:rsid w:val="00E602CB"/>
    <w:rsid w:val="00E608BB"/>
    <w:rsid w:val="00E6373F"/>
    <w:rsid w:val="00E63EE5"/>
    <w:rsid w:val="00E65147"/>
    <w:rsid w:val="00E65958"/>
    <w:rsid w:val="00E65CBF"/>
    <w:rsid w:val="00E666DB"/>
    <w:rsid w:val="00E66781"/>
    <w:rsid w:val="00E66986"/>
    <w:rsid w:val="00E67266"/>
    <w:rsid w:val="00E677DD"/>
    <w:rsid w:val="00E701A9"/>
    <w:rsid w:val="00E70C47"/>
    <w:rsid w:val="00E70E4D"/>
    <w:rsid w:val="00E711DF"/>
    <w:rsid w:val="00E713D2"/>
    <w:rsid w:val="00E71663"/>
    <w:rsid w:val="00E717A1"/>
    <w:rsid w:val="00E720A4"/>
    <w:rsid w:val="00E7270A"/>
    <w:rsid w:val="00E72853"/>
    <w:rsid w:val="00E73C08"/>
    <w:rsid w:val="00E742F6"/>
    <w:rsid w:val="00E743EE"/>
    <w:rsid w:val="00E74647"/>
    <w:rsid w:val="00E74CDA"/>
    <w:rsid w:val="00E74E25"/>
    <w:rsid w:val="00E750DC"/>
    <w:rsid w:val="00E7553E"/>
    <w:rsid w:val="00E757AC"/>
    <w:rsid w:val="00E75C31"/>
    <w:rsid w:val="00E760B9"/>
    <w:rsid w:val="00E760BE"/>
    <w:rsid w:val="00E76CF2"/>
    <w:rsid w:val="00E76E9B"/>
    <w:rsid w:val="00E76FC4"/>
    <w:rsid w:val="00E7727C"/>
    <w:rsid w:val="00E777D0"/>
    <w:rsid w:val="00E7792D"/>
    <w:rsid w:val="00E80257"/>
    <w:rsid w:val="00E8044F"/>
    <w:rsid w:val="00E80714"/>
    <w:rsid w:val="00E80881"/>
    <w:rsid w:val="00E808BE"/>
    <w:rsid w:val="00E808E2"/>
    <w:rsid w:val="00E82C93"/>
    <w:rsid w:val="00E82E23"/>
    <w:rsid w:val="00E82E66"/>
    <w:rsid w:val="00E82ED9"/>
    <w:rsid w:val="00E83CAB"/>
    <w:rsid w:val="00E83FBD"/>
    <w:rsid w:val="00E84241"/>
    <w:rsid w:val="00E843EE"/>
    <w:rsid w:val="00E8476F"/>
    <w:rsid w:val="00E84FAC"/>
    <w:rsid w:val="00E85139"/>
    <w:rsid w:val="00E85A88"/>
    <w:rsid w:val="00E85CF8"/>
    <w:rsid w:val="00E863DF"/>
    <w:rsid w:val="00E867A9"/>
    <w:rsid w:val="00E86AAA"/>
    <w:rsid w:val="00E86AD8"/>
    <w:rsid w:val="00E86BBC"/>
    <w:rsid w:val="00E87081"/>
    <w:rsid w:val="00E870E6"/>
    <w:rsid w:val="00E90338"/>
    <w:rsid w:val="00E906A7"/>
    <w:rsid w:val="00E909AF"/>
    <w:rsid w:val="00E90D7D"/>
    <w:rsid w:val="00E912EE"/>
    <w:rsid w:val="00E91519"/>
    <w:rsid w:val="00E915C4"/>
    <w:rsid w:val="00E92012"/>
    <w:rsid w:val="00E922FE"/>
    <w:rsid w:val="00E92A39"/>
    <w:rsid w:val="00E92CD3"/>
    <w:rsid w:val="00E93FE6"/>
    <w:rsid w:val="00E9413B"/>
    <w:rsid w:val="00E9521E"/>
    <w:rsid w:val="00E95406"/>
    <w:rsid w:val="00E9757B"/>
    <w:rsid w:val="00E978B7"/>
    <w:rsid w:val="00E97FF1"/>
    <w:rsid w:val="00EA0483"/>
    <w:rsid w:val="00EA0666"/>
    <w:rsid w:val="00EA08BE"/>
    <w:rsid w:val="00EA1779"/>
    <w:rsid w:val="00EA1BEF"/>
    <w:rsid w:val="00EA1DC4"/>
    <w:rsid w:val="00EA20AA"/>
    <w:rsid w:val="00EA23DB"/>
    <w:rsid w:val="00EA2EC6"/>
    <w:rsid w:val="00EA3049"/>
    <w:rsid w:val="00EA323E"/>
    <w:rsid w:val="00EA3254"/>
    <w:rsid w:val="00EA3AFB"/>
    <w:rsid w:val="00EA4683"/>
    <w:rsid w:val="00EA48FD"/>
    <w:rsid w:val="00EA5310"/>
    <w:rsid w:val="00EA5623"/>
    <w:rsid w:val="00EA5EF5"/>
    <w:rsid w:val="00EA60A6"/>
    <w:rsid w:val="00EA6330"/>
    <w:rsid w:val="00EA63E4"/>
    <w:rsid w:val="00EA6459"/>
    <w:rsid w:val="00EA6D2A"/>
    <w:rsid w:val="00EA72E7"/>
    <w:rsid w:val="00EA74B2"/>
    <w:rsid w:val="00EA763F"/>
    <w:rsid w:val="00EA7AC0"/>
    <w:rsid w:val="00EA7AC6"/>
    <w:rsid w:val="00EA7AF2"/>
    <w:rsid w:val="00EA7E73"/>
    <w:rsid w:val="00EB0157"/>
    <w:rsid w:val="00EB027F"/>
    <w:rsid w:val="00EB0A11"/>
    <w:rsid w:val="00EB0EC5"/>
    <w:rsid w:val="00EB14D9"/>
    <w:rsid w:val="00EB17D7"/>
    <w:rsid w:val="00EB18BE"/>
    <w:rsid w:val="00EB1B9E"/>
    <w:rsid w:val="00EB30AD"/>
    <w:rsid w:val="00EB31F6"/>
    <w:rsid w:val="00EB333E"/>
    <w:rsid w:val="00EB374A"/>
    <w:rsid w:val="00EB3A89"/>
    <w:rsid w:val="00EB3EEA"/>
    <w:rsid w:val="00EB4517"/>
    <w:rsid w:val="00EB609A"/>
    <w:rsid w:val="00EB693D"/>
    <w:rsid w:val="00EB752C"/>
    <w:rsid w:val="00EB7848"/>
    <w:rsid w:val="00EB7A20"/>
    <w:rsid w:val="00EC0B7E"/>
    <w:rsid w:val="00EC0DC0"/>
    <w:rsid w:val="00EC1332"/>
    <w:rsid w:val="00EC19D5"/>
    <w:rsid w:val="00EC1AFF"/>
    <w:rsid w:val="00EC2473"/>
    <w:rsid w:val="00EC2586"/>
    <w:rsid w:val="00EC2620"/>
    <w:rsid w:val="00EC28DE"/>
    <w:rsid w:val="00EC363E"/>
    <w:rsid w:val="00EC408A"/>
    <w:rsid w:val="00EC496B"/>
    <w:rsid w:val="00EC4D3D"/>
    <w:rsid w:val="00EC509A"/>
    <w:rsid w:val="00EC557C"/>
    <w:rsid w:val="00EC64E7"/>
    <w:rsid w:val="00EC707A"/>
    <w:rsid w:val="00EC72AF"/>
    <w:rsid w:val="00EC7854"/>
    <w:rsid w:val="00EC7B13"/>
    <w:rsid w:val="00ED04A9"/>
    <w:rsid w:val="00ED06AF"/>
    <w:rsid w:val="00ED0BC8"/>
    <w:rsid w:val="00ED1369"/>
    <w:rsid w:val="00ED1395"/>
    <w:rsid w:val="00ED15A7"/>
    <w:rsid w:val="00ED1664"/>
    <w:rsid w:val="00ED2C65"/>
    <w:rsid w:val="00ED2CD4"/>
    <w:rsid w:val="00ED2E08"/>
    <w:rsid w:val="00ED2E72"/>
    <w:rsid w:val="00ED30B1"/>
    <w:rsid w:val="00ED3193"/>
    <w:rsid w:val="00ED340D"/>
    <w:rsid w:val="00ED3427"/>
    <w:rsid w:val="00ED41F0"/>
    <w:rsid w:val="00ED48E0"/>
    <w:rsid w:val="00ED4A9F"/>
    <w:rsid w:val="00ED5CB2"/>
    <w:rsid w:val="00ED5DFD"/>
    <w:rsid w:val="00ED6C52"/>
    <w:rsid w:val="00ED6D8D"/>
    <w:rsid w:val="00ED6E7A"/>
    <w:rsid w:val="00ED6E9B"/>
    <w:rsid w:val="00ED7053"/>
    <w:rsid w:val="00EE102A"/>
    <w:rsid w:val="00EE12AF"/>
    <w:rsid w:val="00EE1782"/>
    <w:rsid w:val="00EE18B1"/>
    <w:rsid w:val="00EE2400"/>
    <w:rsid w:val="00EE24C5"/>
    <w:rsid w:val="00EE2673"/>
    <w:rsid w:val="00EE30B0"/>
    <w:rsid w:val="00EE54BC"/>
    <w:rsid w:val="00EE5702"/>
    <w:rsid w:val="00EE5D41"/>
    <w:rsid w:val="00EE60D5"/>
    <w:rsid w:val="00EE63CA"/>
    <w:rsid w:val="00EE64D5"/>
    <w:rsid w:val="00EE78BC"/>
    <w:rsid w:val="00EE7D00"/>
    <w:rsid w:val="00EE7E6F"/>
    <w:rsid w:val="00EF044F"/>
    <w:rsid w:val="00EF098E"/>
    <w:rsid w:val="00EF0E3A"/>
    <w:rsid w:val="00EF1560"/>
    <w:rsid w:val="00EF1943"/>
    <w:rsid w:val="00EF1967"/>
    <w:rsid w:val="00EF19EA"/>
    <w:rsid w:val="00EF1B85"/>
    <w:rsid w:val="00EF1FED"/>
    <w:rsid w:val="00EF2238"/>
    <w:rsid w:val="00EF25FC"/>
    <w:rsid w:val="00EF363E"/>
    <w:rsid w:val="00EF3CAB"/>
    <w:rsid w:val="00EF5120"/>
    <w:rsid w:val="00EF52A8"/>
    <w:rsid w:val="00EF5B00"/>
    <w:rsid w:val="00EF5EF5"/>
    <w:rsid w:val="00EF61C1"/>
    <w:rsid w:val="00EF6253"/>
    <w:rsid w:val="00EF633D"/>
    <w:rsid w:val="00EF6CE6"/>
    <w:rsid w:val="00EF7800"/>
    <w:rsid w:val="00F00192"/>
    <w:rsid w:val="00F001CD"/>
    <w:rsid w:val="00F00779"/>
    <w:rsid w:val="00F00CC3"/>
    <w:rsid w:val="00F00EB8"/>
    <w:rsid w:val="00F00F53"/>
    <w:rsid w:val="00F013E7"/>
    <w:rsid w:val="00F01832"/>
    <w:rsid w:val="00F018C4"/>
    <w:rsid w:val="00F018CA"/>
    <w:rsid w:val="00F01CFB"/>
    <w:rsid w:val="00F01E16"/>
    <w:rsid w:val="00F01F04"/>
    <w:rsid w:val="00F01FEA"/>
    <w:rsid w:val="00F0245A"/>
    <w:rsid w:val="00F026EA"/>
    <w:rsid w:val="00F02DE4"/>
    <w:rsid w:val="00F03B6B"/>
    <w:rsid w:val="00F0631A"/>
    <w:rsid w:val="00F06601"/>
    <w:rsid w:val="00F0671A"/>
    <w:rsid w:val="00F0676C"/>
    <w:rsid w:val="00F06886"/>
    <w:rsid w:val="00F06966"/>
    <w:rsid w:val="00F06FFA"/>
    <w:rsid w:val="00F070D7"/>
    <w:rsid w:val="00F07313"/>
    <w:rsid w:val="00F073F2"/>
    <w:rsid w:val="00F07636"/>
    <w:rsid w:val="00F07AAD"/>
    <w:rsid w:val="00F101A4"/>
    <w:rsid w:val="00F1026A"/>
    <w:rsid w:val="00F10CC9"/>
    <w:rsid w:val="00F1137E"/>
    <w:rsid w:val="00F1140D"/>
    <w:rsid w:val="00F116E8"/>
    <w:rsid w:val="00F11CBB"/>
    <w:rsid w:val="00F12023"/>
    <w:rsid w:val="00F12305"/>
    <w:rsid w:val="00F1347F"/>
    <w:rsid w:val="00F1349E"/>
    <w:rsid w:val="00F13DD9"/>
    <w:rsid w:val="00F146E6"/>
    <w:rsid w:val="00F14ACC"/>
    <w:rsid w:val="00F14C6D"/>
    <w:rsid w:val="00F15313"/>
    <w:rsid w:val="00F15FB5"/>
    <w:rsid w:val="00F1631B"/>
    <w:rsid w:val="00F16BCE"/>
    <w:rsid w:val="00F16C95"/>
    <w:rsid w:val="00F17C0D"/>
    <w:rsid w:val="00F20665"/>
    <w:rsid w:val="00F20DA1"/>
    <w:rsid w:val="00F2101A"/>
    <w:rsid w:val="00F21321"/>
    <w:rsid w:val="00F22070"/>
    <w:rsid w:val="00F2214E"/>
    <w:rsid w:val="00F23058"/>
    <w:rsid w:val="00F2444B"/>
    <w:rsid w:val="00F2492B"/>
    <w:rsid w:val="00F24A47"/>
    <w:rsid w:val="00F24DAF"/>
    <w:rsid w:val="00F25392"/>
    <w:rsid w:val="00F257FC"/>
    <w:rsid w:val="00F260D7"/>
    <w:rsid w:val="00F26613"/>
    <w:rsid w:val="00F274D0"/>
    <w:rsid w:val="00F276B9"/>
    <w:rsid w:val="00F276F1"/>
    <w:rsid w:val="00F27E46"/>
    <w:rsid w:val="00F30358"/>
    <w:rsid w:val="00F30705"/>
    <w:rsid w:val="00F3109A"/>
    <w:rsid w:val="00F311A1"/>
    <w:rsid w:val="00F3166B"/>
    <w:rsid w:val="00F3174C"/>
    <w:rsid w:val="00F31F61"/>
    <w:rsid w:val="00F320F9"/>
    <w:rsid w:val="00F324DA"/>
    <w:rsid w:val="00F3272E"/>
    <w:rsid w:val="00F33534"/>
    <w:rsid w:val="00F3358D"/>
    <w:rsid w:val="00F33A23"/>
    <w:rsid w:val="00F34164"/>
    <w:rsid w:val="00F34565"/>
    <w:rsid w:val="00F34CE2"/>
    <w:rsid w:val="00F35316"/>
    <w:rsid w:val="00F357FA"/>
    <w:rsid w:val="00F35C49"/>
    <w:rsid w:val="00F36733"/>
    <w:rsid w:val="00F371F5"/>
    <w:rsid w:val="00F3789F"/>
    <w:rsid w:val="00F37D2D"/>
    <w:rsid w:val="00F40398"/>
    <w:rsid w:val="00F412EC"/>
    <w:rsid w:val="00F41363"/>
    <w:rsid w:val="00F41597"/>
    <w:rsid w:val="00F42C90"/>
    <w:rsid w:val="00F42DE3"/>
    <w:rsid w:val="00F42E00"/>
    <w:rsid w:val="00F433CF"/>
    <w:rsid w:val="00F43640"/>
    <w:rsid w:val="00F43C8D"/>
    <w:rsid w:val="00F443E4"/>
    <w:rsid w:val="00F44564"/>
    <w:rsid w:val="00F44884"/>
    <w:rsid w:val="00F45058"/>
    <w:rsid w:val="00F4560C"/>
    <w:rsid w:val="00F473A5"/>
    <w:rsid w:val="00F47789"/>
    <w:rsid w:val="00F47AC4"/>
    <w:rsid w:val="00F50140"/>
    <w:rsid w:val="00F504E9"/>
    <w:rsid w:val="00F50900"/>
    <w:rsid w:val="00F50F62"/>
    <w:rsid w:val="00F524F2"/>
    <w:rsid w:val="00F527B1"/>
    <w:rsid w:val="00F529FE"/>
    <w:rsid w:val="00F54803"/>
    <w:rsid w:val="00F54D6F"/>
    <w:rsid w:val="00F558A1"/>
    <w:rsid w:val="00F55AA4"/>
    <w:rsid w:val="00F5637A"/>
    <w:rsid w:val="00F56BE2"/>
    <w:rsid w:val="00F5707E"/>
    <w:rsid w:val="00F576A5"/>
    <w:rsid w:val="00F57816"/>
    <w:rsid w:val="00F57A1E"/>
    <w:rsid w:val="00F57BA7"/>
    <w:rsid w:val="00F6043A"/>
    <w:rsid w:val="00F604B0"/>
    <w:rsid w:val="00F61E7D"/>
    <w:rsid w:val="00F62124"/>
    <w:rsid w:val="00F62239"/>
    <w:rsid w:val="00F6234B"/>
    <w:rsid w:val="00F62B91"/>
    <w:rsid w:val="00F62CA2"/>
    <w:rsid w:val="00F64BC1"/>
    <w:rsid w:val="00F65214"/>
    <w:rsid w:val="00F65263"/>
    <w:rsid w:val="00F65D8D"/>
    <w:rsid w:val="00F6625F"/>
    <w:rsid w:val="00F66E8E"/>
    <w:rsid w:val="00F67B85"/>
    <w:rsid w:val="00F702BA"/>
    <w:rsid w:val="00F705AF"/>
    <w:rsid w:val="00F70F7D"/>
    <w:rsid w:val="00F71221"/>
    <w:rsid w:val="00F7198B"/>
    <w:rsid w:val="00F71CE0"/>
    <w:rsid w:val="00F72222"/>
    <w:rsid w:val="00F72A83"/>
    <w:rsid w:val="00F72D3F"/>
    <w:rsid w:val="00F73431"/>
    <w:rsid w:val="00F73F02"/>
    <w:rsid w:val="00F74298"/>
    <w:rsid w:val="00F7490A"/>
    <w:rsid w:val="00F75003"/>
    <w:rsid w:val="00F76149"/>
    <w:rsid w:val="00F762D9"/>
    <w:rsid w:val="00F7643B"/>
    <w:rsid w:val="00F76505"/>
    <w:rsid w:val="00F76A23"/>
    <w:rsid w:val="00F76BD8"/>
    <w:rsid w:val="00F77484"/>
    <w:rsid w:val="00F77712"/>
    <w:rsid w:val="00F77A87"/>
    <w:rsid w:val="00F77AC6"/>
    <w:rsid w:val="00F80635"/>
    <w:rsid w:val="00F80E68"/>
    <w:rsid w:val="00F810EB"/>
    <w:rsid w:val="00F81378"/>
    <w:rsid w:val="00F81656"/>
    <w:rsid w:val="00F81D47"/>
    <w:rsid w:val="00F82004"/>
    <w:rsid w:val="00F82595"/>
    <w:rsid w:val="00F8279B"/>
    <w:rsid w:val="00F829CA"/>
    <w:rsid w:val="00F82FCA"/>
    <w:rsid w:val="00F83D26"/>
    <w:rsid w:val="00F83EE3"/>
    <w:rsid w:val="00F84362"/>
    <w:rsid w:val="00F845F4"/>
    <w:rsid w:val="00F84DB4"/>
    <w:rsid w:val="00F8520B"/>
    <w:rsid w:val="00F85C54"/>
    <w:rsid w:val="00F85EE9"/>
    <w:rsid w:val="00F86AEA"/>
    <w:rsid w:val="00F86D0E"/>
    <w:rsid w:val="00F86D2F"/>
    <w:rsid w:val="00F86E4B"/>
    <w:rsid w:val="00F8706E"/>
    <w:rsid w:val="00F87291"/>
    <w:rsid w:val="00F87362"/>
    <w:rsid w:val="00F87D22"/>
    <w:rsid w:val="00F87D6D"/>
    <w:rsid w:val="00F9036A"/>
    <w:rsid w:val="00F90587"/>
    <w:rsid w:val="00F91FBB"/>
    <w:rsid w:val="00F93098"/>
    <w:rsid w:val="00F93C17"/>
    <w:rsid w:val="00F93C39"/>
    <w:rsid w:val="00F946C1"/>
    <w:rsid w:val="00F949B8"/>
    <w:rsid w:val="00F9512E"/>
    <w:rsid w:val="00F95532"/>
    <w:rsid w:val="00F96135"/>
    <w:rsid w:val="00F96306"/>
    <w:rsid w:val="00F96548"/>
    <w:rsid w:val="00F9687F"/>
    <w:rsid w:val="00F968D4"/>
    <w:rsid w:val="00F975DB"/>
    <w:rsid w:val="00F9774B"/>
    <w:rsid w:val="00F9787E"/>
    <w:rsid w:val="00F97CE1"/>
    <w:rsid w:val="00F97D78"/>
    <w:rsid w:val="00FA0B01"/>
    <w:rsid w:val="00FA0B56"/>
    <w:rsid w:val="00FA1185"/>
    <w:rsid w:val="00FA1339"/>
    <w:rsid w:val="00FA15A7"/>
    <w:rsid w:val="00FA1612"/>
    <w:rsid w:val="00FA1CC2"/>
    <w:rsid w:val="00FA1DE2"/>
    <w:rsid w:val="00FA25A1"/>
    <w:rsid w:val="00FA2785"/>
    <w:rsid w:val="00FA32A8"/>
    <w:rsid w:val="00FA3908"/>
    <w:rsid w:val="00FA3E06"/>
    <w:rsid w:val="00FA4742"/>
    <w:rsid w:val="00FA5119"/>
    <w:rsid w:val="00FA52FB"/>
    <w:rsid w:val="00FA5D4D"/>
    <w:rsid w:val="00FA5FA0"/>
    <w:rsid w:val="00FA6113"/>
    <w:rsid w:val="00FA6755"/>
    <w:rsid w:val="00FA6DD0"/>
    <w:rsid w:val="00FA7A9D"/>
    <w:rsid w:val="00FA7ED3"/>
    <w:rsid w:val="00FB0EF3"/>
    <w:rsid w:val="00FB11B7"/>
    <w:rsid w:val="00FB2AAF"/>
    <w:rsid w:val="00FB2F07"/>
    <w:rsid w:val="00FB39F3"/>
    <w:rsid w:val="00FB3B40"/>
    <w:rsid w:val="00FB4487"/>
    <w:rsid w:val="00FB4945"/>
    <w:rsid w:val="00FB4A70"/>
    <w:rsid w:val="00FB502E"/>
    <w:rsid w:val="00FB56DD"/>
    <w:rsid w:val="00FB6361"/>
    <w:rsid w:val="00FB6C54"/>
    <w:rsid w:val="00FB728C"/>
    <w:rsid w:val="00FC07EE"/>
    <w:rsid w:val="00FC086A"/>
    <w:rsid w:val="00FC0989"/>
    <w:rsid w:val="00FC09A1"/>
    <w:rsid w:val="00FC0BAB"/>
    <w:rsid w:val="00FC1537"/>
    <w:rsid w:val="00FC1831"/>
    <w:rsid w:val="00FC1B8E"/>
    <w:rsid w:val="00FC1E13"/>
    <w:rsid w:val="00FC21C1"/>
    <w:rsid w:val="00FC23F9"/>
    <w:rsid w:val="00FC3579"/>
    <w:rsid w:val="00FC3622"/>
    <w:rsid w:val="00FC39F1"/>
    <w:rsid w:val="00FC3CEC"/>
    <w:rsid w:val="00FC3D4F"/>
    <w:rsid w:val="00FC3F71"/>
    <w:rsid w:val="00FC40AA"/>
    <w:rsid w:val="00FC4721"/>
    <w:rsid w:val="00FC4DCC"/>
    <w:rsid w:val="00FC5F5E"/>
    <w:rsid w:val="00FC6470"/>
    <w:rsid w:val="00FC717B"/>
    <w:rsid w:val="00FC724B"/>
    <w:rsid w:val="00FD06AD"/>
    <w:rsid w:val="00FD0AF8"/>
    <w:rsid w:val="00FD15A5"/>
    <w:rsid w:val="00FD26EF"/>
    <w:rsid w:val="00FD29A2"/>
    <w:rsid w:val="00FD32C4"/>
    <w:rsid w:val="00FD3A18"/>
    <w:rsid w:val="00FD41F0"/>
    <w:rsid w:val="00FD493F"/>
    <w:rsid w:val="00FD4C75"/>
    <w:rsid w:val="00FD4F0B"/>
    <w:rsid w:val="00FD5549"/>
    <w:rsid w:val="00FD581F"/>
    <w:rsid w:val="00FD590F"/>
    <w:rsid w:val="00FD5930"/>
    <w:rsid w:val="00FD667A"/>
    <w:rsid w:val="00FD69BC"/>
    <w:rsid w:val="00FD6EF8"/>
    <w:rsid w:val="00FD7273"/>
    <w:rsid w:val="00FD749B"/>
    <w:rsid w:val="00FD7A4F"/>
    <w:rsid w:val="00FE02DC"/>
    <w:rsid w:val="00FE08C5"/>
    <w:rsid w:val="00FE0D3E"/>
    <w:rsid w:val="00FE0E0E"/>
    <w:rsid w:val="00FE0E75"/>
    <w:rsid w:val="00FE190D"/>
    <w:rsid w:val="00FE19AA"/>
    <w:rsid w:val="00FE22C4"/>
    <w:rsid w:val="00FE2F9D"/>
    <w:rsid w:val="00FE315C"/>
    <w:rsid w:val="00FE34F8"/>
    <w:rsid w:val="00FE3F7F"/>
    <w:rsid w:val="00FE4864"/>
    <w:rsid w:val="00FE48F7"/>
    <w:rsid w:val="00FE503C"/>
    <w:rsid w:val="00FE505E"/>
    <w:rsid w:val="00FE534B"/>
    <w:rsid w:val="00FE7201"/>
    <w:rsid w:val="00FE731D"/>
    <w:rsid w:val="00FE743D"/>
    <w:rsid w:val="00FE754A"/>
    <w:rsid w:val="00FE7571"/>
    <w:rsid w:val="00FE7594"/>
    <w:rsid w:val="00FE7D53"/>
    <w:rsid w:val="00FF0FC7"/>
    <w:rsid w:val="00FF144C"/>
    <w:rsid w:val="00FF2255"/>
    <w:rsid w:val="00FF24BE"/>
    <w:rsid w:val="00FF28D7"/>
    <w:rsid w:val="00FF3210"/>
    <w:rsid w:val="00FF33C7"/>
    <w:rsid w:val="00FF362B"/>
    <w:rsid w:val="00FF3FC3"/>
    <w:rsid w:val="00FF45F2"/>
    <w:rsid w:val="00FF4D01"/>
    <w:rsid w:val="00FF4D7D"/>
    <w:rsid w:val="00FF5048"/>
    <w:rsid w:val="00FF530B"/>
    <w:rsid w:val="00FF5490"/>
    <w:rsid w:val="00FF57D9"/>
    <w:rsid w:val="00FF6136"/>
    <w:rsid w:val="00FF6397"/>
    <w:rsid w:val="00FF7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3B79C5C"/>
  <w15:chartTrackingRefBased/>
  <w15:docId w15:val="{A3D8115C-1AA1-4C2F-AC7A-82FB979F0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SG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383"/>
    <w:pPr>
      <w:spacing w:line="260" w:lineRule="exact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55327"/>
    <w:pPr>
      <w:tabs>
        <w:tab w:val="center" w:pos="4320"/>
        <w:tab w:val="right" w:pos="8640"/>
      </w:tabs>
    </w:pPr>
    <w:rPr>
      <w:sz w:val="24"/>
      <w:szCs w:val="24"/>
    </w:rPr>
  </w:style>
  <w:style w:type="character" w:customStyle="1" w:styleId="HeaderChar">
    <w:name w:val="Header Char"/>
    <w:link w:val="Header"/>
    <w:uiPriority w:val="99"/>
    <w:locked/>
    <w:rsid w:val="009676D7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rsid w:val="00A55327"/>
    <w:pPr>
      <w:tabs>
        <w:tab w:val="center" w:pos="4320"/>
        <w:tab w:val="right" w:pos="8640"/>
      </w:tabs>
    </w:pPr>
    <w:rPr>
      <w:sz w:val="24"/>
      <w:szCs w:val="24"/>
    </w:rPr>
  </w:style>
  <w:style w:type="character" w:customStyle="1" w:styleId="FooterChar">
    <w:name w:val="Footer Char"/>
    <w:link w:val="Footer"/>
    <w:uiPriority w:val="99"/>
    <w:locked/>
    <w:rsid w:val="009676D7"/>
    <w:rPr>
      <w:sz w:val="24"/>
      <w:szCs w:val="24"/>
      <w:lang w:val="en-GB" w:eastAsia="en-US"/>
    </w:rPr>
  </w:style>
  <w:style w:type="character" w:styleId="PageNumber">
    <w:name w:val="page number"/>
    <w:basedOn w:val="DefaultParagraphFont"/>
    <w:uiPriority w:val="99"/>
    <w:rsid w:val="00A55327"/>
  </w:style>
  <w:style w:type="paragraph" w:styleId="NormalWeb">
    <w:name w:val="Normal (Web)"/>
    <w:basedOn w:val="Normal"/>
    <w:uiPriority w:val="99"/>
    <w:rsid w:val="00A55327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uiPriority w:val="22"/>
    <w:qFormat/>
    <w:rsid w:val="00A5532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655C7C"/>
    <w:rPr>
      <w:sz w:val="2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9676D7"/>
    <w:rPr>
      <w:sz w:val="2"/>
      <w:szCs w:val="2"/>
      <w:lang w:val="en-GB" w:eastAsia="en-US"/>
    </w:rPr>
  </w:style>
  <w:style w:type="table" w:styleId="TableGrid">
    <w:name w:val="Table Grid"/>
    <w:basedOn w:val="TableNormal"/>
    <w:uiPriority w:val="39"/>
    <w:rsid w:val="00D41F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rsid w:val="00A274D2"/>
    <w:pPr>
      <w:shd w:val="clear" w:color="auto" w:fill="000080"/>
    </w:pPr>
    <w:rPr>
      <w:sz w:val="2"/>
      <w:szCs w:val="2"/>
    </w:rPr>
  </w:style>
  <w:style w:type="character" w:customStyle="1" w:styleId="DocumentMapChar">
    <w:name w:val="Document Map Char"/>
    <w:link w:val="DocumentMap"/>
    <w:uiPriority w:val="99"/>
    <w:semiHidden/>
    <w:locked/>
    <w:rsid w:val="009676D7"/>
    <w:rPr>
      <w:sz w:val="2"/>
      <w:szCs w:val="2"/>
      <w:lang w:val="en-GB" w:eastAsia="en-US"/>
    </w:rPr>
  </w:style>
  <w:style w:type="character" w:styleId="CommentReference">
    <w:name w:val="annotation reference"/>
    <w:uiPriority w:val="99"/>
    <w:semiHidden/>
    <w:rsid w:val="00A40E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40E9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9676D7"/>
    <w:rPr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40E9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9676D7"/>
    <w:rPr>
      <w:b/>
      <w:bCs/>
      <w:sz w:val="20"/>
      <w:szCs w:val="20"/>
      <w:lang w:val="en-GB" w:eastAsia="en-US"/>
    </w:rPr>
  </w:style>
  <w:style w:type="character" w:customStyle="1" w:styleId="EmailStyle32">
    <w:name w:val="EmailStyle32"/>
    <w:uiPriority w:val="99"/>
    <w:semiHidden/>
    <w:rsid w:val="00F227C0"/>
    <w:rPr>
      <w:rFonts w:ascii="Arial" w:hAnsi="Arial" w:cs="Arial"/>
      <w:color w:val="auto"/>
      <w:sz w:val="20"/>
      <w:szCs w:val="20"/>
    </w:rPr>
  </w:style>
  <w:style w:type="character" w:styleId="Emphasis">
    <w:name w:val="Emphasis"/>
    <w:uiPriority w:val="20"/>
    <w:qFormat/>
    <w:rsid w:val="0022655D"/>
    <w:rPr>
      <w:b/>
      <w:bCs/>
    </w:rPr>
  </w:style>
  <w:style w:type="paragraph" w:customStyle="1" w:styleId="ColorfulList-Accent11">
    <w:name w:val="Colorful List - Accent 11"/>
    <w:basedOn w:val="Normal"/>
    <w:link w:val="ColorfulList-Accent1Char"/>
    <w:uiPriority w:val="34"/>
    <w:qFormat/>
    <w:rsid w:val="00A1370C"/>
    <w:pPr>
      <w:ind w:left="72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45940"/>
    <w:pPr>
      <w:spacing w:line="240" w:lineRule="auto"/>
    </w:pPr>
    <w:rPr>
      <w:sz w:val="20"/>
      <w:szCs w:val="20"/>
      <w:lang w:val="x-none"/>
    </w:rPr>
  </w:style>
  <w:style w:type="character" w:customStyle="1" w:styleId="FootnoteTextChar">
    <w:name w:val="Footnote Text Char"/>
    <w:link w:val="FootnoteText"/>
    <w:uiPriority w:val="99"/>
    <w:semiHidden/>
    <w:rsid w:val="00A45940"/>
    <w:rPr>
      <w:sz w:val="20"/>
      <w:szCs w:val="20"/>
      <w:lang w:eastAsia="en-US"/>
    </w:rPr>
  </w:style>
  <w:style w:type="character" w:styleId="FootnoteReference">
    <w:name w:val="footnote reference"/>
    <w:uiPriority w:val="99"/>
    <w:semiHidden/>
    <w:unhideWhenUsed/>
    <w:rsid w:val="00A45940"/>
    <w:rPr>
      <w:vertAlign w:val="superscript"/>
    </w:rPr>
  </w:style>
  <w:style w:type="character" w:customStyle="1" w:styleId="st1">
    <w:name w:val="st1"/>
    <w:basedOn w:val="DefaultParagraphFont"/>
    <w:rsid w:val="00C8750F"/>
  </w:style>
  <w:style w:type="character" w:customStyle="1" w:styleId="textbold1">
    <w:name w:val="text_bold1"/>
    <w:rsid w:val="007A01AF"/>
    <w:rPr>
      <w:rFonts w:ascii="Arial" w:hAnsi="Arial" w:cs="Arial" w:hint="default"/>
      <w:b/>
      <w:bCs/>
      <w:i w:val="0"/>
      <w:iCs w:val="0"/>
      <w:strike w:val="0"/>
      <w:dstrike w:val="0"/>
      <w:color w:val="666666"/>
      <w:sz w:val="18"/>
      <w:szCs w:val="18"/>
      <w:u w:val="none"/>
      <w:effect w:val="none"/>
    </w:rPr>
  </w:style>
  <w:style w:type="character" w:customStyle="1" w:styleId="s12">
    <w:name w:val="s12"/>
    <w:rsid w:val="00EF1943"/>
  </w:style>
  <w:style w:type="paragraph" w:customStyle="1" w:styleId="ColorfulShading-Accent11">
    <w:name w:val="Colorful Shading - Accent 11"/>
    <w:hidden/>
    <w:uiPriority w:val="99"/>
    <w:semiHidden/>
    <w:rsid w:val="0063650B"/>
    <w:rPr>
      <w:sz w:val="22"/>
      <w:szCs w:val="22"/>
      <w:lang w:val="en-GB" w:eastAsia="en-US"/>
    </w:rPr>
  </w:style>
  <w:style w:type="numbering" w:customStyle="1" w:styleId="NoList1">
    <w:name w:val="No List1"/>
    <w:next w:val="NoList"/>
    <w:uiPriority w:val="99"/>
    <w:semiHidden/>
    <w:unhideWhenUsed/>
    <w:rsid w:val="000647C9"/>
  </w:style>
  <w:style w:type="table" w:customStyle="1" w:styleId="TableGrid1">
    <w:name w:val="Table Grid1"/>
    <w:basedOn w:val="TableNormal"/>
    <w:next w:val="TableGrid"/>
    <w:uiPriority w:val="99"/>
    <w:rsid w:val="000647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9774B"/>
    <w:rPr>
      <w:sz w:val="22"/>
      <w:szCs w:val="22"/>
      <w:lang w:val="en-GB" w:eastAsia="en-US"/>
    </w:rPr>
  </w:style>
  <w:style w:type="paragraph" w:customStyle="1" w:styleId="xmsonormal">
    <w:name w:val="x_msonormal"/>
    <w:basedOn w:val="Normal"/>
    <w:rsid w:val="00FC40AA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US"/>
    </w:rPr>
  </w:style>
  <w:style w:type="paragraph" w:styleId="NoSpacing">
    <w:name w:val="No Spacing"/>
    <w:uiPriority w:val="1"/>
    <w:qFormat/>
    <w:rsid w:val="008149C6"/>
    <w:rPr>
      <w:rFonts w:ascii="Calibri" w:eastAsia="Calibri" w:hAnsi="Calibri"/>
      <w:sz w:val="22"/>
      <w:szCs w:val="22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6F112C"/>
    <w:pPr>
      <w:spacing w:after="200" w:line="240" w:lineRule="auto"/>
      <w:ind w:left="720"/>
      <w:contextualSpacing/>
    </w:pPr>
    <w:rPr>
      <w:rFonts w:ascii="Cambria" w:eastAsia="Cambria" w:hAnsi="Cambria"/>
      <w:sz w:val="24"/>
      <w:szCs w:val="24"/>
      <w:lang w:val="en-US"/>
    </w:rPr>
  </w:style>
  <w:style w:type="character" w:customStyle="1" w:styleId="apple-converted-space">
    <w:name w:val="apple-converted-space"/>
    <w:rsid w:val="008B0614"/>
  </w:style>
  <w:style w:type="paragraph" w:customStyle="1" w:styleId="s22">
    <w:name w:val="s22"/>
    <w:basedOn w:val="Normal"/>
    <w:rsid w:val="00BD6724"/>
    <w:pPr>
      <w:spacing w:before="100" w:beforeAutospacing="1" w:after="100" w:afterAutospacing="1" w:line="240" w:lineRule="auto"/>
    </w:pPr>
    <w:rPr>
      <w:rFonts w:ascii="Calibri" w:hAnsi="Calibri" w:cs="SimSun"/>
      <w:lang w:val="en-US" w:eastAsia="zh-CN"/>
    </w:rPr>
  </w:style>
  <w:style w:type="character" w:customStyle="1" w:styleId="s11">
    <w:name w:val="s11"/>
    <w:rsid w:val="00BD6724"/>
  </w:style>
  <w:style w:type="character" w:customStyle="1" w:styleId="ListParagraphChar">
    <w:name w:val="List Paragraph Char"/>
    <w:link w:val="ListParagraph"/>
    <w:uiPriority w:val="34"/>
    <w:rsid w:val="002A0136"/>
    <w:rPr>
      <w:rFonts w:ascii="Cambria" w:eastAsia="Cambria" w:hAnsi="Cambria"/>
      <w:sz w:val="24"/>
      <w:szCs w:val="24"/>
      <w:lang w:val="en-US" w:eastAsia="en-US"/>
    </w:rPr>
  </w:style>
  <w:style w:type="character" w:customStyle="1" w:styleId="ColorfulList-Accent1Char">
    <w:name w:val="Colorful List - Accent 1 Char"/>
    <w:link w:val="ColorfulList-Accent11"/>
    <w:uiPriority w:val="34"/>
    <w:rsid w:val="00B35DB1"/>
    <w:rPr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9530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30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1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4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4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4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0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5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5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5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5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5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855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5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5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5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855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5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5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5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5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5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3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91271"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412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02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3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6770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4210656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3924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7C8CA"/>
                                        <w:bottom w:val="none" w:sz="0" w:space="0" w:color="auto"/>
                                        <w:right w:val="single" w:sz="6" w:space="0" w:color="C7C8CA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71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4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432981"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23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56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083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209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510784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6640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7C8CA"/>
                                        <w:bottom w:val="none" w:sz="0" w:space="0" w:color="auto"/>
                                        <w:right w:val="single" w:sz="6" w:space="0" w:color="C7C8CA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14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4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18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6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22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963475">
                          <w:marLeft w:val="0"/>
                          <w:marRight w:val="0"/>
                          <w:marTop w:val="0"/>
                          <w:marBottom w:val="20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094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29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840149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8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b.swq@nus.edu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69261C-FF38-472E-BA70-7C3B4F706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ing Board Exco Meeting 2/2006</vt:lpstr>
    </vt:vector>
  </TitlesOfParts>
  <Company>NUS</Company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ing Board Exco Meeting 2/2006</dc:title>
  <dc:subject/>
  <dc:creator>Chivy</dc:creator>
  <cp:keywords/>
  <cp:lastModifiedBy>Sebastian Sim Wei Quan</cp:lastModifiedBy>
  <cp:revision>17</cp:revision>
  <cp:lastPrinted>2016-11-09T01:06:00Z</cp:lastPrinted>
  <dcterms:created xsi:type="dcterms:W3CDTF">2021-09-15T06:13:00Z</dcterms:created>
  <dcterms:modified xsi:type="dcterms:W3CDTF">2024-01-15T07:34:00Z</dcterms:modified>
</cp:coreProperties>
</file>